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ajorHAnsi" w:eastAsiaTheme="majorEastAsia" w:hAnsiTheme="majorHAnsi" w:cstheme="majorBidi"/>
          <w:caps/>
        </w:rPr>
        <w:id w:val="398798991"/>
        <w:docPartObj>
          <w:docPartGallery w:val="Cover Pages"/>
          <w:docPartUnique/>
        </w:docPartObj>
      </w:sdtPr>
      <w:sdtEndPr>
        <w:rPr>
          <w:rFonts w:ascii="Times New Roman" w:eastAsia="Times New Roman" w:hAnsi="Times New Roman" w:cs="Times New Roman"/>
          <w:caps w:val="0"/>
        </w:rPr>
      </w:sdtEndPr>
      <w:sdtContent>
        <w:p w14:paraId="0FC4FB08" w14:textId="51336783" w:rsidR="00020642" w:rsidRDefault="00020642" w:rsidP="00020642">
          <w:pPr>
            <w:jc w:val="center"/>
            <w:rPr>
              <w:sz w:val="36"/>
              <w:szCs w:val="36"/>
            </w:rPr>
          </w:pPr>
          <w:r>
            <w:rPr>
              <w:noProof/>
              <w:lang w:val="en-US"/>
            </w:rPr>
            <w:drawing>
              <wp:inline distT="0" distB="0" distL="0" distR="0" wp14:anchorId="1690E5B4" wp14:editId="4FC8E968">
                <wp:extent cx="3038475" cy="695325"/>
                <wp:effectExtent l="0" t="0" r="9525" b="9525"/>
                <wp:docPr id="1" name="Picture 1" descr="2004-NPcrestHori_B-W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2004-NPcrestHori_B-W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38475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2DF2186" w14:textId="77777777" w:rsidR="00020642" w:rsidRDefault="00020642" w:rsidP="00020642">
          <w:pPr>
            <w:jc w:val="center"/>
            <w:rPr>
              <w:rFonts w:ascii="Arial" w:hAnsi="Arial" w:cs="Arial"/>
              <w:b/>
              <w:color w:val="FF0000"/>
              <w:sz w:val="32"/>
              <w:szCs w:val="32"/>
            </w:rPr>
          </w:pPr>
        </w:p>
        <w:p w14:paraId="1515CD53" w14:textId="2EDE7879" w:rsidR="00020642" w:rsidRPr="0011155B" w:rsidRDefault="00C77EF0" w:rsidP="00020642">
          <w:pPr>
            <w:jc w:val="center"/>
            <w:rPr>
              <w:rFonts w:ascii="Arial" w:hAnsi="Arial" w:cs="Arial"/>
              <w:b/>
              <w:sz w:val="36"/>
              <w:szCs w:val="36"/>
            </w:rPr>
          </w:pPr>
          <w:r>
            <w:rPr>
              <w:rFonts w:ascii="Arial" w:hAnsi="Arial" w:cs="Arial"/>
              <w:b/>
              <w:sz w:val="36"/>
              <w:szCs w:val="36"/>
            </w:rPr>
            <w:t>Programming I</w:t>
          </w:r>
        </w:p>
        <w:p w14:paraId="0072B31C" w14:textId="29904865" w:rsidR="00020642" w:rsidRPr="005330E9" w:rsidRDefault="00B239F6" w:rsidP="00020642">
          <w:pPr>
            <w:jc w:val="center"/>
            <w:rPr>
              <w:rFonts w:ascii="Arial" w:hAnsi="Arial" w:cs="Arial"/>
              <w:sz w:val="28"/>
              <w:szCs w:val="28"/>
            </w:rPr>
          </w:pPr>
          <w:r>
            <w:rPr>
              <w:rFonts w:ascii="Arial" w:hAnsi="Arial" w:cs="Arial"/>
              <w:sz w:val="28"/>
              <w:szCs w:val="28"/>
            </w:rPr>
            <w:t>Year 1 (202</w:t>
          </w:r>
          <w:r w:rsidR="005E0AD1">
            <w:rPr>
              <w:rFonts w:ascii="Arial" w:hAnsi="Arial" w:cs="Arial"/>
              <w:sz w:val="28"/>
              <w:szCs w:val="28"/>
            </w:rPr>
            <w:t>3</w:t>
          </w:r>
          <w:r>
            <w:rPr>
              <w:rFonts w:ascii="Arial" w:hAnsi="Arial" w:cs="Arial"/>
              <w:sz w:val="28"/>
              <w:szCs w:val="28"/>
            </w:rPr>
            <w:t>/2</w:t>
          </w:r>
          <w:r w:rsidR="005E0AD1">
            <w:rPr>
              <w:rFonts w:ascii="Arial" w:hAnsi="Arial" w:cs="Arial"/>
              <w:sz w:val="28"/>
              <w:szCs w:val="28"/>
            </w:rPr>
            <w:t>4</w:t>
          </w:r>
          <w:r w:rsidR="00020642">
            <w:rPr>
              <w:rFonts w:ascii="Arial" w:hAnsi="Arial" w:cs="Arial"/>
              <w:sz w:val="28"/>
              <w:szCs w:val="28"/>
            </w:rPr>
            <w:t>), Semester 1</w:t>
          </w:r>
        </w:p>
        <w:p w14:paraId="4B4DF75D" w14:textId="77777777" w:rsidR="00020642" w:rsidRDefault="00020642" w:rsidP="00020642">
          <w:pPr>
            <w:rPr>
              <w:rFonts w:ascii="Arial" w:hAnsi="Arial" w:cs="Arial"/>
            </w:rPr>
          </w:pPr>
        </w:p>
        <w:p w14:paraId="09177B7D" w14:textId="77777777" w:rsidR="00020642" w:rsidRPr="005330E9" w:rsidRDefault="00020642" w:rsidP="00020642">
          <w:pPr>
            <w:rPr>
              <w:rFonts w:ascii="Arial" w:hAnsi="Arial" w:cs="Arial"/>
            </w:rPr>
          </w:pPr>
        </w:p>
        <w:p w14:paraId="64E91B09" w14:textId="77777777" w:rsidR="00020642" w:rsidRPr="005330E9" w:rsidRDefault="00020642" w:rsidP="00020642">
          <w:pPr>
            <w:pStyle w:val="Heading2"/>
            <w:jc w:val="center"/>
            <w:rPr>
              <w:rFonts w:ascii="Arial" w:hAnsi="Arial" w:cs="Arial"/>
              <w:sz w:val="24"/>
              <w:u w:val="single"/>
            </w:rPr>
          </w:pPr>
          <w:r w:rsidRPr="005330E9">
            <w:rPr>
              <w:rFonts w:ascii="Arial" w:hAnsi="Arial" w:cs="Arial"/>
              <w:sz w:val="24"/>
              <w:u w:val="single"/>
            </w:rPr>
            <w:t xml:space="preserve">SCHOOL OF </w:t>
          </w:r>
          <w:r>
            <w:rPr>
              <w:rFonts w:ascii="Arial" w:hAnsi="Arial" w:cs="Arial"/>
              <w:sz w:val="24"/>
              <w:u w:val="single"/>
            </w:rPr>
            <w:t>INFOCOMM</w:t>
          </w:r>
          <w:r w:rsidRPr="005330E9">
            <w:rPr>
              <w:rFonts w:ascii="Arial" w:hAnsi="Arial" w:cs="Arial"/>
              <w:sz w:val="24"/>
              <w:u w:val="single"/>
            </w:rPr>
            <w:t xml:space="preserve"> TECHNOLOGY</w:t>
          </w:r>
        </w:p>
        <w:p w14:paraId="3596A550" w14:textId="77777777" w:rsidR="00DE0C16" w:rsidRPr="005330E9" w:rsidRDefault="00DE0C16" w:rsidP="00DE0C16">
          <w:pPr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Diploma in Cybersecurity &amp; Digital Forensics</w:t>
          </w:r>
        </w:p>
        <w:p w14:paraId="1A5B8F62" w14:textId="08FB62CD" w:rsidR="00871D04" w:rsidRPr="005330E9" w:rsidRDefault="00871D04" w:rsidP="00871D04">
          <w:pPr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Diploma in </w:t>
          </w:r>
          <w:r w:rsidR="00B239F6">
            <w:rPr>
              <w:rFonts w:ascii="Arial" w:hAnsi="Arial" w:cs="Arial"/>
            </w:rPr>
            <w:t>Data Science</w:t>
          </w:r>
        </w:p>
        <w:p w14:paraId="5DBF240D" w14:textId="0FE065CF" w:rsidR="00020642" w:rsidRDefault="00020642" w:rsidP="00020642">
          <w:pPr>
            <w:jc w:val="center"/>
            <w:rPr>
              <w:rFonts w:ascii="Arial" w:hAnsi="Arial" w:cs="Arial"/>
            </w:rPr>
          </w:pPr>
          <w:r w:rsidRPr="005330E9">
            <w:rPr>
              <w:rFonts w:ascii="Arial" w:hAnsi="Arial" w:cs="Arial"/>
            </w:rPr>
            <w:t>Diploma in Information Technology</w:t>
          </w:r>
        </w:p>
        <w:p w14:paraId="2EAE5FF0" w14:textId="6996D227" w:rsidR="00B239F6" w:rsidRDefault="00B239F6" w:rsidP="00020642">
          <w:pPr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Diploma in Immersive Media</w:t>
          </w:r>
        </w:p>
        <w:p w14:paraId="3314316E" w14:textId="6887E610" w:rsidR="00DE0C16" w:rsidRPr="005330E9" w:rsidRDefault="00DE0C16" w:rsidP="00020642">
          <w:pPr>
            <w:jc w:val="center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Common ICT Programme</w:t>
          </w:r>
        </w:p>
        <w:p w14:paraId="36D94154" w14:textId="77777777" w:rsidR="00020642" w:rsidRPr="005330E9" w:rsidRDefault="00020642" w:rsidP="00020642">
          <w:pPr>
            <w:rPr>
              <w:rFonts w:ascii="Arial" w:hAnsi="Arial" w:cs="Arial"/>
            </w:rPr>
          </w:pPr>
        </w:p>
        <w:p w14:paraId="47AC1200" w14:textId="21FA9492" w:rsidR="00020642" w:rsidRDefault="00020642" w:rsidP="00020642">
          <w:pPr>
            <w:tabs>
              <w:tab w:val="left" w:pos="4320"/>
            </w:tabs>
            <w:rPr>
              <w:rFonts w:ascii="Arial" w:hAnsi="Arial" w:cs="Arial"/>
            </w:rPr>
          </w:pPr>
        </w:p>
        <w:p w14:paraId="2F3B65B7" w14:textId="77777777" w:rsidR="00020642" w:rsidRDefault="00020642" w:rsidP="00020642">
          <w:pPr>
            <w:tabs>
              <w:tab w:val="left" w:pos="4320"/>
            </w:tabs>
            <w:rPr>
              <w:rFonts w:ascii="Arial" w:hAnsi="Arial" w:cs="Arial"/>
            </w:rPr>
          </w:pPr>
        </w:p>
        <w:p w14:paraId="14B9DD8C" w14:textId="0C8B0B99" w:rsidR="00020642" w:rsidRPr="00D31B2E" w:rsidRDefault="00B12A27" w:rsidP="00020642">
          <w:pPr>
            <w:jc w:val="center"/>
            <w:rPr>
              <w:rFonts w:ascii="Arial" w:hAnsi="Arial" w:cs="Arial"/>
              <w:b/>
              <w:sz w:val="40"/>
              <w:szCs w:val="40"/>
            </w:rPr>
          </w:pPr>
          <w:r>
            <w:rPr>
              <w:rFonts w:ascii="Arial" w:hAnsi="Arial" w:cs="Arial"/>
              <w:b/>
              <w:sz w:val="40"/>
              <w:szCs w:val="40"/>
            </w:rPr>
            <w:t>COMMON TEST REVISION PAPER</w:t>
          </w:r>
        </w:p>
        <w:p w14:paraId="58FEFBDE" w14:textId="751AD8C3" w:rsidR="00B12A27" w:rsidRPr="00943838" w:rsidRDefault="00020642" w:rsidP="00B12A27">
          <w:pPr>
            <w:tabs>
              <w:tab w:val="left" w:pos="1800"/>
              <w:tab w:val="left" w:pos="3060"/>
            </w:tabs>
            <w:rPr>
              <w:rFonts w:ascii="Arial" w:hAnsi="Arial" w:cs="Arial"/>
              <w:sz w:val="28"/>
              <w:szCs w:val="28"/>
            </w:rPr>
          </w:pPr>
          <w:r w:rsidRPr="0011155B">
            <w:rPr>
              <w:rFonts w:ascii="Arial" w:hAnsi="Arial" w:cs="Arial"/>
              <w:b/>
              <w:sz w:val="28"/>
              <w:szCs w:val="28"/>
            </w:rPr>
            <w:tab/>
          </w:r>
        </w:p>
        <w:p w14:paraId="41783C1A" w14:textId="3C16F364" w:rsidR="00020642" w:rsidRPr="004721DE" w:rsidRDefault="00DF65E5" w:rsidP="00020642">
          <w:pPr>
            <w:tabs>
              <w:tab w:val="left" w:pos="1800"/>
              <w:tab w:val="left" w:pos="3060"/>
            </w:tabs>
            <w:ind w:left="720"/>
            <w:rPr>
              <w:rFonts w:ascii="Arial" w:hAnsi="Arial" w:cs="Arial"/>
            </w:rPr>
          </w:pPr>
          <w:r w:rsidRPr="00943838">
            <w:rPr>
              <w:rFonts w:ascii="Arial" w:hAnsi="Arial" w:cs="Arial"/>
              <w:sz w:val="28"/>
              <w:szCs w:val="28"/>
            </w:rPr>
            <w:tab/>
          </w:r>
          <w:r w:rsidR="00020642">
            <w:rPr>
              <w:rFonts w:ascii="Arial" w:hAnsi="Arial" w:cs="Arial"/>
              <w:sz w:val="28"/>
              <w:szCs w:val="28"/>
            </w:rPr>
            <w:tab/>
          </w:r>
          <w:r w:rsidR="00774269">
            <w:rPr>
              <w:rFonts w:ascii="Arial" w:hAnsi="Arial" w:cs="Arial"/>
              <w:sz w:val="28"/>
              <w:szCs w:val="28"/>
            </w:rPr>
            <w:t xml:space="preserve"> </w:t>
          </w:r>
          <w:r w:rsidR="00020642" w:rsidRPr="004721DE">
            <w:rPr>
              <w:rFonts w:ascii="Arial" w:hAnsi="Arial" w:cs="Arial"/>
            </w:rPr>
            <w:t xml:space="preserve"> </w:t>
          </w:r>
        </w:p>
        <w:p w14:paraId="3CA69A1F" w14:textId="77777777" w:rsidR="00020642" w:rsidRPr="00801A2B" w:rsidRDefault="00020642" w:rsidP="00020642">
          <w:pPr>
            <w:tabs>
              <w:tab w:val="left" w:pos="1800"/>
              <w:tab w:val="left" w:pos="3060"/>
            </w:tabs>
            <w:ind w:left="720"/>
            <w:rPr>
              <w:rFonts w:ascii="Arial" w:hAnsi="Arial" w:cs="Arial"/>
              <w:b/>
            </w:rPr>
          </w:pPr>
        </w:p>
        <w:p w14:paraId="5E736795" w14:textId="14FBFCF2" w:rsidR="00020642" w:rsidRPr="00B12A27" w:rsidRDefault="00020642" w:rsidP="00DD39DF">
          <w:pPr>
            <w:tabs>
              <w:tab w:val="left" w:pos="720"/>
              <w:tab w:val="left" w:pos="4320"/>
            </w:tabs>
            <w:ind w:left="720" w:hanging="720"/>
            <w:rPr>
              <w:rFonts w:ascii="Arial" w:hAnsi="Arial" w:cs="Arial"/>
              <w:b/>
              <w:u w:val="single"/>
            </w:rPr>
          </w:pPr>
          <w:r w:rsidRPr="00B12A27">
            <w:rPr>
              <w:rFonts w:ascii="Arial" w:hAnsi="Arial" w:cs="Arial"/>
              <w:b/>
              <w:u w:val="single"/>
            </w:rPr>
            <w:t>INSTRUCTIONS:</w:t>
          </w:r>
        </w:p>
        <w:p w14:paraId="0C59B48C" w14:textId="77777777" w:rsidR="00020642" w:rsidRPr="00377731" w:rsidRDefault="00020642" w:rsidP="00DD39DF">
          <w:pPr>
            <w:tabs>
              <w:tab w:val="left" w:pos="720"/>
              <w:tab w:val="left" w:pos="4320"/>
            </w:tabs>
            <w:ind w:left="720" w:hanging="720"/>
            <w:rPr>
              <w:rFonts w:ascii="Arial" w:hAnsi="Arial" w:cs="Arial"/>
            </w:rPr>
          </w:pPr>
        </w:p>
        <w:p w14:paraId="775E6369" w14:textId="47ED1F91" w:rsidR="00B12A27" w:rsidRPr="00AF61FB" w:rsidRDefault="00B12A27" w:rsidP="00B12A27">
          <w:pPr>
            <w:jc w:val="both"/>
            <w:rPr>
              <w:rFonts w:ascii="Arial" w:hAnsi="Arial" w:cs="Arial"/>
              <w:b/>
            </w:rPr>
          </w:pPr>
          <w:r w:rsidRPr="00AF61FB">
            <w:rPr>
              <w:rFonts w:ascii="Arial" w:hAnsi="Arial" w:cs="Arial"/>
              <w:b/>
            </w:rPr>
            <w:t>Prior to test</w:t>
          </w:r>
        </w:p>
        <w:p w14:paraId="7B18AD0D" w14:textId="77777777" w:rsidR="00B12A27" w:rsidRDefault="00B12A27" w:rsidP="003B6FA9">
          <w:pPr>
            <w:numPr>
              <w:ilvl w:val="0"/>
              <w:numId w:val="2"/>
            </w:num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Create a folder on your desktop with your student id as the name </w:t>
          </w:r>
        </w:p>
        <w:p w14:paraId="7CB3B9F0" w14:textId="45761512" w:rsidR="00B12A27" w:rsidRDefault="00B12A27" w:rsidP="003B6FA9">
          <w:pPr>
            <w:numPr>
              <w:ilvl w:val="0"/>
              <w:numId w:val="2"/>
            </w:num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Create 4 python files in that folder with the following naming convention</w:t>
          </w:r>
        </w:p>
        <w:p w14:paraId="15F133E3" w14:textId="43D1E320" w:rsidR="00B12A27" w:rsidRDefault="00B12A27" w:rsidP="003B6FA9">
          <w:pPr>
            <w:numPr>
              <w:ilvl w:val="1"/>
              <w:numId w:val="2"/>
            </w:num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CT_REV_Q1_S12345678.py</w:t>
          </w:r>
        </w:p>
        <w:p w14:paraId="38F0195F" w14:textId="5440E34A" w:rsidR="00B12A27" w:rsidRDefault="00B12A27" w:rsidP="003B6FA9">
          <w:pPr>
            <w:numPr>
              <w:ilvl w:val="1"/>
              <w:numId w:val="2"/>
            </w:num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CT_REV_Q2_S12345678.py</w:t>
          </w:r>
        </w:p>
        <w:p w14:paraId="6E0A2B0C" w14:textId="6AC7C41A" w:rsidR="00B12A27" w:rsidRDefault="00B12A27" w:rsidP="003B6FA9">
          <w:pPr>
            <w:numPr>
              <w:ilvl w:val="1"/>
              <w:numId w:val="2"/>
            </w:num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CT_REV_Q3_S12345678.py</w:t>
          </w:r>
        </w:p>
        <w:p w14:paraId="1E28ECC5" w14:textId="416A649B" w:rsidR="00B12A27" w:rsidRPr="00B12A27" w:rsidRDefault="00B12A27" w:rsidP="003B6FA9">
          <w:pPr>
            <w:numPr>
              <w:ilvl w:val="1"/>
              <w:numId w:val="2"/>
            </w:num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CT_REV_Q4_S12345678.py</w:t>
          </w:r>
        </w:p>
        <w:p w14:paraId="44167854" w14:textId="77777777" w:rsidR="00B12A27" w:rsidRPr="00AF61FB" w:rsidRDefault="00B12A27" w:rsidP="003B6FA9">
          <w:pPr>
            <w:pStyle w:val="ListParagraph"/>
            <w:numPr>
              <w:ilvl w:val="0"/>
              <w:numId w:val="3"/>
            </w:numPr>
            <w:jc w:val="both"/>
            <w:rPr>
              <w:rFonts w:ascii="Arial" w:hAnsi="Arial" w:cs="Arial"/>
            </w:rPr>
          </w:pPr>
          <w:r w:rsidRPr="00AF61FB">
            <w:rPr>
              <w:rFonts w:ascii="Arial" w:hAnsi="Arial" w:cs="Arial"/>
            </w:rPr>
            <w:t xml:space="preserve">In each file, enter your </w:t>
          </w:r>
          <w:r w:rsidRPr="00AF61FB">
            <w:rPr>
              <w:rFonts w:ascii="Arial" w:hAnsi="Arial" w:cs="Arial"/>
              <w:b/>
              <w:u w:val="single"/>
            </w:rPr>
            <w:t>name</w:t>
          </w:r>
          <w:r w:rsidRPr="00AF61FB">
            <w:rPr>
              <w:rFonts w:ascii="Arial" w:hAnsi="Arial" w:cs="Arial"/>
            </w:rPr>
            <w:t xml:space="preserve">, </w:t>
          </w:r>
          <w:r w:rsidRPr="00AF61FB">
            <w:rPr>
              <w:rFonts w:ascii="Arial" w:hAnsi="Arial" w:cs="Arial"/>
              <w:b/>
              <w:u w:val="single"/>
            </w:rPr>
            <w:t>id</w:t>
          </w:r>
          <w:r w:rsidRPr="00AF61FB">
            <w:rPr>
              <w:rFonts w:ascii="Arial" w:hAnsi="Arial" w:cs="Arial"/>
            </w:rPr>
            <w:t xml:space="preserve"> and </w:t>
          </w:r>
          <w:r w:rsidRPr="00AF61FB">
            <w:rPr>
              <w:rFonts w:ascii="Arial" w:hAnsi="Arial" w:cs="Arial"/>
              <w:b/>
              <w:u w:val="single"/>
            </w:rPr>
            <w:t>group</w:t>
          </w:r>
          <w:r w:rsidRPr="00AF61FB">
            <w:rPr>
              <w:rFonts w:ascii="Arial" w:hAnsi="Arial" w:cs="Arial"/>
            </w:rPr>
            <w:t xml:space="preserve"> in the first line as comment:</w:t>
          </w:r>
        </w:p>
        <w:p w14:paraId="2D12F7B9" w14:textId="77777777" w:rsidR="00B12A27" w:rsidRDefault="00B12A27" w:rsidP="00B12A27">
          <w:pPr>
            <w:ind w:left="720"/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e.g. # </w:t>
          </w:r>
          <w:r w:rsidRPr="002177A8">
            <w:rPr>
              <w:rFonts w:ascii="Arial" w:hAnsi="Arial" w:cs="Arial"/>
              <w:i/>
            </w:rPr>
            <w:t>John</w:t>
          </w:r>
          <w:r>
            <w:rPr>
              <w:rFonts w:ascii="Arial" w:hAnsi="Arial" w:cs="Arial"/>
              <w:i/>
            </w:rPr>
            <w:t xml:space="preserve"> Tan (S12345678</w:t>
          </w:r>
          <w:r w:rsidRPr="002177A8">
            <w:rPr>
              <w:rFonts w:ascii="Arial" w:hAnsi="Arial" w:cs="Arial"/>
              <w:i/>
            </w:rPr>
            <w:t>) – IT01</w:t>
          </w:r>
        </w:p>
        <w:p w14:paraId="4BB63971" w14:textId="77777777" w:rsidR="00B12A27" w:rsidRDefault="00B12A27" w:rsidP="00B12A27">
          <w:pPr>
            <w:jc w:val="both"/>
            <w:rPr>
              <w:rFonts w:ascii="Arial" w:hAnsi="Arial" w:cs="Arial"/>
            </w:rPr>
          </w:pPr>
        </w:p>
        <w:p w14:paraId="28C67799" w14:textId="77777777" w:rsidR="00B12A27" w:rsidRPr="00AF61FB" w:rsidRDefault="00B12A27" w:rsidP="00B12A27">
          <w:pPr>
            <w:jc w:val="both"/>
            <w:rPr>
              <w:rFonts w:ascii="Arial" w:hAnsi="Arial" w:cs="Arial"/>
              <w:b/>
            </w:rPr>
          </w:pPr>
          <w:r w:rsidRPr="00AF61FB">
            <w:rPr>
              <w:rFonts w:ascii="Arial" w:hAnsi="Arial" w:cs="Arial"/>
              <w:b/>
            </w:rPr>
            <w:t>Submission</w:t>
          </w:r>
          <w:r>
            <w:rPr>
              <w:rFonts w:ascii="Arial" w:hAnsi="Arial" w:cs="Arial"/>
              <w:b/>
            </w:rPr>
            <w:t xml:space="preserve"> </w:t>
          </w:r>
        </w:p>
        <w:p w14:paraId="169FFA14" w14:textId="137C75CA" w:rsidR="00B12A27" w:rsidRDefault="00B12A27" w:rsidP="003B6FA9">
          <w:pPr>
            <w:numPr>
              <w:ilvl w:val="0"/>
              <w:numId w:val="2"/>
            </w:num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n POLITEMall, navigate to Assessment &gt; Common Test Revision</w:t>
          </w:r>
          <w:r w:rsidR="00EA3D50">
            <w:rPr>
              <w:rFonts w:ascii="Arial" w:hAnsi="Arial" w:cs="Arial"/>
            </w:rPr>
            <w:t xml:space="preserve"> Submission</w:t>
          </w:r>
          <w:r w:rsidR="00235C52">
            <w:rPr>
              <w:rFonts w:ascii="Arial" w:hAnsi="Arial" w:cs="Arial"/>
            </w:rPr>
            <w:t>. Compress the folder containing the 4 Python files into a .zip file.</w:t>
          </w:r>
          <w:r>
            <w:rPr>
              <w:rFonts w:ascii="Arial" w:hAnsi="Arial" w:cs="Arial"/>
            </w:rPr>
            <w:t xml:space="preserve"> </w:t>
          </w:r>
          <w:r w:rsidR="00235C52">
            <w:rPr>
              <w:rFonts w:ascii="Arial" w:hAnsi="Arial" w:cs="Arial"/>
            </w:rPr>
            <w:t>U</w:t>
          </w:r>
          <w:r>
            <w:rPr>
              <w:rFonts w:ascii="Arial" w:hAnsi="Arial" w:cs="Arial"/>
            </w:rPr>
            <w:t xml:space="preserve">pload </w:t>
          </w:r>
          <w:r w:rsidR="00235C52">
            <w:rPr>
              <w:rFonts w:ascii="Arial" w:hAnsi="Arial" w:cs="Arial"/>
            </w:rPr>
            <w:t>the .zip file</w:t>
          </w:r>
          <w:r>
            <w:rPr>
              <w:rFonts w:ascii="Arial" w:hAnsi="Arial" w:cs="Arial"/>
            </w:rPr>
            <w:t xml:space="preserve"> and click the “Submit” button.</w:t>
          </w:r>
        </w:p>
        <w:p w14:paraId="12498006" w14:textId="77777777" w:rsidR="00B12A27" w:rsidRDefault="00B12A27" w:rsidP="00B12A27">
          <w:pPr>
            <w:jc w:val="both"/>
            <w:rPr>
              <w:rFonts w:ascii="Arial" w:hAnsi="Arial" w:cs="Arial"/>
            </w:rPr>
          </w:pPr>
          <w:bookmarkStart w:id="0" w:name="_GoBack"/>
          <w:bookmarkEnd w:id="0"/>
        </w:p>
        <w:p w14:paraId="28C126D8" w14:textId="1975B3B5" w:rsidR="00B12A27" w:rsidRDefault="00B12A27" w:rsidP="00B12A27">
          <w:pPr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</w:rPr>
            <w:t xml:space="preserve">Note: It is </w:t>
          </w:r>
          <w:r w:rsidRPr="00584A59">
            <w:rPr>
              <w:rFonts w:ascii="Arial" w:hAnsi="Arial" w:cs="Arial"/>
              <w:b/>
            </w:rPr>
            <w:t xml:space="preserve">your </w:t>
          </w:r>
          <w:r>
            <w:rPr>
              <w:rFonts w:ascii="Arial" w:hAnsi="Arial" w:cs="Arial"/>
              <w:b/>
            </w:rPr>
            <w:t>responsibility</w:t>
          </w:r>
          <w:r>
            <w:rPr>
              <w:rFonts w:ascii="Arial" w:hAnsi="Arial" w:cs="Arial"/>
            </w:rPr>
            <w:t xml:space="preserve"> to ensure that the files are submitted correctly</w:t>
          </w:r>
        </w:p>
        <w:p w14:paraId="4CDE1E0C" w14:textId="77777777" w:rsidR="00B12A27" w:rsidRDefault="00B12A27" w:rsidP="00B12A27">
          <w:pPr>
            <w:jc w:val="both"/>
            <w:rPr>
              <w:rFonts w:ascii="Arial" w:hAnsi="Arial" w:cs="Arial"/>
            </w:rPr>
          </w:pPr>
        </w:p>
        <w:tbl>
          <w:tblPr>
            <w:tblStyle w:val="TableGrid"/>
            <w:tblW w:w="9072" w:type="dxa"/>
            <w:tblLook w:val="04A0" w:firstRow="1" w:lastRow="0" w:firstColumn="1" w:lastColumn="0" w:noHBand="0" w:noVBand="1"/>
          </w:tblPr>
          <w:tblGrid>
            <w:gridCol w:w="9072"/>
          </w:tblGrid>
          <w:tr w:rsidR="00B12A27" w14:paraId="6D187D29" w14:textId="77777777" w:rsidTr="00B12A27">
            <w:tc>
              <w:tcPr>
                <w:tcW w:w="8504" w:type="dxa"/>
              </w:tcPr>
              <w:p w14:paraId="5F868BED" w14:textId="77777777" w:rsidR="00B12A27" w:rsidRPr="00B12A27" w:rsidRDefault="00B12A27" w:rsidP="006B48AC">
                <w:pPr>
                  <w:spacing w:before="120"/>
                  <w:ind w:right="210"/>
                  <w:jc w:val="both"/>
                  <w:rPr>
                    <w:rFonts w:ascii="Arial" w:hAnsi="Arial" w:cs="Arial"/>
                    <w:b/>
                    <w:color w:val="FF0000"/>
                    <w:sz w:val="22"/>
                    <w:u w:val="single"/>
                  </w:rPr>
                </w:pPr>
                <w:r w:rsidRPr="00B12A27">
                  <w:rPr>
                    <w:rFonts w:ascii="Arial" w:hAnsi="Arial" w:cs="Arial"/>
                    <w:b/>
                    <w:smallCaps/>
                    <w:color w:val="FF0000"/>
                    <w:sz w:val="22"/>
                    <w:u w:val="single"/>
                  </w:rPr>
                  <w:t>Plagiarism Warning</w:t>
                </w:r>
                <w:r w:rsidRPr="00B12A27">
                  <w:rPr>
                    <w:rFonts w:ascii="Arial" w:hAnsi="Arial" w:cs="Arial"/>
                    <w:b/>
                    <w:color w:val="FF0000"/>
                    <w:sz w:val="22"/>
                    <w:u w:val="single"/>
                  </w:rPr>
                  <w:t>:</w:t>
                </w:r>
              </w:p>
              <w:p w14:paraId="47B2E195" w14:textId="77777777" w:rsidR="00B12A27" w:rsidRPr="00B12A27" w:rsidRDefault="00B12A27" w:rsidP="00B12A27">
                <w:pPr>
                  <w:ind w:right="209"/>
                  <w:jc w:val="both"/>
                  <w:rPr>
                    <w:rFonts w:ascii="Arial" w:hAnsi="Arial" w:cs="Arial"/>
                    <w:b/>
                    <w:color w:val="FF0000"/>
                    <w:sz w:val="22"/>
                    <w:szCs w:val="16"/>
                  </w:rPr>
                </w:pPr>
              </w:p>
              <w:p w14:paraId="3484ECD8" w14:textId="77777777" w:rsidR="00B12A27" w:rsidRPr="00B12A27" w:rsidRDefault="00B12A27" w:rsidP="00B12A27">
                <w:pPr>
                  <w:ind w:right="209"/>
                  <w:jc w:val="both"/>
                  <w:rPr>
                    <w:rFonts w:ascii="Arial" w:hAnsi="Arial" w:cs="Arial"/>
                    <w:b/>
                    <w:color w:val="FF0000"/>
                    <w:sz w:val="22"/>
                  </w:rPr>
                </w:pPr>
                <w:r w:rsidRPr="00B12A27">
                  <w:rPr>
                    <w:rFonts w:ascii="Arial" w:hAnsi="Arial" w:cs="Arial"/>
                    <w:b/>
                    <w:color w:val="FF0000"/>
                    <w:sz w:val="22"/>
                  </w:rPr>
                  <w:t>If a student is found to have submitted work not done by him/her, he/she will not be awarded any marks for this practical test.  Disciplinary action may also be taken.</w:t>
                </w:r>
              </w:p>
              <w:p w14:paraId="6A7EDA88" w14:textId="77777777" w:rsidR="00B12A27" w:rsidRPr="00B12A27" w:rsidRDefault="00B12A27" w:rsidP="00B12A27">
                <w:pPr>
                  <w:ind w:right="209"/>
                  <w:jc w:val="both"/>
                  <w:rPr>
                    <w:rFonts w:ascii="Arial" w:hAnsi="Arial" w:cs="Arial"/>
                    <w:b/>
                    <w:color w:val="FF0000"/>
                    <w:sz w:val="22"/>
                    <w:szCs w:val="16"/>
                  </w:rPr>
                </w:pPr>
              </w:p>
              <w:p w14:paraId="0330401E" w14:textId="28FDC7AA" w:rsidR="00B12A27" w:rsidRPr="00B12A27" w:rsidRDefault="00B12A27" w:rsidP="006B48AC">
                <w:pPr>
                  <w:spacing w:after="120"/>
                  <w:ind w:right="210"/>
                  <w:jc w:val="both"/>
                  <w:rPr>
                    <w:rFonts w:ascii="Arial" w:hAnsi="Arial" w:cs="Arial"/>
                    <w:bCs/>
                    <w:sz w:val="22"/>
                  </w:rPr>
                </w:pPr>
                <w:r w:rsidRPr="00B12A27">
                  <w:rPr>
                    <w:rFonts w:ascii="Arial" w:hAnsi="Arial" w:cs="Arial"/>
                    <w:b/>
                    <w:color w:val="FF0000"/>
                    <w:sz w:val="22"/>
                  </w:rPr>
                  <w:t>Similar action will be taken for student who allows other student(s) to copy his/her work, or posting any solutions or code related to the practical test before the end of the hour for the test.</w:t>
                </w:r>
              </w:p>
            </w:tc>
          </w:tr>
        </w:tbl>
        <w:p w14:paraId="1C42CB8E" w14:textId="77777777" w:rsidR="006B48AC" w:rsidRDefault="00B540E0">
          <w:pPr>
            <w:spacing w:after="200" w:line="276" w:lineRule="auto"/>
          </w:pPr>
        </w:p>
      </w:sdtContent>
    </w:sdt>
    <w:p w14:paraId="6AC64374" w14:textId="227C22FE" w:rsidR="0085074B" w:rsidRPr="006B48AC" w:rsidRDefault="0085074B" w:rsidP="006B48AC">
      <w:pPr>
        <w:spacing w:after="200" w:line="276" w:lineRule="auto"/>
      </w:pPr>
      <w:r w:rsidRPr="00106AFF">
        <w:rPr>
          <w:rFonts w:ascii="Arial" w:hAnsi="Arial" w:cs="Arial"/>
          <w:b/>
          <w:u w:val="single"/>
          <w:lang w:val="en-US"/>
        </w:rPr>
        <w:t>QUESTION 1</w:t>
      </w:r>
      <w:r>
        <w:rPr>
          <w:rFonts w:ascii="Arial" w:hAnsi="Arial" w:cs="Arial"/>
          <w:lang w:val="en-US"/>
        </w:rPr>
        <w:tab/>
      </w:r>
    </w:p>
    <w:p w14:paraId="4E685A7D" w14:textId="7AE32125" w:rsidR="0032535F" w:rsidRPr="0032535F" w:rsidRDefault="0032535F" w:rsidP="0032535F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  <w:r w:rsidRPr="0032535F">
        <w:rPr>
          <w:rFonts w:ascii="Arial" w:hAnsi="Arial" w:cs="Arial"/>
          <w:lang w:val="en-US"/>
        </w:rPr>
        <w:t xml:space="preserve">Tom is training for </w:t>
      </w:r>
      <w:r w:rsidR="001776E2">
        <w:rPr>
          <w:rFonts w:ascii="Arial" w:hAnsi="Arial" w:cs="Arial"/>
          <w:lang w:val="en-US"/>
        </w:rPr>
        <w:t>a swimming competition</w:t>
      </w:r>
      <w:r w:rsidRPr="0032535F">
        <w:rPr>
          <w:rFonts w:ascii="Arial" w:hAnsi="Arial" w:cs="Arial"/>
          <w:lang w:val="en-US"/>
        </w:rPr>
        <w:t xml:space="preserve"> and records the </w:t>
      </w:r>
      <w:r w:rsidR="001776E2">
        <w:rPr>
          <w:rFonts w:ascii="Arial" w:hAnsi="Arial" w:cs="Arial"/>
          <w:lang w:val="en-US"/>
        </w:rPr>
        <w:t>time</w:t>
      </w:r>
      <w:r w:rsidRPr="0032535F">
        <w:rPr>
          <w:rFonts w:ascii="Arial" w:hAnsi="Arial" w:cs="Arial"/>
          <w:lang w:val="en-US"/>
        </w:rPr>
        <w:t xml:space="preserve"> taken fo</w:t>
      </w:r>
      <w:r w:rsidR="001776E2">
        <w:rPr>
          <w:rFonts w:ascii="Arial" w:hAnsi="Arial" w:cs="Arial"/>
          <w:lang w:val="en-US"/>
        </w:rPr>
        <w:t>r each of 2</w:t>
      </w:r>
      <w:r>
        <w:rPr>
          <w:rFonts w:ascii="Arial" w:hAnsi="Arial" w:cs="Arial"/>
          <w:lang w:val="en-US"/>
        </w:rPr>
        <w:t xml:space="preserve"> </w:t>
      </w:r>
      <w:r w:rsidR="001776E2">
        <w:rPr>
          <w:rFonts w:ascii="Arial" w:hAnsi="Arial" w:cs="Arial"/>
          <w:lang w:val="en-US"/>
        </w:rPr>
        <w:t>laps</w:t>
      </w:r>
      <w:r>
        <w:rPr>
          <w:rFonts w:ascii="Arial" w:hAnsi="Arial" w:cs="Arial"/>
          <w:lang w:val="en-US"/>
        </w:rPr>
        <w:t>.</w:t>
      </w:r>
    </w:p>
    <w:p w14:paraId="14645D22" w14:textId="77777777" w:rsidR="0032535F" w:rsidRPr="0032535F" w:rsidRDefault="0032535F" w:rsidP="0032535F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</w:p>
    <w:p w14:paraId="0B6D2A9A" w14:textId="53FA8280" w:rsidR="0032535F" w:rsidRPr="0032535F" w:rsidRDefault="0032535F" w:rsidP="0032535F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  <w:r w:rsidRPr="0032535F">
        <w:rPr>
          <w:rFonts w:ascii="Arial" w:hAnsi="Arial" w:cs="Arial"/>
          <w:lang w:val="en-US"/>
        </w:rPr>
        <w:t xml:space="preserve">Tom has written a Python program to help him </w:t>
      </w:r>
      <w:r w:rsidR="001776E2">
        <w:rPr>
          <w:rFonts w:ascii="Arial" w:hAnsi="Arial" w:cs="Arial"/>
          <w:lang w:val="en-US"/>
        </w:rPr>
        <w:t>find</w:t>
      </w:r>
      <w:r w:rsidRPr="0032535F">
        <w:rPr>
          <w:rFonts w:ascii="Arial" w:hAnsi="Arial" w:cs="Arial"/>
          <w:lang w:val="en-US"/>
        </w:rPr>
        <w:t xml:space="preserve"> </w:t>
      </w:r>
      <w:r w:rsidR="001776E2">
        <w:rPr>
          <w:rFonts w:ascii="Arial" w:hAnsi="Arial" w:cs="Arial"/>
          <w:lang w:val="en-US"/>
        </w:rPr>
        <w:t>his best and average times</w:t>
      </w:r>
      <w:r w:rsidR="00CD7BED">
        <w:rPr>
          <w:rFonts w:ascii="Arial" w:hAnsi="Arial" w:cs="Arial"/>
          <w:lang w:val="en-US"/>
        </w:rPr>
        <w:t>. He has made</w:t>
      </w:r>
      <w:r w:rsidRPr="0032535F">
        <w:rPr>
          <w:rFonts w:ascii="Arial" w:hAnsi="Arial" w:cs="Arial"/>
          <w:lang w:val="en-US"/>
        </w:rPr>
        <w:t xml:space="preserve"> </w:t>
      </w:r>
      <w:r w:rsidR="00190E38">
        <w:rPr>
          <w:rFonts w:ascii="Arial" w:hAnsi="Arial" w:cs="Arial"/>
          <w:lang w:val="en-US"/>
        </w:rPr>
        <w:t xml:space="preserve">a couple of mistakes in </w:t>
      </w:r>
      <w:r w:rsidR="00CD7BED">
        <w:rPr>
          <w:rFonts w:ascii="Arial" w:hAnsi="Arial" w:cs="Arial"/>
          <w:lang w:val="en-US"/>
        </w:rPr>
        <w:t xml:space="preserve">his </w:t>
      </w:r>
      <w:r w:rsidRPr="0032535F">
        <w:rPr>
          <w:rFonts w:ascii="Arial" w:hAnsi="Arial" w:cs="Arial"/>
          <w:lang w:val="en-US"/>
        </w:rPr>
        <w:t>program. There may be more than one mistake per line. Help Tom debug and resolve the errors.</w:t>
      </w:r>
    </w:p>
    <w:p w14:paraId="76080333" w14:textId="77777777" w:rsidR="0032535F" w:rsidRPr="0032535F" w:rsidRDefault="0032535F" w:rsidP="0032535F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</w:p>
    <w:p w14:paraId="24D0905B" w14:textId="37E2CA15" w:rsidR="00174FBC" w:rsidRPr="0032535F" w:rsidRDefault="0032535F" w:rsidP="006B48AC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spacing w:after="120"/>
        <w:jc w:val="both"/>
        <w:rPr>
          <w:rFonts w:ascii="Arial" w:hAnsi="Arial" w:cs="Arial"/>
          <w:lang w:val="en-US"/>
        </w:rPr>
      </w:pPr>
      <w:r w:rsidRPr="0032535F">
        <w:rPr>
          <w:rFonts w:ascii="Arial" w:hAnsi="Arial" w:cs="Arial"/>
          <w:lang w:val="en-US"/>
        </w:rPr>
        <w:t xml:space="preserve">The Python program that Tom has created is shown below. </w:t>
      </w:r>
    </w:p>
    <w:tbl>
      <w:tblPr>
        <w:tblStyle w:val="TableGrid"/>
        <w:tblW w:w="8931" w:type="dxa"/>
        <w:tblInd w:w="-5" w:type="dxa"/>
        <w:tblLook w:val="04A0" w:firstRow="1" w:lastRow="0" w:firstColumn="1" w:lastColumn="0" w:noHBand="0" w:noVBand="1"/>
      </w:tblPr>
      <w:tblGrid>
        <w:gridCol w:w="8931"/>
      </w:tblGrid>
      <w:tr w:rsidR="00174FBC" w14:paraId="397A88FD" w14:textId="77777777" w:rsidTr="006B48AC">
        <w:tc>
          <w:tcPr>
            <w:tcW w:w="8931" w:type="dxa"/>
          </w:tcPr>
          <w:p w14:paraId="0CC246E3" w14:textId="26978DB5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color w:val="FF0000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times = input('Enter time taken of 2 laps separated by semi-colon (seconds):'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1426178F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</w:p>
          <w:p w14:paraId="1462790E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times_list = times.split(';')</w:t>
            </w:r>
          </w:p>
          <w:p w14:paraId="20CAD917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</w:p>
          <w:p w14:paraId="20F71A61" w14:textId="1F2426C2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firstlap_time = times_list[0]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42BBB89B" w14:textId="48EF9753" w:rsidR="00742EF5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color w:val="FF0000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 xml:space="preserve">secondlap_time = times_list[1] </w:t>
            </w:r>
          </w:p>
          <w:p w14:paraId="36A5E315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</w:p>
          <w:p w14:paraId="15056F21" w14:textId="2A8D237F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rFonts w:ascii="Courier New" w:hAnsi="Courier New" w:cs="Courier New"/>
                <w:sz w:val="18"/>
                <w:szCs w:val="18"/>
              </w:rPr>
              <w:t>if firstlap_time &gt;</w:t>
            </w:r>
            <w:r w:rsidRPr="006F1054">
              <w:rPr>
                <w:rFonts w:ascii="Courier New" w:hAnsi="Courier New" w:cs="Courier New"/>
                <w:sz w:val="18"/>
                <w:szCs w:val="18"/>
              </w:rPr>
              <w:t xml:space="preserve"> secondlap_time: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0C84F7F1" w14:textId="03977889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best = firstlap_time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64289FCE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else:</w:t>
            </w:r>
          </w:p>
          <w:p w14:paraId="05879814" w14:textId="64F7D87D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best = secondlap_time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3DE1DC81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</w:p>
          <w:p w14:paraId="1CD52545" w14:textId="13392082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color w:val="FF0000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total = firstlap_time + second_time</w:t>
            </w:r>
            <w:r>
              <w:rPr>
                <w:rFonts w:ascii="Courier New" w:hAnsi="Courier New" w:cs="Courier New"/>
                <w:sz w:val="18"/>
                <w:szCs w:val="18"/>
              </w:rPr>
              <w:t xml:space="preserve"> </w:t>
            </w:r>
          </w:p>
          <w:p w14:paraId="38038AD4" w14:textId="77777777" w:rsidR="00742EF5" w:rsidRPr="006F1054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rPr>
                <w:rFonts w:ascii="Courier New" w:hAnsi="Courier New" w:cs="Courier New"/>
                <w:sz w:val="18"/>
                <w:szCs w:val="18"/>
              </w:rPr>
            </w:pPr>
          </w:p>
          <w:p w14:paraId="7AF1BAC8" w14:textId="77777777" w:rsidR="00742EF5" w:rsidRDefault="00742EF5" w:rsidP="00742EF5">
            <w:pPr>
              <w:tabs>
                <w:tab w:val="left" w:pos="284"/>
                <w:tab w:val="left" w:pos="567"/>
                <w:tab w:val="left" w:pos="1134"/>
              </w:tabs>
              <w:spacing w:after="120"/>
              <w:rPr>
                <w:rFonts w:ascii="Courier New" w:hAnsi="Courier New" w:cs="Courier New"/>
                <w:sz w:val="18"/>
                <w:szCs w:val="18"/>
              </w:rPr>
            </w:pPr>
            <w:r w:rsidRPr="006F1054">
              <w:rPr>
                <w:rFonts w:ascii="Courier New" w:hAnsi="Courier New" w:cs="Courier New"/>
                <w:sz w:val="18"/>
                <w:szCs w:val="18"/>
              </w:rPr>
              <w:t>print('Tom's best time is {:.1f} s and average time is {total} s'.format(best))</w:t>
            </w:r>
          </w:p>
          <w:p w14:paraId="4192D823" w14:textId="72D5BD0B" w:rsidR="00174FBC" w:rsidRPr="008D2968" w:rsidRDefault="00174FBC" w:rsidP="006F1054">
            <w:pPr>
              <w:tabs>
                <w:tab w:val="left" w:pos="284"/>
                <w:tab w:val="left" w:pos="567"/>
                <w:tab w:val="left" w:pos="1134"/>
              </w:tabs>
              <w:rPr>
                <w:rFonts w:ascii="Arial" w:hAnsi="Arial" w:cs="Arial"/>
                <w:color w:val="1F497D" w:themeColor="text2"/>
                <w:sz w:val="20"/>
              </w:rPr>
            </w:pPr>
          </w:p>
        </w:tc>
      </w:tr>
    </w:tbl>
    <w:p w14:paraId="66385D2F" w14:textId="531A157F" w:rsidR="00174FBC" w:rsidRDefault="00174FBC" w:rsidP="006B48AC">
      <w:pPr>
        <w:tabs>
          <w:tab w:val="left" w:pos="284"/>
          <w:tab w:val="left" w:pos="567"/>
          <w:tab w:val="left" w:pos="1134"/>
        </w:tabs>
        <w:jc w:val="both"/>
        <w:rPr>
          <w:rFonts w:ascii="Arial" w:hAnsi="Arial" w:cs="Arial"/>
        </w:rPr>
      </w:pPr>
    </w:p>
    <w:p w14:paraId="481C126F" w14:textId="3733524C" w:rsidR="0032535F" w:rsidRDefault="0032535F" w:rsidP="006B48AC">
      <w:pPr>
        <w:tabs>
          <w:tab w:val="left" w:pos="284"/>
          <w:tab w:val="left" w:pos="567"/>
          <w:tab w:val="left" w:pos="1134"/>
        </w:tabs>
        <w:jc w:val="both"/>
        <w:rPr>
          <w:rFonts w:ascii="Arial" w:hAnsi="Arial" w:cs="Arial"/>
        </w:rPr>
      </w:pPr>
      <w:r w:rsidRPr="0032535F">
        <w:rPr>
          <w:rFonts w:ascii="Arial" w:hAnsi="Arial" w:cs="Arial"/>
        </w:rPr>
        <w:t xml:space="preserve">Create a new .py file with IDLE, and </w:t>
      </w:r>
      <w:r w:rsidR="006B48AC">
        <w:rPr>
          <w:rFonts w:ascii="Arial" w:hAnsi="Arial" w:cs="Arial"/>
        </w:rPr>
        <w:t>copy-paste</w:t>
      </w:r>
      <w:r w:rsidRPr="0032535F">
        <w:rPr>
          <w:rFonts w:ascii="Arial" w:hAnsi="Arial" w:cs="Arial"/>
        </w:rPr>
        <w:t xml:space="preserve"> the code</w:t>
      </w:r>
      <w:r w:rsidR="006B48AC">
        <w:rPr>
          <w:rFonts w:ascii="Arial" w:hAnsi="Arial" w:cs="Arial"/>
        </w:rPr>
        <w:t xml:space="preserve"> above</w:t>
      </w:r>
      <w:r w:rsidRPr="0032535F">
        <w:rPr>
          <w:rFonts w:ascii="Arial" w:hAnsi="Arial" w:cs="Arial"/>
        </w:rPr>
        <w:t xml:space="preserve"> into the file. </w:t>
      </w:r>
      <w:r w:rsidR="00190E38">
        <w:rPr>
          <w:rFonts w:ascii="Arial" w:hAnsi="Arial" w:cs="Arial"/>
        </w:rPr>
        <w:t>Correct the program</w:t>
      </w:r>
      <w:r w:rsidR="006B48AC">
        <w:rPr>
          <w:rFonts w:ascii="Arial" w:hAnsi="Arial" w:cs="Arial"/>
        </w:rPr>
        <w:t xml:space="preserve"> and submit the corrected file in POLITEMall at the end of the paper. </w:t>
      </w:r>
    </w:p>
    <w:p w14:paraId="46E90DE4" w14:textId="77777777" w:rsidR="006B48AC" w:rsidRDefault="006B48AC" w:rsidP="006B48AC">
      <w:pPr>
        <w:tabs>
          <w:tab w:val="left" w:pos="284"/>
          <w:tab w:val="left" w:pos="567"/>
          <w:tab w:val="left" w:pos="1134"/>
        </w:tabs>
        <w:jc w:val="both"/>
        <w:rPr>
          <w:rFonts w:ascii="Arial" w:hAnsi="Arial" w:cs="Arial"/>
        </w:rPr>
      </w:pPr>
    </w:p>
    <w:p w14:paraId="11375D69" w14:textId="6A48696A" w:rsidR="0032535F" w:rsidRDefault="0032535F" w:rsidP="006B48AC">
      <w:pPr>
        <w:tabs>
          <w:tab w:val="left" w:pos="284"/>
          <w:tab w:val="left" w:pos="567"/>
          <w:tab w:val="left" w:pos="1134"/>
        </w:tabs>
        <w:spacing w:after="120"/>
        <w:jc w:val="both"/>
        <w:rPr>
          <w:rFonts w:ascii="Arial" w:hAnsi="Arial" w:cs="Arial"/>
        </w:rPr>
      </w:pPr>
      <w:r w:rsidRPr="0032535F">
        <w:rPr>
          <w:rFonts w:ascii="Arial" w:hAnsi="Arial" w:cs="Arial"/>
        </w:rPr>
        <w:t>The following is a sample output of the corrected program (values underlined are the user’s inpu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B48AC" w14:paraId="73878B99" w14:textId="77777777" w:rsidTr="006B48AC">
        <w:tc>
          <w:tcPr>
            <w:tcW w:w="9016" w:type="dxa"/>
          </w:tcPr>
          <w:p w14:paraId="2901D28A" w14:textId="77777777" w:rsidR="006B48AC" w:rsidRDefault="006B48AC" w:rsidP="006B48AC">
            <w:pPr>
              <w:tabs>
                <w:tab w:val="left" w:pos="284"/>
                <w:tab w:val="left" w:pos="567"/>
                <w:tab w:val="left" w:pos="1134"/>
              </w:tabs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61F713F8" w14:textId="6D6A7B1C" w:rsidR="006B48AC" w:rsidRPr="00CD7BED" w:rsidRDefault="006B48AC" w:rsidP="006B48AC">
            <w:pPr>
              <w:tabs>
                <w:tab w:val="left" w:pos="284"/>
                <w:tab w:val="left" w:pos="567"/>
                <w:tab w:val="left" w:pos="1134"/>
              </w:tabs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D7BED">
              <w:rPr>
                <w:rFonts w:ascii="Courier New" w:hAnsi="Courier New" w:cs="Courier New"/>
                <w:sz w:val="20"/>
                <w:szCs w:val="20"/>
              </w:rPr>
              <w:t xml:space="preserve">Enter time taken of 2 laps separated by </w:t>
            </w:r>
            <w:r>
              <w:rPr>
                <w:rFonts w:ascii="Courier New" w:hAnsi="Courier New" w:cs="Courier New"/>
                <w:sz w:val="20"/>
                <w:szCs w:val="20"/>
              </w:rPr>
              <w:t>semi-colon</w:t>
            </w:r>
            <w:r w:rsidRPr="00CD7BED">
              <w:rPr>
                <w:rFonts w:ascii="Courier New" w:hAnsi="Courier New" w:cs="Courier New"/>
                <w:sz w:val="20"/>
                <w:szCs w:val="20"/>
              </w:rPr>
              <w:t xml:space="preserve">(seconds): </w:t>
            </w:r>
            <w:r w:rsidRPr="00CD7BED">
              <w:rPr>
                <w:rFonts w:ascii="Courier New" w:hAnsi="Courier New" w:cs="Courier New"/>
                <w:sz w:val="20"/>
                <w:szCs w:val="20"/>
                <w:u w:val="single"/>
              </w:rPr>
              <w:t>2;3</w:t>
            </w:r>
          </w:p>
          <w:p w14:paraId="3EAA0438" w14:textId="77777777" w:rsidR="006B48AC" w:rsidRDefault="006B48AC" w:rsidP="006B48AC">
            <w:pPr>
              <w:tabs>
                <w:tab w:val="left" w:pos="284"/>
                <w:tab w:val="left" w:pos="567"/>
                <w:tab w:val="left" w:pos="1134"/>
              </w:tabs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Tom's best time is 2</w:t>
            </w:r>
            <w:r w:rsidRPr="00CD7BED">
              <w:rPr>
                <w:rFonts w:ascii="Courier New" w:hAnsi="Courier New" w:cs="Courier New"/>
                <w:sz w:val="20"/>
                <w:szCs w:val="20"/>
              </w:rPr>
              <w:t xml:space="preserve">.0 s and average time is 2.5 s </w:t>
            </w:r>
          </w:p>
          <w:p w14:paraId="7353DE64" w14:textId="27DF5AC5" w:rsidR="006B48AC" w:rsidRPr="006B48AC" w:rsidRDefault="006B48AC" w:rsidP="006B48AC">
            <w:pPr>
              <w:tabs>
                <w:tab w:val="left" w:pos="284"/>
                <w:tab w:val="left" w:pos="567"/>
                <w:tab w:val="left" w:pos="1134"/>
              </w:tabs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038E60B9" w14:textId="09C72165" w:rsidR="0032535F" w:rsidRDefault="0032535F" w:rsidP="00174FBC">
      <w:pPr>
        <w:tabs>
          <w:tab w:val="left" w:pos="284"/>
          <w:tab w:val="left" w:pos="567"/>
          <w:tab w:val="left" w:pos="1134"/>
        </w:tabs>
        <w:spacing w:after="120"/>
        <w:jc w:val="both"/>
        <w:rPr>
          <w:rFonts w:ascii="Arial" w:hAnsi="Arial" w:cs="Arial"/>
        </w:rPr>
      </w:pPr>
    </w:p>
    <w:p w14:paraId="4C6532C6" w14:textId="77777777" w:rsidR="006B48AC" w:rsidRDefault="006B48AC">
      <w:pPr>
        <w:spacing w:after="200" w:line="276" w:lineRule="auto"/>
        <w:rPr>
          <w:rFonts w:ascii="Arial" w:hAnsi="Arial" w:cs="Arial"/>
          <w:b/>
          <w:u w:val="single"/>
          <w:lang w:val="en-US"/>
        </w:rPr>
      </w:pPr>
      <w:r>
        <w:rPr>
          <w:rFonts w:ascii="Arial" w:hAnsi="Arial" w:cs="Arial"/>
          <w:b/>
          <w:u w:val="single"/>
          <w:lang w:val="en-US"/>
        </w:rPr>
        <w:br w:type="page"/>
      </w:r>
    </w:p>
    <w:p w14:paraId="65928971" w14:textId="0F573248" w:rsidR="0085074B" w:rsidRDefault="0085074B" w:rsidP="000E1C86">
      <w:pPr>
        <w:spacing w:after="200" w:line="276" w:lineRule="auto"/>
        <w:rPr>
          <w:rFonts w:ascii="Arial" w:hAnsi="Arial" w:cs="Arial"/>
          <w:lang w:val="en-US"/>
        </w:rPr>
      </w:pPr>
      <w:r w:rsidRPr="00106AFF">
        <w:rPr>
          <w:rFonts w:ascii="Arial" w:hAnsi="Arial" w:cs="Arial"/>
          <w:b/>
          <w:u w:val="single"/>
          <w:lang w:val="en-US"/>
        </w:rPr>
        <w:lastRenderedPageBreak/>
        <w:t xml:space="preserve">QUESTION </w:t>
      </w:r>
      <w:r w:rsidR="00D57B2D">
        <w:rPr>
          <w:rFonts w:ascii="Arial" w:hAnsi="Arial" w:cs="Arial"/>
          <w:b/>
          <w:u w:val="single"/>
          <w:lang w:val="en-US"/>
        </w:rPr>
        <w:t>2</w:t>
      </w:r>
      <w:r>
        <w:rPr>
          <w:rFonts w:ascii="Arial" w:hAnsi="Arial" w:cs="Arial"/>
          <w:lang w:val="en-US"/>
        </w:rPr>
        <w:tab/>
      </w:r>
    </w:p>
    <w:p w14:paraId="378A0A3F" w14:textId="2654D331" w:rsidR="000C3D82" w:rsidRDefault="000C3D82" w:rsidP="006B48AC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n </w:t>
      </w:r>
      <w:r w:rsidR="005E3514">
        <w:rPr>
          <w:rFonts w:ascii="Arial" w:hAnsi="Arial" w:cs="Arial"/>
          <w:lang w:val="en-US"/>
        </w:rPr>
        <w:t xml:space="preserve">a </w:t>
      </w:r>
      <w:r>
        <w:rPr>
          <w:rFonts w:ascii="Arial" w:hAnsi="Arial" w:cs="Arial"/>
          <w:lang w:val="en-US"/>
        </w:rPr>
        <w:t xml:space="preserve">card </w:t>
      </w:r>
      <w:r w:rsidR="005E3514">
        <w:rPr>
          <w:rFonts w:ascii="Arial" w:hAnsi="Arial" w:cs="Arial"/>
          <w:lang w:val="en-US"/>
        </w:rPr>
        <w:t>game</w:t>
      </w:r>
      <w:r>
        <w:rPr>
          <w:rFonts w:ascii="Arial" w:hAnsi="Arial" w:cs="Arial"/>
          <w:lang w:val="en-US"/>
        </w:rPr>
        <w:t>, the cards 2 to 10 are counted at their face values, regardless of suit (clubs, diamonds, hearts or spades). All face cards (jack, queen and king) are counted as 10. An ace is counted as a 1 or an 11, depending on the total count of all cards in a player’s hand. The ace is counted as 11 only if the resulting total value of all cards does not exceed 21. Otherwise, it is counted as 1.</w:t>
      </w:r>
    </w:p>
    <w:p w14:paraId="1F36D3C6" w14:textId="77777777" w:rsidR="006B48AC" w:rsidRDefault="006B48AC" w:rsidP="006B48AC">
      <w:pPr>
        <w:jc w:val="both"/>
        <w:rPr>
          <w:rFonts w:ascii="Arial" w:hAnsi="Arial" w:cs="Arial"/>
          <w:lang w:val="en-US"/>
        </w:rPr>
      </w:pPr>
    </w:p>
    <w:p w14:paraId="763C446A" w14:textId="156705A9" w:rsidR="00EB7F35" w:rsidRDefault="00EB7F35" w:rsidP="006B48AC">
      <w:pPr>
        <w:jc w:val="both"/>
        <w:rPr>
          <w:rFonts w:ascii="Arial" w:hAnsi="Arial" w:cs="Arial"/>
          <w:lang w:val="en-US"/>
        </w:rPr>
      </w:pPr>
      <w:r w:rsidRPr="00EB7F35">
        <w:rPr>
          <w:rFonts w:ascii="Arial" w:hAnsi="Arial" w:cs="Arial"/>
          <w:lang w:val="en-US"/>
        </w:rPr>
        <w:t xml:space="preserve">A program will be used to calculate the </w:t>
      </w:r>
      <w:r w:rsidR="000C3D82">
        <w:rPr>
          <w:rFonts w:ascii="Arial" w:hAnsi="Arial" w:cs="Arial"/>
          <w:lang w:val="en-US"/>
        </w:rPr>
        <w:t>total count in a player’s hand</w:t>
      </w:r>
      <w:r w:rsidRPr="00EB7F35">
        <w:rPr>
          <w:rFonts w:ascii="Arial" w:hAnsi="Arial" w:cs="Arial"/>
          <w:lang w:val="en-US"/>
        </w:rPr>
        <w:t>.</w:t>
      </w:r>
      <w:r w:rsidR="000C3D82">
        <w:rPr>
          <w:rFonts w:ascii="Arial" w:hAnsi="Arial" w:cs="Arial"/>
          <w:lang w:val="en-US"/>
        </w:rPr>
        <w:t xml:space="preserve"> The program will prompt the user to enter three card values, calculate the total value of the hand and display the value of the three cards. An input of 1 corresponds to an ace, an input of 2 corresponds to a two</w:t>
      </w:r>
      <w:r w:rsidR="00391000">
        <w:rPr>
          <w:rFonts w:ascii="Arial" w:hAnsi="Arial" w:cs="Arial"/>
          <w:lang w:val="en-US"/>
        </w:rPr>
        <w:t>,</w:t>
      </w:r>
      <w:r w:rsidR="000C3D82">
        <w:rPr>
          <w:rFonts w:ascii="Arial" w:hAnsi="Arial" w:cs="Arial"/>
          <w:lang w:val="en-US"/>
        </w:rPr>
        <w:t xml:space="preserve"> </w:t>
      </w:r>
      <w:r w:rsidR="00391000">
        <w:rPr>
          <w:rFonts w:ascii="Arial" w:hAnsi="Arial" w:cs="Arial"/>
          <w:lang w:val="en-US"/>
        </w:rPr>
        <w:t>…, an input of 11 corresponds to a jack, an input of 12 corresponds to a queen, and so on</w:t>
      </w:r>
      <w:r w:rsidR="000C3D82">
        <w:rPr>
          <w:rFonts w:ascii="Arial" w:hAnsi="Arial" w:cs="Arial"/>
          <w:lang w:val="en-US"/>
        </w:rPr>
        <w:t>.</w:t>
      </w:r>
    </w:p>
    <w:p w14:paraId="2C50D6BF" w14:textId="77777777" w:rsidR="006B48AC" w:rsidRDefault="006B48AC" w:rsidP="006B48AC">
      <w:pPr>
        <w:jc w:val="both"/>
        <w:rPr>
          <w:rFonts w:ascii="Arial" w:hAnsi="Arial" w:cs="Arial"/>
          <w:lang w:val="en-US"/>
        </w:rPr>
      </w:pPr>
    </w:p>
    <w:p w14:paraId="4C0B4935" w14:textId="6159AEF1" w:rsidR="00EB7F35" w:rsidRDefault="00391000" w:rsidP="006B48AC">
      <w:pPr>
        <w:spacing w:after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wo </w:t>
      </w:r>
      <w:r w:rsidR="00EB7F35" w:rsidRPr="00EB7F35">
        <w:rPr>
          <w:rFonts w:ascii="Arial" w:hAnsi="Arial" w:cs="Arial"/>
          <w:lang w:val="en-US"/>
        </w:rPr>
        <w:t>sample run</w:t>
      </w:r>
      <w:r>
        <w:rPr>
          <w:rFonts w:ascii="Arial" w:hAnsi="Arial" w:cs="Arial"/>
          <w:lang w:val="en-US"/>
        </w:rPr>
        <w:t>s</w:t>
      </w:r>
      <w:r w:rsidR="00EB7F35" w:rsidRPr="00EB7F35">
        <w:rPr>
          <w:rFonts w:ascii="Arial" w:hAnsi="Arial" w:cs="Arial"/>
          <w:lang w:val="en-US"/>
        </w:rPr>
        <w:t xml:space="preserve"> of the program </w:t>
      </w:r>
      <w:r>
        <w:rPr>
          <w:rFonts w:ascii="Arial" w:hAnsi="Arial" w:cs="Arial"/>
          <w:lang w:val="en-US"/>
        </w:rPr>
        <w:t xml:space="preserve">are </w:t>
      </w:r>
      <w:r w:rsidR="00EB7F35" w:rsidRPr="00EB7F35">
        <w:rPr>
          <w:rFonts w:ascii="Arial" w:hAnsi="Arial" w:cs="Arial"/>
          <w:lang w:val="en-US"/>
        </w:rPr>
        <w:t>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B48AC" w14:paraId="3E3FA78B" w14:textId="77777777" w:rsidTr="006B48AC">
        <w:tc>
          <w:tcPr>
            <w:tcW w:w="9016" w:type="dxa"/>
          </w:tcPr>
          <w:p w14:paraId="7C781793" w14:textId="77777777" w:rsid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D7B7E65" w14:textId="0A0BA9A7" w:rsidR="006B48AC" w:rsidRP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B48AC">
              <w:rPr>
                <w:rFonts w:ascii="Courier New" w:hAnsi="Courier New" w:cs="Courier New"/>
                <w:sz w:val="20"/>
                <w:szCs w:val="20"/>
              </w:rPr>
              <w:t xml:space="preserve">Enter card 1: </w:t>
            </w:r>
            <w:r w:rsidRPr="006B2421">
              <w:rPr>
                <w:rFonts w:ascii="Courier New" w:hAnsi="Courier New" w:cs="Courier New"/>
                <w:sz w:val="20"/>
                <w:szCs w:val="20"/>
                <w:u w:val="single"/>
              </w:rPr>
              <w:t>5</w:t>
            </w:r>
          </w:p>
          <w:p w14:paraId="05ACE96C" w14:textId="77777777" w:rsidR="006B48AC" w:rsidRP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B48AC">
              <w:rPr>
                <w:rFonts w:ascii="Courier New" w:hAnsi="Courier New" w:cs="Courier New"/>
                <w:sz w:val="20"/>
                <w:szCs w:val="20"/>
              </w:rPr>
              <w:t xml:space="preserve">Enter card 2: </w:t>
            </w:r>
            <w:r w:rsidRPr="006B2421">
              <w:rPr>
                <w:rFonts w:ascii="Courier New" w:hAnsi="Courier New" w:cs="Courier New"/>
                <w:sz w:val="20"/>
                <w:szCs w:val="20"/>
                <w:u w:val="single"/>
              </w:rPr>
              <w:t>6</w:t>
            </w:r>
          </w:p>
          <w:p w14:paraId="55838A1B" w14:textId="77777777" w:rsidR="006B48AC" w:rsidRP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B48AC">
              <w:rPr>
                <w:rFonts w:ascii="Courier New" w:hAnsi="Courier New" w:cs="Courier New"/>
                <w:sz w:val="20"/>
                <w:szCs w:val="20"/>
              </w:rPr>
              <w:t xml:space="preserve">Enter card 3: </w:t>
            </w:r>
            <w:r w:rsidRPr="006B2421">
              <w:rPr>
                <w:rFonts w:ascii="Courier New" w:hAnsi="Courier New" w:cs="Courier New"/>
                <w:sz w:val="20"/>
                <w:szCs w:val="20"/>
                <w:u w:val="single"/>
              </w:rPr>
              <w:t>1</w:t>
            </w:r>
          </w:p>
          <w:p w14:paraId="3740FAB7" w14:textId="77777777" w:rsid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B48AC">
              <w:rPr>
                <w:rFonts w:ascii="Courier New" w:hAnsi="Courier New" w:cs="Courier New"/>
                <w:sz w:val="20"/>
                <w:szCs w:val="20"/>
              </w:rPr>
              <w:t>Total value is 12</w:t>
            </w:r>
          </w:p>
          <w:p w14:paraId="395CF56A" w14:textId="32F68B0B" w:rsidR="006B48AC" w:rsidRDefault="006B48AC" w:rsidP="006B48AC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48994BA9" w14:textId="2B0B56A4" w:rsidR="006B48AC" w:rsidRDefault="006B48AC" w:rsidP="006B48AC">
      <w:pPr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B48AC" w14:paraId="67CA75B1" w14:textId="77777777" w:rsidTr="006B48AC">
        <w:tc>
          <w:tcPr>
            <w:tcW w:w="9016" w:type="dxa"/>
          </w:tcPr>
          <w:p w14:paraId="5289E0E9" w14:textId="77777777" w:rsid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0152DF6" w14:textId="52DF1087" w:rsidR="006B48AC" w:rsidRP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B48AC">
              <w:rPr>
                <w:rFonts w:ascii="Courier New" w:hAnsi="Courier New" w:cs="Courier New"/>
                <w:sz w:val="20"/>
                <w:szCs w:val="20"/>
              </w:rPr>
              <w:t xml:space="preserve">Enter card 1: </w:t>
            </w:r>
            <w:r w:rsidRPr="006B2421">
              <w:rPr>
                <w:rFonts w:ascii="Courier New" w:hAnsi="Courier New" w:cs="Courier New"/>
                <w:sz w:val="20"/>
                <w:szCs w:val="20"/>
                <w:u w:val="single"/>
              </w:rPr>
              <w:t>12</w:t>
            </w:r>
          </w:p>
          <w:p w14:paraId="579116E0" w14:textId="77777777" w:rsidR="006B48AC" w:rsidRP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B48AC">
              <w:rPr>
                <w:rFonts w:ascii="Courier New" w:hAnsi="Courier New" w:cs="Courier New"/>
                <w:sz w:val="20"/>
                <w:szCs w:val="20"/>
              </w:rPr>
              <w:t xml:space="preserve">Enter card 2: </w:t>
            </w:r>
            <w:r w:rsidRPr="006B2421">
              <w:rPr>
                <w:rFonts w:ascii="Courier New" w:hAnsi="Courier New" w:cs="Courier New"/>
                <w:sz w:val="20"/>
                <w:szCs w:val="20"/>
                <w:u w:val="single"/>
              </w:rPr>
              <w:t>1</w:t>
            </w:r>
          </w:p>
          <w:p w14:paraId="7427676A" w14:textId="77777777" w:rsidR="006B48AC" w:rsidRP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B48AC">
              <w:rPr>
                <w:rFonts w:ascii="Courier New" w:hAnsi="Courier New" w:cs="Courier New"/>
                <w:sz w:val="20"/>
                <w:szCs w:val="20"/>
              </w:rPr>
              <w:t xml:space="preserve">Enter card 3: </w:t>
            </w:r>
            <w:r w:rsidRPr="006B2421">
              <w:rPr>
                <w:rFonts w:ascii="Courier New" w:hAnsi="Courier New" w:cs="Courier New"/>
                <w:sz w:val="20"/>
                <w:szCs w:val="20"/>
                <w:u w:val="single"/>
              </w:rPr>
              <w:t>1</w:t>
            </w:r>
          </w:p>
          <w:p w14:paraId="3D28A945" w14:textId="77777777" w:rsidR="006B48AC" w:rsidRDefault="006B48AC" w:rsidP="006B48A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6B48AC">
              <w:rPr>
                <w:rFonts w:ascii="Courier New" w:hAnsi="Courier New" w:cs="Courier New"/>
                <w:sz w:val="20"/>
                <w:szCs w:val="20"/>
              </w:rPr>
              <w:t>Total value is 12</w:t>
            </w:r>
          </w:p>
          <w:p w14:paraId="4BDC9199" w14:textId="4C1E301D" w:rsidR="006B48AC" w:rsidRDefault="006B48AC" w:rsidP="006B48AC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270DA5C6" w14:textId="77777777" w:rsidR="00391000" w:rsidRDefault="00391000" w:rsidP="00391000">
      <w:pPr>
        <w:rPr>
          <w:rFonts w:ascii="Arial" w:hAnsi="Arial" w:cs="Arial"/>
          <w:lang w:val="en-US"/>
        </w:rPr>
      </w:pPr>
    </w:p>
    <w:p w14:paraId="01DAAEA6" w14:textId="77777777" w:rsidR="00975FF6" w:rsidRDefault="00975FF6" w:rsidP="00975FF6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Lists and other data structures are not allowed for this program.</w:t>
      </w:r>
    </w:p>
    <w:p w14:paraId="3D6ABCE5" w14:textId="77777777" w:rsidR="00975FF6" w:rsidRPr="00EB7F35" w:rsidRDefault="00975FF6" w:rsidP="00975FF6">
      <w:pPr>
        <w:spacing w:after="200"/>
        <w:rPr>
          <w:rFonts w:ascii="Arial" w:hAnsi="Arial" w:cs="Arial"/>
          <w:lang w:val="en-US"/>
        </w:rPr>
      </w:pPr>
    </w:p>
    <w:p w14:paraId="62808E51" w14:textId="77777777" w:rsidR="00107FB4" w:rsidRDefault="00107FB4">
      <w:pPr>
        <w:spacing w:after="200" w:line="276" w:lineRule="auto"/>
        <w:rPr>
          <w:rFonts w:ascii="Arial" w:hAnsi="Arial" w:cs="Arial"/>
          <w:b/>
          <w:u w:val="single"/>
          <w:lang w:val="en-US"/>
        </w:rPr>
      </w:pPr>
      <w:r>
        <w:rPr>
          <w:rFonts w:ascii="Arial" w:hAnsi="Arial" w:cs="Arial"/>
          <w:b/>
          <w:u w:val="single"/>
          <w:lang w:val="en-US"/>
        </w:rPr>
        <w:br w:type="page"/>
      </w:r>
    </w:p>
    <w:p w14:paraId="4D8F0687" w14:textId="1F30BCFD" w:rsidR="006B0F94" w:rsidRPr="004C564C" w:rsidRDefault="006B0F94" w:rsidP="006B0F94">
      <w:pPr>
        <w:keepLines/>
        <w:autoSpaceDE w:val="0"/>
        <w:autoSpaceDN w:val="0"/>
        <w:adjustRightInd w:val="0"/>
        <w:spacing w:line="240" w:lineRule="atLeast"/>
        <w:jc w:val="both"/>
        <w:rPr>
          <w:rFonts w:ascii="Arial" w:hAnsi="Arial" w:cs="Arial"/>
        </w:rPr>
      </w:pPr>
      <w:r w:rsidRPr="004C564C">
        <w:rPr>
          <w:rFonts w:ascii="Arial" w:hAnsi="Arial" w:cs="Arial"/>
          <w:b/>
          <w:u w:val="single"/>
          <w:lang w:val="en-US"/>
        </w:rPr>
        <w:lastRenderedPageBreak/>
        <w:t>QUESTION 3</w:t>
      </w:r>
      <w:r w:rsidRPr="004C564C">
        <w:rPr>
          <w:rFonts w:ascii="Arial" w:hAnsi="Arial" w:cs="Arial"/>
        </w:rPr>
        <w:t xml:space="preserve"> </w:t>
      </w:r>
      <w:r w:rsidRPr="004C564C">
        <w:rPr>
          <w:rFonts w:ascii="Arial" w:hAnsi="Arial" w:cs="Arial"/>
        </w:rPr>
        <w:tab/>
      </w:r>
    </w:p>
    <w:p w14:paraId="02FA541F" w14:textId="77777777" w:rsidR="006B0F94" w:rsidRPr="004C564C" w:rsidRDefault="006B0F94" w:rsidP="006B0F94">
      <w:pPr>
        <w:jc w:val="right"/>
        <w:rPr>
          <w:rFonts w:ascii="Arial" w:hAnsi="Arial" w:cs="Arial"/>
        </w:rPr>
      </w:pPr>
    </w:p>
    <w:p w14:paraId="5879CC07" w14:textId="77777777" w:rsidR="006B0F94" w:rsidRDefault="006B0F94" w:rsidP="00DC4946">
      <w:pPr>
        <w:spacing w:after="20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an experiment to find the relationship between a student’s BMI and his t-shirt size, the following data were collected: </w:t>
      </w:r>
    </w:p>
    <w:tbl>
      <w:tblPr>
        <w:tblW w:w="5096" w:type="dxa"/>
        <w:tblLook w:val="04A0" w:firstRow="1" w:lastRow="0" w:firstColumn="1" w:lastColumn="0" w:noHBand="0" w:noVBand="1"/>
      </w:tblPr>
      <w:tblGrid>
        <w:gridCol w:w="1370"/>
        <w:gridCol w:w="1370"/>
        <w:gridCol w:w="1290"/>
        <w:gridCol w:w="1066"/>
      </w:tblGrid>
      <w:tr w:rsidR="00B12F9E" w:rsidRPr="00A87450" w14:paraId="0A16F126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43423193" w14:textId="7EDC9791" w:rsidR="00B12F9E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Name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950D2C" w14:textId="3CAF64D3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H</w:t>
            </w:r>
            <w:r w:rsidR="00B12F9E"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eight</w:t>
            </w:r>
            <w:r w:rsidR="00B12F9E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(cm)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273FA8" w14:textId="50C0C50B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W</w:t>
            </w:r>
            <w:r w:rsidR="00B12F9E"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eight</w:t>
            </w:r>
            <w:r w:rsidR="00B12F9E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(kg)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C1CE5F" w14:textId="49AC5833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S</w:t>
            </w:r>
            <w:r w:rsidR="00B12F9E"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ize</w:t>
            </w:r>
          </w:p>
        </w:tc>
      </w:tr>
      <w:tr w:rsidR="00B12F9E" w:rsidRPr="00A87450" w14:paraId="669951CA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617E047C" w14:textId="6FAFA2B0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Sharon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E0217" w14:textId="04895611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172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30A8A" w14:textId="73C074F1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59</w:t>
            </w:r>
            <w:r w:rsidR="007D76BD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.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83656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M</w:t>
            </w:r>
          </w:p>
        </w:tc>
      </w:tr>
      <w:tr w:rsidR="00B12F9E" w:rsidRPr="00A87450" w14:paraId="4664CC16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3448484E" w14:textId="40013472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Mic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39657" w14:textId="3440C5DD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16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B46EC" w14:textId="463D06D5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65.6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C91DF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L</w:t>
            </w:r>
          </w:p>
        </w:tc>
      </w:tr>
      <w:tr w:rsidR="00B12F9E" w:rsidRPr="00A87450" w14:paraId="41A475B3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38D2807D" w14:textId="0945D2A8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Josh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64B0D" w14:textId="5604EC8F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187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9EA25" w14:textId="4B2B3152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49.8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85EAA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S</w:t>
            </w:r>
          </w:p>
        </w:tc>
      </w:tr>
      <w:tr w:rsidR="00B12F9E" w:rsidRPr="00A87450" w14:paraId="637C646B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27C53458" w14:textId="1AEA18C9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Hannah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3AFA" w14:textId="7760C172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200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778B1" w14:textId="530FEB02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64</w:t>
            </w:r>
            <w:r w:rsidR="007D76BD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.2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DD90B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M</w:t>
            </w:r>
          </w:p>
        </w:tc>
      </w:tr>
      <w:tr w:rsidR="00B12F9E" w:rsidRPr="00A87450" w14:paraId="5766A829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69BEA315" w14:textId="789C025D" w:rsidR="00B12F9E" w:rsidRPr="00A87450" w:rsidRDefault="005B1B28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Hanz</w:t>
            </w:r>
            <w:r w:rsidR="00B12F9E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el</w:t>
            </w: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54C84" w14:textId="497FB1E5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166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53028" w14:textId="307D527C" w:rsidR="00B12F9E" w:rsidRPr="00A87450" w:rsidRDefault="007D76BD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47.5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53DF5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  <w:r w:rsidRPr="00A87450"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  <w:t>S</w:t>
            </w:r>
          </w:p>
        </w:tc>
      </w:tr>
      <w:tr w:rsidR="00B12F9E" w:rsidRPr="00A87450" w14:paraId="48BE3130" w14:textId="77777777" w:rsidTr="00B12F9E">
        <w:trPr>
          <w:trHeight w:val="264"/>
        </w:trPr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</w:tcPr>
          <w:p w14:paraId="34D58859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</w:p>
        </w:tc>
        <w:tc>
          <w:tcPr>
            <w:tcW w:w="13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12215A" w14:textId="51834AB3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964D8A" w14:textId="77777777" w:rsidR="00B12F9E" w:rsidRPr="00A87450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298ACB" w14:textId="77777777" w:rsidR="00B12F9E" w:rsidRDefault="00B12F9E" w:rsidP="00B12F9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US" w:eastAsia="zh-CN"/>
              </w:rPr>
            </w:pPr>
          </w:p>
        </w:tc>
      </w:tr>
    </w:tbl>
    <w:p w14:paraId="2DC0F179" w14:textId="4999FF62" w:rsidR="006B0F94" w:rsidRDefault="006B0F94" w:rsidP="006B0F94">
      <w:pPr>
        <w:spacing w:after="200" w:line="276" w:lineRule="auto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(Assume that only 3 sizes:</w:t>
      </w:r>
      <w:r w:rsidRPr="008C17CF">
        <w:rPr>
          <w:rFonts w:ascii="Arial" w:hAnsi="Arial" w:cs="Arial"/>
          <w:sz w:val="18"/>
        </w:rPr>
        <w:t xml:space="preserve"> S,</w:t>
      </w:r>
      <w:r w:rsidR="001426D0">
        <w:rPr>
          <w:rFonts w:ascii="Arial" w:hAnsi="Arial" w:cs="Arial"/>
          <w:sz w:val="18"/>
        </w:rPr>
        <w:t xml:space="preserve"> </w:t>
      </w:r>
      <w:r w:rsidRPr="008C17CF">
        <w:rPr>
          <w:rFonts w:ascii="Arial" w:hAnsi="Arial" w:cs="Arial"/>
          <w:sz w:val="18"/>
        </w:rPr>
        <w:t>M and L are being considered)</w:t>
      </w:r>
    </w:p>
    <w:p w14:paraId="33E73FFF" w14:textId="34D6436A" w:rsidR="00DC4946" w:rsidRDefault="00DC4946" w:rsidP="006B0F94">
      <w:pPr>
        <w:spacing w:after="200" w:line="276" w:lineRule="auto"/>
        <w:rPr>
          <w:rFonts w:ascii="Arial" w:hAnsi="Arial" w:cs="Arial"/>
        </w:rPr>
      </w:pPr>
      <w:r w:rsidRPr="00DC4946">
        <w:rPr>
          <w:rFonts w:ascii="Arial" w:hAnsi="Arial" w:cs="Arial"/>
        </w:rPr>
        <w:t>Write a Python program to perform the following tasks:</w:t>
      </w:r>
    </w:p>
    <w:p w14:paraId="1AE50BDB" w14:textId="71046781" w:rsidR="00DC4946" w:rsidRPr="00DC4946" w:rsidRDefault="00DC4946" w:rsidP="003B6FA9">
      <w:pPr>
        <w:pStyle w:val="ListParagraph"/>
        <w:numPr>
          <w:ilvl w:val="0"/>
          <w:numId w:val="5"/>
        </w:numPr>
        <w:spacing w:after="200" w:line="276" w:lineRule="auto"/>
        <w:ind w:left="426" w:hanging="426"/>
        <w:rPr>
          <w:rFonts w:ascii="Arial" w:hAnsi="Arial" w:cs="Arial"/>
        </w:rPr>
      </w:pPr>
      <w:r>
        <w:rPr>
          <w:rFonts w:ascii="Arial" w:hAnsi="Arial" w:cs="Arial"/>
        </w:rPr>
        <w:t>Calculate BMI and print data using lists</w:t>
      </w:r>
      <w:r w:rsidR="00915BE4">
        <w:rPr>
          <w:rFonts w:ascii="Arial" w:hAnsi="Arial" w:cs="Arial"/>
        </w:rPr>
        <w:t>:</w:t>
      </w:r>
    </w:p>
    <w:p w14:paraId="3C05AF3A" w14:textId="63DA3508" w:rsidR="001426D0" w:rsidRPr="00DC4946" w:rsidRDefault="00DC4946" w:rsidP="003B6FA9">
      <w:pPr>
        <w:pStyle w:val="ListParagraph"/>
        <w:numPr>
          <w:ilvl w:val="0"/>
          <w:numId w:val="4"/>
        </w:numPr>
        <w:spacing w:after="120"/>
        <w:ind w:left="786"/>
        <w:jc w:val="both"/>
        <w:rPr>
          <w:rFonts w:ascii="Arial" w:hAnsi="Arial" w:cs="Arial"/>
        </w:rPr>
      </w:pPr>
      <w:r w:rsidRPr="00DC4946">
        <w:rPr>
          <w:rFonts w:ascii="Arial" w:hAnsi="Arial" w:cs="Arial"/>
        </w:rPr>
        <w:t>C</w:t>
      </w:r>
      <w:r w:rsidR="000707D1" w:rsidRPr="00DC4946">
        <w:rPr>
          <w:rFonts w:ascii="Arial" w:hAnsi="Arial" w:cs="Arial"/>
        </w:rPr>
        <w:t>reate 4</w:t>
      </w:r>
      <w:r w:rsidR="001426D0" w:rsidRPr="00DC4946">
        <w:rPr>
          <w:rFonts w:ascii="Arial" w:hAnsi="Arial" w:cs="Arial"/>
        </w:rPr>
        <w:t xml:space="preserve"> lists (</w:t>
      </w:r>
      <w:r w:rsidR="009B1438" w:rsidRPr="00DC4946">
        <w:rPr>
          <w:rFonts w:ascii="Arial" w:hAnsi="Arial" w:cs="Arial"/>
        </w:rPr>
        <w:t xml:space="preserve">name_list, </w:t>
      </w:r>
      <w:r w:rsidR="001426D0" w:rsidRPr="00DC4946">
        <w:rPr>
          <w:rFonts w:ascii="Arial" w:hAnsi="Arial" w:cs="Arial"/>
        </w:rPr>
        <w:t>height_list, weight_list, size_list)</w:t>
      </w:r>
      <w:r w:rsidR="00BC2FEB" w:rsidRPr="00DC4946">
        <w:rPr>
          <w:rFonts w:ascii="Arial" w:hAnsi="Arial" w:cs="Arial"/>
        </w:rPr>
        <w:t xml:space="preserve"> to store the data given in the table, one list for each column. </w:t>
      </w:r>
    </w:p>
    <w:p w14:paraId="4417D863" w14:textId="77777777" w:rsidR="00DC4946" w:rsidRDefault="001426D0" w:rsidP="003B6FA9">
      <w:pPr>
        <w:pStyle w:val="ListParagraph"/>
        <w:numPr>
          <w:ilvl w:val="0"/>
          <w:numId w:val="4"/>
        </w:numPr>
        <w:spacing w:after="120"/>
        <w:ind w:left="785"/>
        <w:jc w:val="both"/>
        <w:rPr>
          <w:rFonts w:ascii="Arial" w:hAnsi="Arial" w:cs="Arial"/>
        </w:rPr>
      </w:pPr>
      <w:r w:rsidRPr="00DC4946">
        <w:rPr>
          <w:rFonts w:ascii="Arial" w:hAnsi="Arial" w:cs="Arial"/>
        </w:rPr>
        <w:t>C</w:t>
      </w:r>
      <w:r w:rsidR="006B0F94" w:rsidRPr="00DC4946">
        <w:rPr>
          <w:rFonts w:ascii="Arial" w:hAnsi="Arial" w:cs="Arial"/>
        </w:rPr>
        <w:t>reate a</w:t>
      </w:r>
      <w:r w:rsidR="00B12F9E" w:rsidRPr="00DC4946">
        <w:rPr>
          <w:rFonts w:ascii="Arial" w:hAnsi="Arial" w:cs="Arial"/>
        </w:rPr>
        <w:t>nother</w:t>
      </w:r>
      <w:r w:rsidR="006B0F94" w:rsidRPr="00DC4946">
        <w:rPr>
          <w:rFonts w:ascii="Arial" w:hAnsi="Arial" w:cs="Arial"/>
        </w:rPr>
        <w:t xml:space="preserve"> </w:t>
      </w:r>
      <w:r w:rsidR="00D23392" w:rsidRPr="00DC4946">
        <w:rPr>
          <w:rFonts w:ascii="Arial" w:hAnsi="Arial" w:cs="Arial"/>
        </w:rPr>
        <w:t xml:space="preserve">new </w:t>
      </w:r>
      <w:r w:rsidR="006B0F94" w:rsidRPr="00DC4946">
        <w:rPr>
          <w:rFonts w:ascii="Arial" w:hAnsi="Arial" w:cs="Arial"/>
        </w:rPr>
        <w:t>list</w:t>
      </w:r>
      <w:r w:rsidR="008E57B5" w:rsidRPr="00DC4946">
        <w:rPr>
          <w:rFonts w:ascii="Arial" w:hAnsi="Arial" w:cs="Arial"/>
        </w:rPr>
        <w:t xml:space="preserve"> (</w:t>
      </w:r>
      <w:r w:rsidR="00067C9E" w:rsidRPr="00DC4946">
        <w:rPr>
          <w:rFonts w:ascii="Arial" w:hAnsi="Arial" w:cs="Arial"/>
        </w:rPr>
        <w:t>bmi</w:t>
      </w:r>
      <w:r w:rsidRPr="00DC4946">
        <w:rPr>
          <w:rFonts w:ascii="Arial" w:hAnsi="Arial" w:cs="Arial"/>
        </w:rPr>
        <w:t>_list</w:t>
      </w:r>
      <w:r w:rsidR="008E57B5" w:rsidRPr="00DC4946">
        <w:rPr>
          <w:rFonts w:ascii="Arial" w:hAnsi="Arial" w:cs="Arial"/>
        </w:rPr>
        <w:t>)</w:t>
      </w:r>
      <w:r w:rsidR="00067C9E" w:rsidRPr="00DC4946">
        <w:rPr>
          <w:rFonts w:ascii="Arial" w:hAnsi="Arial" w:cs="Arial"/>
        </w:rPr>
        <w:t>,</w:t>
      </w:r>
      <w:r w:rsidR="006B0F94" w:rsidRPr="00DC4946">
        <w:rPr>
          <w:rFonts w:ascii="Arial" w:hAnsi="Arial" w:cs="Arial"/>
        </w:rPr>
        <w:t xml:space="preserve"> to calculate and store the student’s corresponding BMI. </w:t>
      </w:r>
    </w:p>
    <w:p w14:paraId="1D470687" w14:textId="48D23A6A" w:rsidR="00DC4946" w:rsidRDefault="006B0F94" w:rsidP="00DC4946">
      <w:pPr>
        <w:pStyle w:val="ListParagraph"/>
        <w:spacing w:after="120"/>
        <w:ind w:left="785"/>
        <w:jc w:val="both"/>
        <w:rPr>
          <w:rFonts w:ascii="Arial" w:hAnsi="Arial" w:cs="Arial"/>
        </w:rPr>
      </w:pPr>
      <w:r w:rsidRPr="00DC4946">
        <w:rPr>
          <w:rFonts w:ascii="Arial" w:hAnsi="Arial" w:cs="Arial"/>
        </w:rPr>
        <w:t>(The formula for calculating BMI is weight/</w:t>
      </w:r>
      <w:r w:rsidR="00F826BF" w:rsidRPr="00DC4946">
        <w:rPr>
          <w:rFonts w:ascii="Arial" w:hAnsi="Arial" w:cs="Arial"/>
        </w:rPr>
        <w:t>(</w:t>
      </w:r>
      <w:r w:rsidRPr="00DC4946">
        <w:rPr>
          <w:rFonts w:ascii="Arial" w:hAnsi="Arial" w:cs="Arial"/>
        </w:rPr>
        <w:t>height</w:t>
      </w:r>
      <w:r w:rsidR="00F826BF" w:rsidRPr="00DC4946">
        <w:rPr>
          <w:rFonts w:ascii="Arial" w:hAnsi="Arial" w:cs="Arial"/>
        </w:rPr>
        <w:t>/100)</w:t>
      </w:r>
      <w:r w:rsidRPr="00DC4946">
        <w:rPr>
          <w:rFonts w:ascii="Arial" w:hAnsi="Arial" w:cs="Arial"/>
          <w:vertAlign w:val="superscript"/>
        </w:rPr>
        <w:t>2</w:t>
      </w:r>
      <w:r w:rsidRPr="00DC4946">
        <w:rPr>
          <w:rFonts w:ascii="Arial" w:hAnsi="Arial" w:cs="Arial"/>
        </w:rPr>
        <w:t>)</w:t>
      </w:r>
    </w:p>
    <w:p w14:paraId="1C162858" w14:textId="033665C9" w:rsidR="006B0F94" w:rsidRPr="00DC4946" w:rsidRDefault="006B0F94" w:rsidP="003B6FA9">
      <w:pPr>
        <w:pStyle w:val="ListParagraph"/>
        <w:numPr>
          <w:ilvl w:val="0"/>
          <w:numId w:val="4"/>
        </w:numPr>
        <w:spacing w:after="120"/>
        <w:ind w:left="785"/>
        <w:jc w:val="both"/>
        <w:rPr>
          <w:rFonts w:ascii="Arial" w:hAnsi="Arial" w:cs="Arial"/>
        </w:rPr>
      </w:pPr>
      <w:r w:rsidRPr="00DC4946">
        <w:rPr>
          <w:rFonts w:ascii="Arial" w:hAnsi="Arial" w:cs="Arial"/>
        </w:rPr>
        <w:t>Print a table</w:t>
      </w:r>
      <w:r w:rsidR="007D10C2" w:rsidRPr="00DC4946">
        <w:rPr>
          <w:rFonts w:ascii="Arial" w:hAnsi="Arial" w:cs="Arial"/>
        </w:rPr>
        <w:t xml:space="preserve"> using the </w:t>
      </w:r>
      <w:r w:rsidR="000707D1" w:rsidRPr="00DC4946">
        <w:rPr>
          <w:rFonts w:ascii="Arial" w:hAnsi="Arial" w:cs="Arial"/>
        </w:rPr>
        <w:t>5</w:t>
      </w:r>
      <w:r w:rsidR="001426D0" w:rsidRPr="00DC4946">
        <w:rPr>
          <w:rFonts w:ascii="Arial" w:hAnsi="Arial" w:cs="Arial"/>
        </w:rPr>
        <w:t xml:space="preserve"> lists</w:t>
      </w:r>
      <w:r w:rsidR="007D10C2" w:rsidRPr="00DC4946">
        <w:rPr>
          <w:rFonts w:ascii="Arial" w:hAnsi="Arial" w:cs="Arial"/>
        </w:rPr>
        <w:t>,</w:t>
      </w:r>
      <w:r w:rsidRPr="00DC4946">
        <w:rPr>
          <w:rFonts w:ascii="Arial" w:hAnsi="Arial" w:cs="Arial"/>
        </w:rPr>
        <w:t xml:space="preserve"> </w:t>
      </w:r>
      <w:r w:rsidR="00067C9E" w:rsidRPr="00DC4946">
        <w:rPr>
          <w:rFonts w:ascii="Arial" w:hAnsi="Arial" w:cs="Arial"/>
        </w:rPr>
        <w:t>to present the data</w:t>
      </w:r>
      <w:r w:rsidRPr="00DC4946">
        <w:rPr>
          <w:rFonts w:ascii="Arial" w:hAnsi="Arial" w:cs="Arial"/>
        </w:rPr>
        <w:t xml:space="preserve"> as follows:</w:t>
      </w:r>
    </w:p>
    <w:p w14:paraId="191681DA" w14:textId="639E640B" w:rsidR="006B0F94" w:rsidRPr="00067C9E" w:rsidRDefault="007727AA" w:rsidP="00DC4946">
      <w:pPr>
        <w:pStyle w:val="ListParagraph"/>
        <w:spacing w:after="120"/>
        <w:ind w:left="993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4E70EBF6" wp14:editId="0019B05C">
            <wp:extent cx="3610610" cy="874445"/>
            <wp:effectExtent l="0" t="0" r="889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9652" cy="900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DC0B1" w14:textId="77777777" w:rsidR="006B0F94" w:rsidRDefault="006B0F94" w:rsidP="006B0F94">
      <w:pPr>
        <w:pStyle w:val="ListParagraph"/>
        <w:ind w:left="360"/>
        <w:jc w:val="right"/>
        <w:rPr>
          <w:lang w:val="en-US"/>
        </w:rPr>
      </w:pPr>
    </w:p>
    <w:p w14:paraId="67D20597" w14:textId="1703EC6A" w:rsidR="00067C9E" w:rsidRPr="00915BE4" w:rsidRDefault="006B0F94" w:rsidP="003B6FA9">
      <w:pPr>
        <w:pStyle w:val="ListParagraph"/>
        <w:numPr>
          <w:ilvl w:val="0"/>
          <w:numId w:val="5"/>
        </w:numPr>
        <w:spacing w:after="120"/>
        <w:ind w:left="426" w:hanging="426"/>
        <w:jc w:val="both"/>
        <w:rPr>
          <w:rFonts w:ascii="Arial" w:hAnsi="Arial" w:cs="Arial"/>
        </w:rPr>
      </w:pPr>
      <w:r w:rsidRPr="00915BE4">
        <w:rPr>
          <w:rFonts w:ascii="Arial" w:hAnsi="Arial" w:cs="Arial"/>
        </w:rPr>
        <w:t xml:space="preserve">It is proposed that the following </w:t>
      </w:r>
      <w:r w:rsidR="00067C9E" w:rsidRPr="00915BE4">
        <w:rPr>
          <w:rFonts w:ascii="Arial" w:hAnsi="Arial" w:cs="Arial"/>
        </w:rPr>
        <w:t>guideline</w:t>
      </w:r>
      <w:r w:rsidRPr="00915BE4">
        <w:rPr>
          <w:rFonts w:ascii="Arial" w:hAnsi="Arial" w:cs="Arial"/>
        </w:rPr>
        <w:t xml:space="preserve"> be used to predict a student’s t-shirt size based on his BMI:</w:t>
      </w:r>
      <w:r w:rsidR="00067C9E" w:rsidRPr="00915BE4">
        <w:rPr>
          <w:rFonts w:ascii="Arial" w:hAnsi="Arial" w:cs="Arial"/>
        </w:rPr>
        <w:tab/>
      </w:r>
    </w:p>
    <w:tbl>
      <w:tblPr>
        <w:tblStyle w:val="TableGrid"/>
        <w:tblW w:w="0" w:type="auto"/>
        <w:tblInd w:w="495" w:type="dxa"/>
        <w:tblLook w:val="04A0" w:firstRow="1" w:lastRow="0" w:firstColumn="1" w:lastColumn="0" w:noHBand="0" w:noVBand="1"/>
      </w:tblPr>
      <w:tblGrid>
        <w:gridCol w:w="3611"/>
        <w:gridCol w:w="1559"/>
      </w:tblGrid>
      <w:tr w:rsidR="00067C9E" w14:paraId="37C549C9" w14:textId="77777777" w:rsidTr="00915BE4">
        <w:tc>
          <w:tcPr>
            <w:tcW w:w="3611" w:type="dxa"/>
          </w:tcPr>
          <w:p w14:paraId="7403D0D3" w14:textId="4A226E74" w:rsidR="00067C9E" w:rsidRDefault="00067C9E" w:rsidP="00915BE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mi</w:t>
            </w:r>
          </w:p>
        </w:tc>
        <w:tc>
          <w:tcPr>
            <w:tcW w:w="1559" w:type="dxa"/>
          </w:tcPr>
          <w:p w14:paraId="516F294F" w14:textId="6796AC16" w:rsidR="00067C9E" w:rsidRDefault="00067C9E" w:rsidP="00915BE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ze</w:t>
            </w:r>
          </w:p>
        </w:tc>
      </w:tr>
      <w:tr w:rsidR="00067C9E" w14:paraId="05EE431D" w14:textId="77777777" w:rsidTr="00915BE4">
        <w:tc>
          <w:tcPr>
            <w:tcW w:w="3611" w:type="dxa"/>
          </w:tcPr>
          <w:p w14:paraId="26AC78C4" w14:textId="26CB099F" w:rsidR="00067C9E" w:rsidRDefault="00067C9E" w:rsidP="00915BE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ss than</w:t>
            </w:r>
            <w:r w:rsidR="00F826BF">
              <w:rPr>
                <w:rFonts w:ascii="Arial" w:hAnsi="Arial" w:cs="Arial"/>
              </w:rPr>
              <w:t xml:space="preserve"> or equal to</w:t>
            </w:r>
            <w:r>
              <w:rPr>
                <w:rFonts w:ascii="Arial" w:hAnsi="Arial" w:cs="Arial"/>
              </w:rPr>
              <w:t xml:space="preserve"> 18</w:t>
            </w:r>
          </w:p>
        </w:tc>
        <w:tc>
          <w:tcPr>
            <w:tcW w:w="1559" w:type="dxa"/>
          </w:tcPr>
          <w:p w14:paraId="41A1BB63" w14:textId="1A54ACEC" w:rsidR="00067C9E" w:rsidRDefault="00067C9E" w:rsidP="00915BE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</w:tr>
      <w:tr w:rsidR="00067C9E" w14:paraId="7AC375AE" w14:textId="77777777" w:rsidTr="00915BE4">
        <w:tc>
          <w:tcPr>
            <w:tcW w:w="3611" w:type="dxa"/>
          </w:tcPr>
          <w:p w14:paraId="20915E38" w14:textId="1EA5A335" w:rsidR="00067C9E" w:rsidRDefault="00067C9E" w:rsidP="00915BE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tween 18 and 21 inclusive</w:t>
            </w:r>
          </w:p>
        </w:tc>
        <w:tc>
          <w:tcPr>
            <w:tcW w:w="1559" w:type="dxa"/>
          </w:tcPr>
          <w:p w14:paraId="03D8440B" w14:textId="5372E159" w:rsidR="00067C9E" w:rsidRDefault="00067C9E" w:rsidP="00915BE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</w:p>
        </w:tc>
      </w:tr>
      <w:tr w:rsidR="00067C9E" w14:paraId="0A466878" w14:textId="77777777" w:rsidTr="00915BE4">
        <w:tc>
          <w:tcPr>
            <w:tcW w:w="3611" w:type="dxa"/>
          </w:tcPr>
          <w:p w14:paraId="37868188" w14:textId="4581080A" w:rsidR="00067C9E" w:rsidRDefault="00067C9E" w:rsidP="00915BE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re than 21</w:t>
            </w:r>
          </w:p>
        </w:tc>
        <w:tc>
          <w:tcPr>
            <w:tcW w:w="1559" w:type="dxa"/>
          </w:tcPr>
          <w:p w14:paraId="3E2418D8" w14:textId="021E4F1D" w:rsidR="00067C9E" w:rsidRDefault="00067C9E" w:rsidP="00915BE4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</w:p>
        </w:tc>
      </w:tr>
    </w:tbl>
    <w:p w14:paraId="6D2D797A" w14:textId="7F60CE84" w:rsidR="006B0F94" w:rsidRPr="00067C9E" w:rsidRDefault="006B0F94" w:rsidP="00915BE4">
      <w:pPr>
        <w:rPr>
          <w:rFonts w:ascii="Arial" w:hAnsi="Arial" w:cs="Arial"/>
        </w:rPr>
      </w:pPr>
    </w:p>
    <w:p w14:paraId="2EDDDF13" w14:textId="58C20379" w:rsidR="001426D0" w:rsidRPr="00915BE4" w:rsidRDefault="006B0F94" w:rsidP="003B6FA9">
      <w:pPr>
        <w:pStyle w:val="ListParagraph"/>
        <w:numPr>
          <w:ilvl w:val="0"/>
          <w:numId w:val="4"/>
        </w:numPr>
        <w:spacing w:after="120"/>
        <w:ind w:left="850" w:hanging="357"/>
        <w:contextualSpacing w:val="0"/>
        <w:jc w:val="both"/>
        <w:rPr>
          <w:rFonts w:ascii="Arial" w:hAnsi="Arial" w:cs="Arial"/>
        </w:rPr>
      </w:pPr>
      <w:r w:rsidRPr="00915BE4">
        <w:rPr>
          <w:rFonts w:ascii="Arial" w:hAnsi="Arial" w:cs="Arial"/>
        </w:rPr>
        <w:t>Create a list</w:t>
      </w:r>
      <w:r w:rsidR="008E57B5" w:rsidRPr="00915BE4">
        <w:rPr>
          <w:rFonts w:ascii="Arial" w:hAnsi="Arial" w:cs="Arial"/>
        </w:rPr>
        <w:t xml:space="preserve"> (</w:t>
      </w:r>
      <w:r w:rsidR="00067C9E" w:rsidRPr="00915BE4">
        <w:rPr>
          <w:rFonts w:ascii="Arial" w:hAnsi="Arial" w:cs="Arial"/>
        </w:rPr>
        <w:t>predicted</w:t>
      </w:r>
      <w:r w:rsidR="001426D0" w:rsidRPr="00915BE4">
        <w:rPr>
          <w:rFonts w:ascii="Arial" w:hAnsi="Arial" w:cs="Arial"/>
        </w:rPr>
        <w:t>_list</w:t>
      </w:r>
      <w:r w:rsidR="008E57B5" w:rsidRPr="00915BE4">
        <w:rPr>
          <w:rFonts w:ascii="Arial" w:hAnsi="Arial" w:cs="Arial"/>
        </w:rPr>
        <w:t>)</w:t>
      </w:r>
      <w:r w:rsidR="00067C9E" w:rsidRPr="00915BE4">
        <w:rPr>
          <w:rFonts w:ascii="Arial" w:hAnsi="Arial" w:cs="Arial"/>
        </w:rPr>
        <w:t>,</w:t>
      </w:r>
      <w:r w:rsidRPr="00915BE4">
        <w:rPr>
          <w:rFonts w:ascii="Arial" w:hAnsi="Arial" w:cs="Arial"/>
        </w:rPr>
        <w:t xml:space="preserve"> to predict </w:t>
      </w:r>
      <w:r w:rsidR="001426D0" w:rsidRPr="00915BE4">
        <w:rPr>
          <w:rFonts w:ascii="Arial" w:hAnsi="Arial" w:cs="Arial"/>
        </w:rPr>
        <w:t>bas</w:t>
      </w:r>
      <w:r w:rsidR="00F826BF" w:rsidRPr="00915BE4">
        <w:rPr>
          <w:rFonts w:ascii="Arial" w:hAnsi="Arial" w:cs="Arial"/>
        </w:rPr>
        <w:t>ed on the above guide</w:t>
      </w:r>
      <w:r w:rsidR="001426D0" w:rsidRPr="00915BE4">
        <w:rPr>
          <w:rFonts w:ascii="Arial" w:hAnsi="Arial" w:cs="Arial"/>
        </w:rPr>
        <w:t xml:space="preserve">line </w:t>
      </w:r>
      <w:r w:rsidRPr="00915BE4">
        <w:rPr>
          <w:rFonts w:ascii="Arial" w:hAnsi="Arial" w:cs="Arial"/>
        </w:rPr>
        <w:t xml:space="preserve">and store the student’s t-shirt size. </w:t>
      </w:r>
    </w:p>
    <w:p w14:paraId="57388B15" w14:textId="45DA3463" w:rsidR="00870196" w:rsidRDefault="00870196" w:rsidP="003B6FA9">
      <w:pPr>
        <w:pStyle w:val="ListParagraph"/>
        <w:numPr>
          <w:ilvl w:val="0"/>
          <w:numId w:val="4"/>
        </w:numPr>
        <w:spacing w:after="120"/>
        <w:ind w:left="850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Print a table using the</w:t>
      </w:r>
      <w:r w:rsidR="001426D0">
        <w:rPr>
          <w:rFonts w:ascii="Arial" w:hAnsi="Arial" w:cs="Arial"/>
        </w:rPr>
        <w:t xml:space="preserve"> lists</w:t>
      </w:r>
      <w:r>
        <w:rPr>
          <w:rFonts w:ascii="Arial" w:hAnsi="Arial" w:cs="Arial"/>
        </w:rPr>
        <w:t xml:space="preserve"> created </w:t>
      </w:r>
      <w:r w:rsidR="00915BE4">
        <w:rPr>
          <w:rFonts w:ascii="Arial" w:hAnsi="Arial" w:cs="Arial"/>
        </w:rPr>
        <w:t>so far</w:t>
      </w:r>
      <w:r w:rsidR="001426D0">
        <w:rPr>
          <w:rFonts w:ascii="Arial" w:hAnsi="Arial" w:cs="Arial"/>
        </w:rPr>
        <w:t xml:space="preserve">, followed by the accuracy rate </w:t>
      </w:r>
      <w:r w:rsidR="001426D0" w:rsidRPr="00933983">
        <w:rPr>
          <w:rFonts w:ascii="Arial" w:hAnsi="Arial" w:cs="Arial"/>
        </w:rPr>
        <w:t xml:space="preserve">of </w:t>
      </w:r>
      <w:r w:rsidR="001426D0">
        <w:rPr>
          <w:rFonts w:ascii="Arial" w:hAnsi="Arial" w:cs="Arial"/>
        </w:rPr>
        <w:t>the prediction, which is the percentage of correct predictions, in 2 decimal places.</w:t>
      </w:r>
      <w:r>
        <w:rPr>
          <w:rFonts w:ascii="Arial" w:hAnsi="Arial" w:cs="Arial"/>
        </w:rPr>
        <w:t xml:space="preserve"> </w:t>
      </w:r>
    </w:p>
    <w:p w14:paraId="1CAE8F53" w14:textId="66AF3BCB" w:rsidR="001426D0" w:rsidRPr="00915BE4" w:rsidRDefault="00870196" w:rsidP="00915BE4">
      <w:pPr>
        <w:spacing w:after="120"/>
        <w:ind w:left="993"/>
        <w:rPr>
          <w:rFonts w:ascii="Arial" w:hAnsi="Arial" w:cs="Arial"/>
        </w:rPr>
      </w:pPr>
      <w:r>
        <w:rPr>
          <w:noProof/>
          <w:lang w:val="en-US"/>
        </w:rPr>
        <w:drawing>
          <wp:inline distT="0" distB="0" distL="0" distR="0" wp14:anchorId="6B95D7F3" wp14:editId="751CB026">
            <wp:extent cx="3013605" cy="971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3_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1359" cy="980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10FCE" w14:textId="6213F393" w:rsidR="001426D0" w:rsidRDefault="001426D0" w:rsidP="001426D0">
      <w:pPr>
        <w:pStyle w:val="ListParagraph"/>
        <w:tabs>
          <w:tab w:val="left" w:pos="720"/>
        </w:tabs>
        <w:spacing w:before="1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</w:t>
      </w:r>
    </w:p>
    <w:p w14:paraId="34D520B6" w14:textId="32A9A438" w:rsidR="006B0F94" w:rsidRDefault="006B0F94" w:rsidP="006B0F94">
      <w:pPr>
        <w:pStyle w:val="ListParagraph"/>
        <w:spacing w:after="120"/>
        <w:ind w:left="360"/>
        <w:rPr>
          <w:rFonts w:ascii="Arial" w:hAnsi="Arial" w:cs="Arial"/>
        </w:rPr>
      </w:pPr>
    </w:p>
    <w:p w14:paraId="1FAD5A93" w14:textId="77777777" w:rsidR="00915BE4" w:rsidRDefault="00915BE4">
      <w:p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AD3BAA8" w14:textId="2DD6ACBB" w:rsidR="001426D0" w:rsidRDefault="001426D0" w:rsidP="003B6FA9">
      <w:pPr>
        <w:pStyle w:val="ListParagraph"/>
        <w:numPr>
          <w:ilvl w:val="0"/>
          <w:numId w:val="5"/>
        </w:numPr>
        <w:spacing w:after="120"/>
        <w:ind w:left="426" w:hanging="426"/>
        <w:jc w:val="both"/>
        <w:rPr>
          <w:rFonts w:ascii="Arial" w:hAnsi="Arial" w:cs="Arial"/>
        </w:rPr>
      </w:pPr>
      <w:r w:rsidRPr="001426D0">
        <w:rPr>
          <w:rFonts w:ascii="Arial" w:hAnsi="Arial" w:cs="Arial"/>
        </w:rPr>
        <w:lastRenderedPageBreak/>
        <w:t>Assuming that a nested list</w:t>
      </w:r>
      <w:r w:rsidR="008E57B5">
        <w:rPr>
          <w:rFonts w:ascii="Arial" w:hAnsi="Arial" w:cs="Arial"/>
        </w:rPr>
        <w:t xml:space="preserve">, </w:t>
      </w:r>
      <w:r w:rsidR="009108A4">
        <w:rPr>
          <w:rFonts w:ascii="Arial" w:hAnsi="Arial" w:cs="Arial"/>
        </w:rPr>
        <w:t>containing</w:t>
      </w:r>
      <w:r w:rsidRPr="001426D0">
        <w:rPr>
          <w:rFonts w:ascii="Arial" w:hAnsi="Arial" w:cs="Arial"/>
        </w:rPr>
        <w:t xml:space="preserve"> </w:t>
      </w:r>
      <w:r w:rsidR="008E57B5">
        <w:rPr>
          <w:rFonts w:ascii="Arial" w:hAnsi="Arial" w:cs="Arial"/>
        </w:rPr>
        <w:t>the following information (</w:t>
      </w:r>
      <w:r w:rsidR="009B1438">
        <w:rPr>
          <w:rFonts w:ascii="Arial" w:hAnsi="Arial" w:cs="Arial"/>
        </w:rPr>
        <w:t xml:space="preserve">name, </w:t>
      </w:r>
      <w:r w:rsidR="008E57B5">
        <w:rPr>
          <w:rFonts w:ascii="Arial" w:hAnsi="Arial" w:cs="Arial"/>
        </w:rPr>
        <w:t>gender, age) was given.</w:t>
      </w:r>
    </w:p>
    <w:p w14:paraId="15A8D094" w14:textId="77777777" w:rsidR="008E57B5" w:rsidRPr="001426D0" w:rsidRDefault="008E57B5" w:rsidP="008E57B5">
      <w:pPr>
        <w:pStyle w:val="ListParagraph"/>
        <w:spacing w:after="120"/>
        <w:ind w:left="360"/>
        <w:rPr>
          <w:rFonts w:ascii="Arial" w:hAnsi="Arial" w:cs="Arial"/>
        </w:rPr>
      </w:pPr>
    </w:p>
    <w:p w14:paraId="7EA2F5E2" w14:textId="7A248717" w:rsidR="008E57B5" w:rsidRDefault="001426D0" w:rsidP="009108A4">
      <w:pPr>
        <w:pStyle w:val="ListParagraph"/>
        <w:spacing w:after="120"/>
        <w:ind w:left="360"/>
        <w:rPr>
          <w:rFonts w:ascii="Arial" w:hAnsi="Arial" w:cs="Arial"/>
        </w:rPr>
      </w:pPr>
      <w:r w:rsidRPr="001426D0">
        <w:rPr>
          <w:rFonts w:ascii="Arial" w:hAnsi="Arial" w:cs="Arial"/>
        </w:rPr>
        <w:tab/>
      </w:r>
      <w:r w:rsidRPr="001426D0">
        <w:rPr>
          <w:rFonts w:ascii="Arial" w:hAnsi="Arial" w:cs="Arial"/>
        </w:rPr>
        <w:tab/>
      </w:r>
      <w:r w:rsidR="005A29B2">
        <w:rPr>
          <w:rFonts w:ascii="Arial" w:hAnsi="Arial" w:cs="Arial"/>
          <w:noProof/>
          <w:lang w:val="en-US"/>
        </w:rPr>
        <w:drawing>
          <wp:inline distT="0" distB="0" distL="0" distR="0" wp14:anchorId="665F7B02" wp14:editId="7C317BCA">
            <wp:extent cx="4489450" cy="480977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3_nestedlis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7881" cy="488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F0CAA" w14:textId="77777777" w:rsidR="00F826BF" w:rsidRDefault="00F826BF" w:rsidP="00F826BF">
      <w:pPr>
        <w:pStyle w:val="ListParagraph"/>
        <w:spacing w:after="120"/>
        <w:ind w:left="360"/>
        <w:rPr>
          <w:rFonts w:ascii="Arial" w:hAnsi="Arial" w:cs="Arial"/>
        </w:rPr>
      </w:pPr>
    </w:p>
    <w:p w14:paraId="5E852FDA" w14:textId="45F0D424" w:rsidR="008E57B5" w:rsidRDefault="008E57B5" w:rsidP="00915BE4">
      <w:pPr>
        <w:pStyle w:val="ListParagraph"/>
        <w:spacing w:after="120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Given weight,</w:t>
      </w:r>
      <w:r w:rsidR="002F735F">
        <w:rPr>
          <w:rFonts w:ascii="Arial" w:hAnsi="Arial" w:cs="Arial"/>
        </w:rPr>
        <w:t xml:space="preserve"> height, gender and age, the BMR</w:t>
      </w:r>
      <w:r w:rsidR="005A29B2">
        <w:rPr>
          <w:rFonts w:ascii="Arial" w:hAnsi="Arial" w:cs="Arial"/>
        </w:rPr>
        <w:t xml:space="preserve"> (Basal Metabolic Rate)</w:t>
      </w:r>
      <w:r>
        <w:rPr>
          <w:rFonts w:ascii="Arial" w:hAnsi="Arial" w:cs="Arial"/>
        </w:rPr>
        <w:t xml:space="preserve"> of a student can be calculated: </w:t>
      </w:r>
    </w:p>
    <w:p w14:paraId="0614D02D" w14:textId="77777777" w:rsidR="008E57B5" w:rsidRDefault="008E57B5" w:rsidP="00915BE4">
      <w:pPr>
        <w:pStyle w:val="ListParagraph"/>
        <w:spacing w:after="120"/>
        <w:ind w:left="360"/>
        <w:jc w:val="both"/>
        <w:rPr>
          <w:rFonts w:ascii="Arial" w:hAnsi="Arial" w:cs="Arial"/>
        </w:rPr>
      </w:pPr>
    </w:p>
    <w:p w14:paraId="08BAE0FA" w14:textId="14DCEFEF" w:rsidR="008E57B5" w:rsidRPr="008E57B5" w:rsidRDefault="008E57B5" w:rsidP="00915BE4">
      <w:pPr>
        <w:pStyle w:val="ListParagraph"/>
        <w:spacing w:after="120"/>
        <w:ind w:left="360"/>
        <w:jc w:val="both"/>
        <w:rPr>
          <w:rFonts w:ascii="Arial" w:hAnsi="Arial" w:cs="Arial"/>
          <w:color w:val="548DD4" w:themeColor="text2" w:themeTint="99"/>
        </w:rPr>
      </w:pPr>
      <w:r w:rsidRPr="008E57B5">
        <w:rPr>
          <w:rFonts w:ascii="Arial" w:hAnsi="Arial" w:cs="Arial"/>
          <w:color w:val="548DD4" w:themeColor="text2" w:themeTint="99"/>
        </w:rPr>
        <w:t>BMR for M</w:t>
      </w:r>
      <w:r>
        <w:rPr>
          <w:rFonts w:ascii="Arial" w:hAnsi="Arial" w:cs="Arial"/>
          <w:color w:val="548DD4" w:themeColor="text2" w:themeTint="99"/>
        </w:rPr>
        <w:t>en = 66.47 + (13.7 * weight</w:t>
      </w:r>
      <w:r w:rsidRPr="008E57B5">
        <w:rPr>
          <w:rFonts w:ascii="Arial" w:hAnsi="Arial" w:cs="Arial"/>
          <w:color w:val="548DD4" w:themeColor="text2" w:themeTint="99"/>
        </w:rPr>
        <w:t>) + (5 *</w:t>
      </w:r>
      <w:r>
        <w:rPr>
          <w:rFonts w:ascii="Arial" w:hAnsi="Arial" w:cs="Arial"/>
          <w:color w:val="548DD4" w:themeColor="text2" w:themeTint="99"/>
        </w:rPr>
        <w:t xml:space="preserve"> height) − (6.8 * age</w:t>
      </w:r>
      <w:r w:rsidRPr="008E57B5">
        <w:rPr>
          <w:rFonts w:ascii="Arial" w:hAnsi="Arial" w:cs="Arial"/>
          <w:color w:val="548DD4" w:themeColor="text2" w:themeTint="99"/>
        </w:rPr>
        <w:t>)</w:t>
      </w:r>
    </w:p>
    <w:p w14:paraId="4CBFDDA8" w14:textId="19758E7D" w:rsidR="008E57B5" w:rsidRPr="00933983" w:rsidRDefault="008E57B5" w:rsidP="00915BE4">
      <w:pPr>
        <w:pStyle w:val="ListParagraph"/>
        <w:spacing w:after="120"/>
        <w:ind w:left="360"/>
        <w:jc w:val="both"/>
        <w:rPr>
          <w:rFonts w:ascii="Arial" w:hAnsi="Arial" w:cs="Arial"/>
          <w:color w:val="548DD4" w:themeColor="text2" w:themeTint="99"/>
        </w:rPr>
      </w:pPr>
      <w:r w:rsidRPr="008E57B5">
        <w:rPr>
          <w:rFonts w:ascii="Arial" w:hAnsi="Arial" w:cs="Arial"/>
          <w:color w:val="548DD4" w:themeColor="text2" w:themeTint="99"/>
        </w:rPr>
        <w:t>BMR for Wo</w:t>
      </w:r>
      <w:r>
        <w:rPr>
          <w:rFonts w:ascii="Arial" w:hAnsi="Arial" w:cs="Arial"/>
          <w:color w:val="548DD4" w:themeColor="text2" w:themeTint="99"/>
        </w:rPr>
        <w:t>men = 655.1 + (9.6 * weight</w:t>
      </w:r>
      <w:r w:rsidRPr="008E57B5">
        <w:rPr>
          <w:rFonts w:ascii="Arial" w:hAnsi="Arial" w:cs="Arial"/>
          <w:color w:val="548DD4" w:themeColor="text2" w:themeTint="99"/>
        </w:rPr>
        <w:t>) + (1.8 *</w:t>
      </w:r>
      <w:r>
        <w:rPr>
          <w:rFonts w:ascii="Arial" w:hAnsi="Arial" w:cs="Arial"/>
          <w:color w:val="548DD4" w:themeColor="text2" w:themeTint="99"/>
        </w:rPr>
        <w:t xml:space="preserve"> height) − (4.7 * age</w:t>
      </w:r>
      <w:r w:rsidRPr="008E57B5">
        <w:rPr>
          <w:rFonts w:ascii="Arial" w:hAnsi="Arial" w:cs="Arial"/>
          <w:color w:val="548DD4" w:themeColor="text2" w:themeTint="99"/>
        </w:rPr>
        <w:t>)</w:t>
      </w:r>
    </w:p>
    <w:p w14:paraId="6437D4B5" w14:textId="0E402334" w:rsidR="006B0F94" w:rsidRDefault="008E57B5" w:rsidP="00915BE4">
      <w:pPr>
        <w:tabs>
          <w:tab w:val="left" w:pos="1134"/>
        </w:tabs>
        <w:spacing w:after="120"/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int a table </w:t>
      </w:r>
      <w:r w:rsidR="00E4182F">
        <w:rPr>
          <w:rFonts w:ascii="Arial" w:hAnsi="Arial" w:cs="Arial"/>
        </w:rPr>
        <w:t xml:space="preserve">using the lists created </w:t>
      </w:r>
      <w:r w:rsidR="00B306F1">
        <w:rPr>
          <w:rFonts w:ascii="Arial" w:hAnsi="Arial" w:cs="Arial"/>
        </w:rPr>
        <w:t>in part (a)</w:t>
      </w:r>
      <w:r w:rsidR="00E4182F">
        <w:rPr>
          <w:rFonts w:ascii="Arial" w:hAnsi="Arial" w:cs="Arial"/>
        </w:rPr>
        <w:t xml:space="preserve"> and the details_list to pr</w:t>
      </w:r>
      <w:r w:rsidR="005A29B2">
        <w:rPr>
          <w:rFonts w:ascii="Arial" w:hAnsi="Arial" w:cs="Arial"/>
        </w:rPr>
        <w:t xml:space="preserve">esent the following information. </w:t>
      </w:r>
    </w:p>
    <w:p w14:paraId="74B5B9F3" w14:textId="77777777" w:rsidR="00E4182F" w:rsidRDefault="00E4182F" w:rsidP="00DF7390">
      <w:pPr>
        <w:tabs>
          <w:tab w:val="left" w:pos="1134"/>
        </w:tabs>
        <w:spacing w:after="120"/>
        <w:ind w:left="360"/>
        <w:jc w:val="both"/>
        <w:rPr>
          <w:rFonts w:ascii="Arial" w:hAnsi="Arial" w:cs="Arial"/>
        </w:rPr>
      </w:pPr>
    </w:p>
    <w:p w14:paraId="4636EC35" w14:textId="511375C4" w:rsidR="00E4182F" w:rsidRDefault="005A29B2" w:rsidP="00E4182F">
      <w:pPr>
        <w:tabs>
          <w:tab w:val="left" w:pos="1134"/>
        </w:tabs>
        <w:spacing w:after="120"/>
        <w:ind w:left="900"/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7299C102" wp14:editId="59239335">
            <wp:extent cx="4864100" cy="8051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Q3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685" cy="81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C7BD6" w14:textId="77777777" w:rsidR="00E4182F" w:rsidRDefault="00E4182F" w:rsidP="00DF7390">
      <w:pPr>
        <w:tabs>
          <w:tab w:val="left" w:pos="1134"/>
        </w:tabs>
        <w:spacing w:after="120"/>
        <w:ind w:left="360"/>
        <w:jc w:val="both"/>
        <w:rPr>
          <w:rFonts w:ascii="Arial" w:hAnsi="Arial" w:cs="Arial"/>
        </w:rPr>
      </w:pPr>
    </w:p>
    <w:p w14:paraId="58D3945E" w14:textId="77777777" w:rsidR="006B0F94" w:rsidRPr="004C564C" w:rsidRDefault="006B0F94" w:rsidP="006B0F94">
      <w:pPr>
        <w:spacing w:after="200" w:line="276" w:lineRule="auto"/>
        <w:rPr>
          <w:rFonts w:ascii="Arial" w:hAnsi="Arial" w:cs="Arial"/>
        </w:rPr>
      </w:pPr>
    </w:p>
    <w:p w14:paraId="245A3D67" w14:textId="77777777" w:rsidR="000A0024" w:rsidRDefault="000A0024">
      <w:pPr>
        <w:spacing w:after="200" w:line="276" w:lineRule="auto"/>
        <w:rPr>
          <w:rFonts w:ascii="Arial" w:hAnsi="Arial" w:cs="Arial"/>
          <w:b/>
          <w:u w:val="single"/>
          <w:lang w:val="en-US"/>
        </w:rPr>
      </w:pPr>
      <w:r>
        <w:rPr>
          <w:rFonts w:ascii="Arial" w:hAnsi="Arial" w:cs="Arial"/>
          <w:b/>
          <w:u w:val="single"/>
          <w:lang w:val="en-US"/>
        </w:rPr>
        <w:br w:type="page"/>
      </w:r>
    </w:p>
    <w:p w14:paraId="7B2612DE" w14:textId="2BCEFEAB" w:rsidR="00493AFC" w:rsidRDefault="00493AFC" w:rsidP="00493AFC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  <w:r w:rsidRPr="00106AFF">
        <w:rPr>
          <w:rFonts w:ascii="Arial" w:hAnsi="Arial" w:cs="Arial"/>
          <w:b/>
          <w:u w:val="single"/>
          <w:lang w:val="en-US"/>
        </w:rPr>
        <w:lastRenderedPageBreak/>
        <w:t xml:space="preserve">QUESTION </w:t>
      </w:r>
      <w:r>
        <w:rPr>
          <w:rFonts w:ascii="Arial" w:hAnsi="Arial" w:cs="Arial"/>
          <w:b/>
          <w:u w:val="single"/>
          <w:lang w:val="en-US"/>
        </w:rPr>
        <w:t>4</w:t>
      </w:r>
      <w:r>
        <w:rPr>
          <w:rFonts w:ascii="Arial" w:hAnsi="Arial" w:cs="Arial"/>
          <w:lang w:val="en-US"/>
        </w:rPr>
        <w:tab/>
      </w:r>
    </w:p>
    <w:p w14:paraId="7EAEC495" w14:textId="77777777" w:rsidR="00493AFC" w:rsidRDefault="00493AFC" w:rsidP="00493AFC">
      <w:pPr>
        <w:pStyle w:val="Footer"/>
        <w:tabs>
          <w:tab w:val="right" w:pos="-3119"/>
          <w:tab w:val="left" w:pos="567"/>
          <w:tab w:val="left" w:pos="1701"/>
          <w:tab w:val="right" w:pos="9356"/>
        </w:tabs>
        <w:jc w:val="both"/>
        <w:rPr>
          <w:rFonts w:ascii="Arial" w:hAnsi="Arial" w:cs="Arial"/>
          <w:lang w:val="en-US"/>
        </w:rPr>
      </w:pPr>
    </w:p>
    <w:p w14:paraId="11B884BD" w14:textId="15C4BEAC" w:rsidR="00493AFC" w:rsidRPr="002946E2" w:rsidRDefault="0003648C" w:rsidP="000A0024">
      <w:pPr>
        <w:jc w:val="both"/>
        <w:rPr>
          <w:rFonts w:ascii="Arial" w:hAnsi="Arial" w:cs="Arial"/>
          <w:lang w:val="en"/>
        </w:rPr>
      </w:pPr>
      <w:r>
        <w:rPr>
          <w:rFonts w:ascii="Arial" w:hAnsi="Arial" w:cs="Arial"/>
          <w:lang w:val="en"/>
        </w:rPr>
        <w:t>Triangular</w:t>
      </w:r>
      <w:r w:rsidR="00493AFC" w:rsidRPr="002946E2">
        <w:rPr>
          <w:rFonts w:ascii="Arial" w:hAnsi="Arial" w:cs="Arial"/>
          <w:lang w:val="en"/>
        </w:rPr>
        <w:t xml:space="preserve"> Numbers are a series of numbers that can be represented in the form of a triangular grid of points where the first row contains a single element and each subsequent row contains one more element than the previous one as shown in the figure below:</w:t>
      </w:r>
    </w:p>
    <w:p w14:paraId="6EC8FCD5" w14:textId="77777777" w:rsidR="00493AFC" w:rsidRDefault="00493AFC" w:rsidP="00493AFC">
      <w:pPr>
        <w:ind w:firstLine="200"/>
      </w:pPr>
      <w:r>
        <w:rPr>
          <w:noProof/>
          <w:lang w:val="en-US"/>
        </w:rPr>
        <w:drawing>
          <wp:inline distT="0" distB="0" distL="0" distR="0" wp14:anchorId="28DF9B84" wp14:editId="255DD66B">
            <wp:extent cx="3041650" cy="2581275"/>
            <wp:effectExtent l="0" t="0" r="635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2642"/>
                    <a:stretch/>
                  </pic:blipFill>
                  <pic:spPr bwMode="auto">
                    <a:xfrm>
                      <a:off x="0" y="0"/>
                      <a:ext cx="3041650" cy="2581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985DBB" w14:textId="254A0ECB" w:rsidR="00493AFC" w:rsidRDefault="00493AFC" w:rsidP="00493AFC">
      <w:pPr>
        <w:ind w:firstLine="200"/>
      </w:pPr>
      <w:r>
        <w:t>Figure 1: the first 6 triangular numbers</w:t>
      </w:r>
      <w:r w:rsidR="000E1725">
        <w:t xml:space="preserve"> (1, 3, 6, 10, 15, 21)</w:t>
      </w:r>
    </w:p>
    <w:p w14:paraId="0350AD92" w14:textId="77777777" w:rsidR="00493AFC" w:rsidRDefault="00493AFC" w:rsidP="00493AFC">
      <w:pPr>
        <w:ind w:firstLine="200"/>
      </w:pPr>
    </w:p>
    <w:p w14:paraId="491F7D53" w14:textId="77777777" w:rsidR="00493AFC" w:rsidRPr="002946E2" w:rsidRDefault="00493AFC" w:rsidP="000A0024">
      <w:pPr>
        <w:jc w:val="both"/>
        <w:rPr>
          <w:rFonts w:ascii="Arial" w:hAnsi="Arial" w:cs="Arial"/>
          <w:lang w:val="en"/>
        </w:rPr>
      </w:pPr>
      <w:r w:rsidRPr="002946E2">
        <w:rPr>
          <w:rFonts w:ascii="Arial" w:hAnsi="Arial" w:cs="Arial"/>
          <w:lang w:val="en"/>
        </w:rPr>
        <w:t xml:space="preserve">The </w:t>
      </w:r>
      <w:r w:rsidRPr="002946E2">
        <w:rPr>
          <w:rStyle w:val="texhtml"/>
          <w:rFonts w:ascii="Arial" w:hAnsi="Arial" w:cs="Arial"/>
          <w:i/>
          <w:iCs/>
          <w:lang w:val="en"/>
        </w:rPr>
        <w:t>n</w:t>
      </w:r>
      <w:r w:rsidRPr="002946E2">
        <w:rPr>
          <w:rFonts w:ascii="Arial" w:hAnsi="Arial" w:cs="Arial"/>
          <w:lang w:val="en"/>
        </w:rPr>
        <w:t xml:space="preserve">th triangular number is the number of dots in the triangular arrangement where </w:t>
      </w:r>
      <w:r w:rsidRPr="002946E2">
        <w:rPr>
          <w:rStyle w:val="texhtml"/>
          <w:rFonts w:ascii="Arial" w:hAnsi="Arial" w:cs="Arial"/>
          <w:i/>
          <w:iCs/>
          <w:lang w:val="en"/>
        </w:rPr>
        <w:t>n</w:t>
      </w:r>
      <w:r w:rsidRPr="002946E2">
        <w:rPr>
          <w:rFonts w:ascii="Arial" w:hAnsi="Arial" w:cs="Arial"/>
          <w:lang w:val="en"/>
        </w:rPr>
        <w:t xml:space="preserve"> is the number of dots on the base of the triangle.  The formula to calculate the nth triangular number, T</w:t>
      </w:r>
      <w:r w:rsidRPr="002946E2">
        <w:rPr>
          <w:rFonts w:ascii="Arial" w:hAnsi="Arial" w:cs="Arial"/>
          <w:vertAlign w:val="subscript"/>
          <w:lang w:val="en"/>
        </w:rPr>
        <w:t>n</w:t>
      </w:r>
      <w:r w:rsidRPr="002946E2">
        <w:rPr>
          <w:rFonts w:ascii="Arial" w:hAnsi="Arial" w:cs="Arial"/>
          <w:lang w:val="en"/>
        </w:rPr>
        <w:t xml:space="preserve"> is:</w:t>
      </w:r>
    </w:p>
    <w:p w14:paraId="5817B757" w14:textId="77777777" w:rsidR="00493AFC" w:rsidRPr="002946E2" w:rsidRDefault="00493AFC" w:rsidP="00493AFC">
      <w:pPr>
        <w:ind w:firstLine="200"/>
        <w:rPr>
          <w:rFonts w:ascii="Arial" w:hAnsi="Arial" w:cs="Arial"/>
          <w:lang w:val="en"/>
        </w:rPr>
      </w:pPr>
      <w:r w:rsidRPr="002946E2">
        <w:rPr>
          <w:rFonts w:ascii="Arial" w:hAnsi="Arial" w:cs="Arial"/>
          <w:lang w:val="en"/>
        </w:rPr>
        <w:t>T</w:t>
      </w:r>
      <w:r w:rsidRPr="002946E2">
        <w:rPr>
          <w:rFonts w:ascii="Arial" w:hAnsi="Arial" w:cs="Arial"/>
          <w:vertAlign w:val="subscript"/>
          <w:lang w:val="en"/>
        </w:rPr>
        <w:t>n</w:t>
      </w:r>
      <w:r w:rsidRPr="002946E2">
        <w:rPr>
          <w:rFonts w:ascii="Arial" w:hAnsi="Arial" w:cs="Arial"/>
          <w:lang w:val="en"/>
        </w:rPr>
        <w:t xml:space="preserve"> = ((n**2) + n)/2</w:t>
      </w:r>
    </w:p>
    <w:p w14:paraId="20E15B73" w14:textId="77777777" w:rsidR="00493AFC" w:rsidRDefault="00493AFC" w:rsidP="00493AFC">
      <w:pPr>
        <w:rPr>
          <w:rFonts w:ascii="Arial" w:hAnsi="Arial" w:cs="Arial"/>
        </w:rPr>
      </w:pPr>
    </w:p>
    <w:p w14:paraId="007E1243" w14:textId="38CE43A4" w:rsidR="00493AFC" w:rsidRPr="002946E2" w:rsidRDefault="00493AFC" w:rsidP="00493AFC">
      <w:pPr>
        <w:rPr>
          <w:rFonts w:ascii="Arial" w:hAnsi="Arial" w:cs="Arial"/>
        </w:rPr>
      </w:pPr>
      <w:r w:rsidRPr="002946E2">
        <w:rPr>
          <w:rFonts w:ascii="Arial" w:hAnsi="Arial" w:cs="Arial"/>
        </w:rPr>
        <w:t xml:space="preserve">Your task is to </w:t>
      </w:r>
      <w:r w:rsidR="00FF4FC1">
        <w:rPr>
          <w:rFonts w:ascii="Arial" w:hAnsi="Arial" w:cs="Arial"/>
        </w:rPr>
        <w:t>write a Python program that:</w:t>
      </w:r>
    </w:p>
    <w:p w14:paraId="7F8F52C0" w14:textId="77777777" w:rsidR="00493AFC" w:rsidRPr="002946E2" w:rsidRDefault="00493AFC" w:rsidP="003B6FA9">
      <w:pPr>
        <w:pStyle w:val="ListParagraph"/>
        <w:numPr>
          <w:ilvl w:val="0"/>
          <w:numId w:val="1"/>
        </w:numPr>
        <w:spacing w:after="160" w:line="259" w:lineRule="auto"/>
        <w:rPr>
          <w:rFonts w:ascii="Arial" w:hAnsi="Arial" w:cs="Arial"/>
        </w:rPr>
      </w:pPr>
      <w:r w:rsidRPr="002946E2">
        <w:rPr>
          <w:rFonts w:ascii="Arial" w:hAnsi="Arial" w:cs="Arial"/>
        </w:rPr>
        <w:t>Ask the user to enter a number between 0 and 5000.</w:t>
      </w:r>
    </w:p>
    <w:p w14:paraId="38669BB8" w14:textId="35A6504C" w:rsidR="00493AFC" w:rsidRPr="002946E2" w:rsidRDefault="00493AFC" w:rsidP="003B6FA9">
      <w:pPr>
        <w:pStyle w:val="ListParagraph"/>
        <w:numPr>
          <w:ilvl w:val="0"/>
          <w:numId w:val="1"/>
        </w:numPr>
        <w:spacing w:after="160" w:line="259" w:lineRule="auto"/>
        <w:rPr>
          <w:rFonts w:ascii="Arial" w:hAnsi="Arial" w:cs="Arial"/>
        </w:rPr>
      </w:pPr>
      <w:r w:rsidRPr="002946E2">
        <w:rPr>
          <w:rFonts w:ascii="Arial" w:hAnsi="Arial" w:cs="Arial"/>
        </w:rPr>
        <w:t>If the number entered is a t</w:t>
      </w:r>
      <w:r w:rsidR="000E1725">
        <w:rPr>
          <w:rFonts w:ascii="Arial" w:hAnsi="Arial" w:cs="Arial"/>
        </w:rPr>
        <w:t>riangular number, display the value of n</w:t>
      </w:r>
    </w:p>
    <w:p w14:paraId="5370AC8C" w14:textId="77777777" w:rsidR="00493AFC" w:rsidRPr="003C0C2D" w:rsidRDefault="00493AFC" w:rsidP="003B6FA9">
      <w:pPr>
        <w:pStyle w:val="ListParagraph"/>
        <w:numPr>
          <w:ilvl w:val="0"/>
          <w:numId w:val="1"/>
        </w:numPr>
        <w:spacing w:after="160" w:line="259" w:lineRule="auto"/>
        <w:rPr>
          <w:rFonts w:ascii="Arial" w:hAnsi="Arial" w:cs="Arial"/>
        </w:rPr>
      </w:pPr>
      <w:r w:rsidRPr="002946E2">
        <w:rPr>
          <w:rFonts w:ascii="Arial" w:hAnsi="Arial" w:cs="Arial"/>
        </w:rPr>
        <w:t xml:space="preserve">Otherwise, display the message that the number entered is not a triangular </w:t>
      </w:r>
      <w:r w:rsidRPr="003C0C2D">
        <w:rPr>
          <w:rFonts w:ascii="Arial" w:hAnsi="Arial" w:cs="Arial"/>
        </w:rPr>
        <w:t>number</w:t>
      </w:r>
    </w:p>
    <w:p w14:paraId="2498545F" w14:textId="77777777" w:rsidR="00493AFC" w:rsidRPr="003C0C2D" w:rsidRDefault="00493AFC" w:rsidP="00493AFC">
      <w:pPr>
        <w:rPr>
          <w:rFonts w:ascii="Arial" w:hAnsi="Arial" w:cs="Arial"/>
        </w:rPr>
      </w:pPr>
      <w:r w:rsidRPr="003C0C2D">
        <w:rPr>
          <w:rFonts w:ascii="Arial" w:hAnsi="Arial" w:cs="Arial"/>
        </w:rPr>
        <w:t>You are required to use loop(s) in your program.</w:t>
      </w:r>
    </w:p>
    <w:p w14:paraId="02E98E5E" w14:textId="77777777" w:rsidR="00493AFC" w:rsidRPr="003C0C2D" w:rsidRDefault="00493AFC" w:rsidP="00493AFC">
      <w:pPr>
        <w:rPr>
          <w:rFonts w:ascii="Arial" w:hAnsi="Arial" w:cs="Arial"/>
        </w:rPr>
      </w:pPr>
    </w:p>
    <w:p w14:paraId="5507550F" w14:textId="77777777" w:rsidR="00493AFC" w:rsidRPr="002946E2" w:rsidRDefault="00493AFC" w:rsidP="00493AFC">
      <w:pPr>
        <w:rPr>
          <w:rFonts w:ascii="Arial" w:hAnsi="Arial" w:cs="Arial"/>
        </w:rPr>
      </w:pPr>
      <w:r w:rsidRPr="002946E2">
        <w:rPr>
          <w:rFonts w:ascii="Arial" w:hAnsi="Arial" w:cs="Arial"/>
        </w:rPr>
        <w:t>Sample outputs:</w:t>
      </w:r>
    </w:p>
    <w:p w14:paraId="15570109" w14:textId="77777777" w:rsidR="00493AFC" w:rsidRDefault="00493AFC" w:rsidP="00493AFC">
      <w:r>
        <w:rPr>
          <w:noProof/>
          <w:lang w:val="en-US"/>
        </w:rPr>
        <w:drawing>
          <wp:inline distT="0" distB="0" distL="0" distR="0" wp14:anchorId="1BF79AF1" wp14:editId="04FFE1C0">
            <wp:extent cx="5892800" cy="3746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855" t="6730" b="13862"/>
                    <a:stretch/>
                  </pic:blipFill>
                  <pic:spPr bwMode="auto">
                    <a:xfrm>
                      <a:off x="0" y="0"/>
                      <a:ext cx="5892800" cy="374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F85EB" w14:textId="77777777" w:rsidR="00493AFC" w:rsidRDefault="00493AFC" w:rsidP="00493AFC"/>
    <w:p w14:paraId="4551656F" w14:textId="77777777" w:rsidR="00493AFC" w:rsidRDefault="00493AFC" w:rsidP="00493AFC">
      <w:r>
        <w:rPr>
          <w:noProof/>
          <w:lang w:val="en-US"/>
        </w:rPr>
        <w:drawing>
          <wp:inline distT="0" distB="0" distL="0" distR="0" wp14:anchorId="67844030" wp14:editId="579F6F8A">
            <wp:extent cx="4359275" cy="393700"/>
            <wp:effectExtent l="0" t="0" r="317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152" t="10064" b="11950"/>
                    <a:stretch/>
                  </pic:blipFill>
                  <pic:spPr bwMode="auto">
                    <a:xfrm>
                      <a:off x="0" y="0"/>
                      <a:ext cx="4359275" cy="393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D1CF60" w14:textId="56C5AE2F" w:rsidR="00493AFC" w:rsidRDefault="00493AFC" w:rsidP="00493AFC">
      <w:pPr>
        <w:rPr>
          <w:rFonts w:ascii="Arial" w:hAnsi="Arial" w:cs="Arial"/>
        </w:rPr>
      </w:pPr>
    </w:p>
    <w:p w14:paraId="75A527BE" w14:textId="77777777" w:rsidR="00BC2FEB" w:rsidRDefault="00BC2FEB" w:rsidP="00493AFC">
      <w:pPr>
        <w:rPr>
          <w:rFonts w:ascii="Arial" w:hAnsi="Arial" w:cs="Arial"/>
        </w:rPr>
      </w:pPr>
    </w:p>
    <w:p w14:paraId="050D63A8" w14:textId="77777777" w:rsidR="00493AFC" w:rsidRDefault="00493AFC" w:rsidP="00493AFC">
      <w:pPr>
        <w:ind w:firstLine="200"/>
        <w:rPr>
          <w:rFonts w:ascii="Arial" w:hAnsi="Arial" w:cs="Arial"/>
        </w:rPr>
      </w:pPr>
    </w:p>
    <w:p w14:paraId="4545E815" w14:textId="34F252A1" w:rsidR="00493AFC" w:rsidRDefault="00493AFC">
      <w:pPr>
        <w:spacing w:after="200" w:line="276" w:lineRule="auto"/>
        <w:rPr>
          <w:rFonts w:ascii="Arial" w:hAnsi="Arial" w:cs="Arial"/>
        </w:rPr>
      </w:pPr>
    </w:p>
    <w:p w14:paraId="453B58A0" w14:textId="77777777" w:rsidR="005E0AD1" w:rsidRDefault="005E0AD1" w:rsidP="00EF42C0">
      <w:pPr>
        <w:spacing w:after="200" w:line="276" w:lineRule="auto"/>
        <w:jc w:val="center"/>
        <w:rPr>
          <w:rFonts w:ascii="Arial" w:hAnsi="Arial" w:cs="Arial"/>
        </w:rPr>
      </w:pPr>
    </w:p>
    <w:p w14:paraId="646ACD6A" w14:textId="5F39BE03" w:rsidR="00233424" w:rsidRPr="001761ED" w:rsidRDefault="00ED5E69" w:rsidP="00EF42C0">
      <w:pPr>
        <w:spacing w:after="200"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** END OF PAPER ***</w:t>
      </w:r>
    </w:p>
    <w:sectPr w:rsidR="00233424" w:rsidRPr="001761ED" w:rsidSect="009F6025">
      <w:headerReference w:type="default" r:id="rId18"/>
      <w:headerReference w:type="first" r:id="rId19"/>
      <w:pgSz w:w="11906" w:h="16838"/>
      <w:pgMar w:top="1440" w:right="1440" w:bottom="72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DAAB4C" w14:textId="77777777" w:rsidR="00B540E0" w:rsidRDefault="00B540E0" w:rsidP="00020642">
      <w:r>
        <w:separator/>
      </w:r>
    </w:p>
  </w:endnote>
  <w:endnote w:type="continuationSeparator" w:id="0">
    <w:p w14:paraId="0B89C43F" w14:textId="77777777" w:rsidR="00B540E0" w:rsidRDefault="00B540E0" w:rsidP="000206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7D8075" w14:textId="77777777" w:rsidR="00B540E0" w:rsidRDefault="00B540E0" w:rsidP="00020642">
      <w:r>
        <w:separator/>
      </w:r>
    </w:p>
  </w:footnote>
  <w:footnote w:type="continuationSeparator" w:id="0">
    <w:p w14:paraId="336641EC" w14:textId="77777777" w:rsidR="00B540E0" w:rsidRDefault="00B540E0" w:rsidP="000206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37F18B" w14:textId="443C2E2F" w:rsidR="00EB75B9" w:rsidRDefault="00B239F6" w:rsidP="00020642">
    <w:pPr>
      <w:pStyle w:val="Header"/>
      <w:rPr>
        <w:rFonts w:ascii="Arial" w:hAnsi="Arial" w:cs="Arial"/>
        <w:i/>
        <w:sz w:val="20"/>
        <w:szCs w:val="20"/>
      </w:rPr>
    </w:pPr>
    <w:r>
      <w:rPr>
        <w:rFonts w:ascii="Arial" w:hAnsi="Arial" w:cs="Arial"/>
        <w:i/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53C49644" wp14:editId="5CFD8C37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3" name="MSIPCM34a444bb818eccff961d5b34" descr="{&quot;HashCode&quot;:-1818968269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2288FB6" w14:textId="4249BDDD" w:rsidR="00B239F6" w:rsidRPr="005E0AD1" w:rsidRDefault="005E0AD1" w:rsidP="005E0AD1">
                          <w:pPr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</w:pPr>
                          <w:r w:rsidRPr="005E0AD1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 xml:space="preserve">                    Official (Closed) - Non 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C49644" id="_x0000_t202" coordsize="21600,21600" o:spt="202" path="m,l,21600r21600,l21600,xe">
              <v:stroke joinstyle="miter"/>
              <v:path gradientshapeok="t" o:connecttype="rect"/>
            </v:shapetype>
            <v:shape id="MSIPCM34a444bb818eccff961d5b34" o:spid="_x0000_s1026" type="#_x0000_t202" alt="{&quot;HashCode&quot;:-1818968269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" o:allowincell="f" filled="f" stroked="f" strokeweight=".5pt">
              <v:textbox inset="20pt,0,,0">
                <w:txbxContent>
                  <w:p w14:paraId="12288FB6" w14:textId="4249BDDD" w:rsidR="00B239F6" w:rsidRPr="005E0AD1" w:rsidRDefault="005E0AD1" w:rsidP="005E0AD1">
                    <w:pPr>
                      <w:rPr>
                        <w:rFonts w:ascii="Calibri" w:hAnsi="Calibri" w:cs="Calibri"/>
                        <w:color w:val="000000"/>
                        <w:sz w:val="22"/>
                      </w:rPr>
                    </w:pPr>
                    <w:r w:rsidRPr="005E0AD1">
                      <w:rPr>
                        <w:rFonts w:ascii="Calibri" w:hAnsi="Calibri" w:cs="Calibri"/>
                        <w:color w:val="000000"/>
                        <w:sz w:val="22"/>
                      </w:rPr>
                      <w:t xml:space="preserve">                    Official (Closed) - Non 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C77EF0">
      <w:rPr>
        <w:rFonts w:ascii="Arial" w:hAnsi="Arial" w:cs="Arial"/>
        <w:i/>
        <w:sz w:val="20"/>
        <w:szCs w:val="20"/>
      </w:rPr>
      <w:t>PRG1</w:t>
    </w:r>
    <w:r w:rsidR="00EB75B9">
      <w:rPr>
        <w:rFonts w:ascii="Arial" w:hAnsi="Arial" w:cs="Arial"/>
        <w:i/>
        <w:sz w:val="20"/>
        <w:szCs w:val="20"/>
      </w:rPr>
      <w:t xml:space="preserve"> Common Test </w:t>
    </w:r>
    <w:r>
      <w:rPr>
        <w:rFonts w:ascii="Arial" w:hAnsi="Arial" w:cs="Arial"/>
        <w:i/>
        <w:sz w:val="20"/>
        <w:szCs w:val="20"/>
      </w:rPr>
      <w:t>Revision</w:t>
    </w:r>
  </w:p>
  <w:p w14:paraId="1D3A1F64" w14:textId="0D3B79CB" w:rsidR="00EB75B9" w:rsidRPr="00E862EE" w:rsidRDefault="00B239F6">
    <w:pPr>
      <w:pStyle w:val="Header"/>
      <w:rPr>
        <w:rFonts w:ascii="Arial" w:hAnsi="Arial" w:cs="Arial"/>
        <w:sz w:val="20"/>
        <w:szCs w:val="20"/>
      </w:rPr>
    </w:pPr>
    <w:r>
      <w:rPr>
        <w:rFonts w:ascii="Arial" w:hAnsi="Arial" w:cs="Arial"/>
        <w:i/>
        <w:sz w:val="20"/>
        <w:szCs w:val="20"/>
      </w:rPr>
      <w:t>Yr 202</w:t>
    </w:r>
    <w:r w:rsidR="005E0AD1">
      <w:rPr>
        <w:rFonts w:ascii="Arial" w:hAnsi="Arial" w:cs="Arial"/>
        <w:i/>
        <w:sz w:val="20"/>
        <w:szCs w:val="20"/>
      </w:rPr>
      <w:t>3/24</w:t>
    </w:r>
    <w:r w:rsidR="00EB7F35">
      <w:rPr>
        <w:rFonts w:ascii="Arial" w:hAnsi="Arial" w:cs="Arial"/>
        <w:i/>
        <w:sz w:val="20"/>
        <w:szCs w:val="20"/>
      </w:rPr>
      <w:t xml:space="preserve"> </w:t>
    </w:r>
    <w:r w:rsidR="00EB75B9" w:rsidRPr="00141494">
      <w:rPr>
        <w:rFonts w:ascii="Arial" w:hAnsi="Arial" w:cs="Arial"/>
        <w:i/>
        <w:sz w:val="20"/>
        <w:szCs w:val="20"/>
      </w:rPr>
      <w:t xml:space="preserve">Semester </w:t>
    </w:r>
    <w:r w:rsidR="00EB75B9">
      <w:rPr>
        <w:rFonts w:ascii="Arial" w:hAnsi="Arial" w:cs="Arial"/>
        <w:i/>
        <w:sz w:val="20"/>
        <w:szCs w:val="20"/>
      </w:rPr>
      <w:t>1</w:t>
    </w:r>
    <w:r w:rsidR="00EB75B9" w:rsidRPr="00141494">
      <w:rPr>
        <w:rFonts w:ascii="Arial" w:hAnsi="Arial" w:cs="Arial"/>
        <w:sz w:val="20"/>
        <w:szCs w:val="20"/>
      </w:rPr>
      <w:tab/>
    </w:r>
    <w:r w:rsidR="00EB75B9" w:rsidRPr="00141494">
      <w:rPr>
        <w:rFonts w:ascii="Arial" w:hAnsi="Arial" w:cs="Arial"/>
        <w:sz w:val="20"/>
        <w:szCs w:val="20"/>
      </w:rPr>
      <w:tab/>
      <w:t xml:space="preserve">Page </w: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begin"/>
    </w:r>
    <w:r w:rsidR="00EB75B9" w:rsidRPr="00141494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separate"/>
    </w:r>
    <w:r>
      <w:rPr>
        <w:rStyle w:val="PageNumber"/>
        <w:rFonts w:ascii="Arial" w:hAnsi="Arial" w:cs="Arial"/>
        <w:noProof/>
        <w:sz w:val="20"/>
        <w:szCs w:val="20"/>
      </w:rPr>
      <w:t>9</w: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end"/>
    </w:r>
    <w:r w:rsidR="00EB75B9" w:rsidRPr="00141494">
      <w:rPr>
        <w:rStyle w:val="PageNumber"/>
        <w:rFonts w:ascii="Arial" w:hAnsi="Arial" w:cs="Arial"/>
        <w:sz w:val="20"/>
        <w:szCs w:val="20"/>
      </w:rPr>
      <w:t xml:space="preserve"> of </w: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begin"/>
    </w:r>
    <w:r w:rsidR="00EB75B9" w:rsidRPr="00141494">
      <w:rPr>
        <w:rStyle w:val="PageNumber"/>
        <w:rFonts w:ascii="Arial" w:hAnsi="Arial" w:cs="Arial"/>
        <w:sz w:val="20"/>
        <w:szCs w:val="20"/>
      </w:rPr>
      <w:instrText xml:space="preserve"> NUMPAGES </w:instrTex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separate"/>
    </w:r>
    <w:r>
      <w:rPr>
        <w:rStyle w:val="PageNumber"/>
        <w:rFonts w:ascii="Arial" w:hAnsi="Arial" w:cs="Arial"/>
        <w:noProof/>
        <w:sz w:val="20"/>
        <w:szCs w:val="20"/>
      </w:rPr>
      <w:t>10</w:t>
    </w:r>
    <w:r w:rsidR="00EB75B9" w:rsidRPr="00141494">
      <w:rPr>
        <w:rStyle w:val="PageNumber"/>
        <w:rFonts w:ascii="Arial" w:hAnsi="Arial" w:cs="Arial"/>
        <w:sz w:val="20"/>
        <w:szCs w:val="20"/>
      </w:rPr>
      <w:fldChar w:fldCharType="end"/>
    </w:r>
  </w:p>
  <w:p w14:paraId="59D2F427" w14:textId="77777777" w:rsidR="00EB75B9" w:rsidRDefault="00EB75B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CB8A7" w14:textId="106A49C1" w:rsidR="00EB75B9" w:rsidRDefault="00B239F6" w:rsidP="00801651">
    <w:pPr>
      <w:pStyle w:val="Header"/>
      <w:tabs>
        <w:tab w:val="clear" w:pos="4513"/>
        <w:tab w:val="clear" w:pos="9026"/>
        <w:tab w:val="left" w:pos="1618"/>
      </w:tabs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589C2018" wp14:editId="7D4ECBE6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9" name="MSIPCM718a4b9380ccae3ba046497e" descr="{&quot;HashCode&quot;:-1818968269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91D524D" w14:textId="0992B264" w:rsidR="00B239F6" w:rsidRPr="005E0AD1" w:rsidRDefault="005E0AD1" w:rsidP="005E0AD1">
                          <w:pPr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</w:pPr>
                          <w:r w:rsidRPr="005E0AD1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 xml:space="preserve">                    Official (Closed) - Non 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C2018" id="_x0000_t202" coordsize="21600,21600" o:spt="202" path="m,l,21600r21600,l21600,xe">
              <v:stroke joinstyle="miter"/>
              <v:path gradientshapeok="t" o:connecttype="rect"/>
            </v:shapetype>
            <v:shape id="MSIPCM718a4b9380ccae3ba046497e" o:spid="_x0000_s1027" type="#_x0000_t202" alt="{&quot;HashCode&quot;:-1818968269,&quot;Height&quot;:841.0,&quot;Width&quot;:595.0,&quot;Placement&quot;:&quot;Header&quot;,&quot;Index&quot;:&quot;FirstPage&quot;,&quot;Section&quot;:1,&quot;Top&quot;:0.0,&quot;Left&quot;:0.0}" style="position:absolute;margin-left:0;margin-top:15pt;width:595.3pt;height:21.5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" o:allowincell="f" filled="f" stroked="f" strokeweight=".5pt">
              <v:textbox inset="20pt,0,,0">
                <w:txbxContent>
                  <w:p w14:paraId="191D524D" w14:textId="0992B264" w:rsidR="00B239F6" w:rsidRPr="005E0AD1" w:rsidRDefault="005E0AD1" w:rsidP="005E0AD1">
                    <w:pPr>
                      <w:rPr>
                        <w:rFonts w:ascii="Calibri" w:hAnsi="Calibri" w:cs="Calibri"/>
                        <w:color w:val="000000"/>
                        <w:sz w:val="22"/>
                      </w:rPr>
                    </w:pPr>
                    <w:r w:rsidRPr="005E0AD1">
                      <w:rPr>
                        <w:rFonts w:ascii="Calibri" w:hAnsi="Calibri" w:cs="Calibri"/>
                        <w:color w:val="000000"/>
                        <w:sz w:val="22"/>
                      </w:rPr>
                      <w:t xml:space="preserve">                    Official (Closed) - Non 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B75B9">
      <w:tab/>
    </w:r>
  </w:p>
  <w:p w14:paraId="371793E5" w14:textId="77777777" w:rsidR="00EB75B9" w:rsidRDefault="00EB75B9" w:rsidP="00BB1D6F">
    <w:pPr>
      <w:pStyle w:val="Header"/>
    </w:pPr>
  </w:p>
  <w:p w14:paraId="1E918D63" w14:textId="77777777" w:rsidR="00EB75B9" w:rsidRDefault="00EB75B9">
    <w:pPr>
      <w:pStyle w:val="Header"/>
    </w:pPr>
  </w:p>
  <w:p w14:paraId="50E9D698" w14:textId="77777777" w:rsidR="00EB75B9" w:rsidRDefault="00EB75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FA54C8"/>
    <w:multiLevelType w:val="hybridMultilevel"/>
    <w:tmpl w:val="D9A2B9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896664"/>
    <w:multiLevelType w:val="hybridMultilevel"/>
    <w:tmpl w:val="CB18024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10B5B12"/>
    <w:multiLevelType w:val="hybridMultilevel"/>
    <w:tmpl w:val="A4DADD38"/>
    <w:lvl w:ilvl="0" w:tplc="4A14778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353D52"/>
    <w:multiLevelType w:val="hybridMultilevel"/>
    <w:tmpl w:val="86DE741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DF657D"/>
    <w:multiLevelType w:val="hybridMultilevel"/>
    <w:tmpl w:val="3B326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43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zY0Mbc0MLMwNTdQ0lEKTi0uzszPAykwrwUAaLZOOywAAAA="/>
  </w:docVars>
  <w:rsids>
    <w:rsidRoot w:val="00020642"/>
    <w:rsid w:val="000012DC"/>
    <w:rsid w:val="00004C3B"/>
    <w:rsid w:val="00005445"/>
    <w:rsid w:val="00011508"/>
    <w:rsid w:val="00012A4F"/>
    <w:rsid w:val="0001505C"/>
    <w:rsid w:val="00020642"/>
    <w:rsid w:val="00021FF9"/>
    <w:rsid w:val="000227A2"/>
    <w:rsid w:val="00025711"/>
    <w:rsid w:val="000258B6"/>
    <w:rsid w:val="00026ACF"/>
    <w:rsid w:val="00030576"/>
    <w:rsid w:val="000305A5"/>
    <w:rsid w:val="00034515"/>
    <w:rsid w:val="0003648C"/>
    <w:rsid w:val="00042E38"/>
    <w:rsid w:val="00052EA9"/>
    <w:rsid w:val="00054456"/>
    <w:rsid w:val="00055E46"/>
    <w:rsid w:val="000618D5"/>
    <w:rsid w:val="00067C9E"/>
    <w:rsid w:val="000707D1"/>
    <w:rsid w:val="00071D4F"/>
    <w:rsid w:val="000733B0"/>
    <w:rsid w:val="00080341"/>
    <w:rsid w:val="00081A6B"/>
    <w:rsid w:val="00086C67"/>
    <w:rsid w:val="00090CD6"/>
    <w:rsid w:val="00090FC2"/>
    <w:rsid w:val="000A0024"/>
    <w:rsid w:val="000A0ECD"/>
    <w:rsid w:val="000A1CB8"/>
    <w:rsid w:val="000A2959"/>
    <w:rsid w:val="000A2E59"/>
    <w:rsid w:val="000A3920"/>
    <w:rsid w:val="000A46A4"/>
    <w:rsid w:val="000B03EF"/>
    <w:rsid w:val="000B3614"/>
    <w:rsid w:val="000B4476"/>
    <w:rsid w:val="000B59CE"/>
    <w:rsid w:val="000B70E8"/>
    <w:rsid w:val="000C3D82"/>
    <w:rsid w:val="000C575A"/>
    <w:rsid w:val="000D0565"/>
    <w:rsid w:val="000D0980"/>
    <w:rsid w:val="000D2B2A"/>
    <w:rsid w:val="000E1089"/>
    <w:rsid w:val="000E1725"/>
    <w:rsid w:val="000E1C86"/>
    <w:rsid w:val="000E38B6"/>
    <w:rsid w:val="000E68B3"/>
    <w:rsid w:val="000F14D3"/>
    <w:rsid w:val="00100A15"/>
    <w:rsid w:val="00105ED9"/>
    <w:rsid w:val="00105EFF"/>
    <w:rsid w:val="00107161"/>
    <w:rsid w:val="00107FB4"/>
    <w:rsid w:val="00113AC4"/>
    <w:rsid w:val="00127319"/>
    <w:rsid w:val="0013038D"/>
    <w:rsid w:val="00131BE0"/>
    <w:rsid w:val="00133F12"/>
    <w:rsid w:val="001341C3"/>
    <w:rsid w:val="00141336"/>
    <w:rsid w:val="001426D0"/>
    <w:rsid w:val="00142F42"/>
    <w:rsid w:val="001468AB"/>
    <w:rsid w:val="001507FD"/>
    <w:rsid w:val="00156E85"/>
    <w:rsid w:val="00161DB2"/>
    <w:rsid w:val="00163063"/>
    <w:rsid w:val="00170975"/>
    <w:rsid w:val="00171310"/>
    <w:rsid w:val="0017155B"/>
    <w:rsid w:val="00173420"/>
    <w:rsid w:val="00174FBC"/>
    <w:rsid w:val="0017530D"/>
    <w:rsid w:val="00176079"/>
    <w:rsid w:val="001761ED"/>
    <w:rsid w:val="00176ABD"/>
    <w:rsid w:val="001776E2"/>
    <w:rsid w:val="001823AF"/>
    <w:rsid w:val="00190E38"/>
    <w:rsid w:val="001916BC"/>
    <w:rsid w:val="001932CE"/>
    <w:rsid w:val="00195C61"/>
    <w:rsid w:val="001964BF"/>
    <w:rsid w:val="001A0C31"/>
    <w:rsid w:val="001A1FB0"/>
    <w:rsid w:val="001A5C7A"/>
    <w:rsid w:val="001A73F6"/>
    <w:rsid w:val="001C1621"/>
    <w:rsid w:val="001C3744"/>
    <w:rsid w:val="001C74D9"/>
    <w:rsid w:val="001D5D2E"/>
    <w:rsid w:val="001D682A"/>
    <w:rsid w:val="001D6EA3"/>
    <w:rsid w:val="001F03C2"/>
    <w:rsid w:val="001F236C"/>
    <w:rsid w:val="001F3EC5"/>
    <w:rsid w:val="001F7A09"/>
    <w:rsid w:val="00211A54"/>
    <w:rsid w:val="00221B59"/>
    <w:rsid w:val="002228AA"/>
    <w:rsid w:val="0022632C"/>
    <w:rsid w:val="00230D6E"/>
    <w:rsid w:val="0023308E"/>
    <w:rsid w:val="00233424"/>
    <w:rsid w:val="00235C52"/>
    <w:rsid w:val="00240DDF"/>
    <w:rsid w:val="00261426"/>
    <w:rsid w:val="00261D08"/>
    <w:rsid w:val="00263622"/>
    <w:rsid w:val="00272F46"/>
    <w:rsid w:val="002734AD"/>
    <w:rsid w:val="0027798C"/>
    <w:rsid w:val="00282C32"/>
    <w:rsid w:val="00285EFF"/>
    <w:rsid w:val="00287397"/>
    <w:rsid w:val="00287442"/>
    <w:rsid w:val="0029141F"/>
    <w:rsid w:val="002946E2"/>
    <w:rsid w:val="00294EED"/>
    <w:rsid w:val="00296771"/>
    <w:rsid w:val="002A72F8"/>
    <w:rsid w:val="002A7D28"/>
    <w:rsid w:val="002B0879"/>
    <w:rsid w:val="002B2DA8"/>
    <w:rsid w:val="002B36DE"/>
    <w:rsid w:val="002B4C42"/>
    <w:rsid w:val="002C214B"/>
    <w:rsid w:val="002C3347"/>
    <w:rsid w:val="002C54A1"/>
    <w:rsid w:val="002C7DE1"/>
    <w:rsid w:val="002D1C9E"/>
    <w:rsid w:val="002D4126"/>
    <w:rsid w:val="002D52FA"/>
    <w:rsid w:val="002E249E"/>
    <w:rsid w:val="002E2D7B"/>
    <w:rsid w:val="002E78C4"/>
    <w:rsid w:val="002F7134"/>
    <w:rsid w:val="002F735F"/>
    <w:rsid w:val="003001B7"/>
    <w:rsid w:val="00310B16"/>
    <w:rsid w:val="00314485"/>
    <w:rsid w:val="00317867"/>
    <w:rsid w:val="00323722"/>
    <w:rsid w:val="0032535F"/>
    <w:rsid w:val="0034047A"/>
    <w:rsid w:val="003444A0"/>
    <w:rsid w:val="00346E7D"/>
    <w:rsid w:val="003513B5"/>
    <w:rsid w:val="0035501C"/>
    <w:rsid w:val="00355A04"/>
    <w:rsid w:val="00363F1C"/>
    <w:rsid w:val="00372E28"/>
    <w:rsid w:val="00373D70"/>
    <w:rsid w:val="00386177"/>
    <w:rsid w:val="0038657A"/>
    <w:rsid w:val="00386E25"/>
    <w:rsid w:val="0039049A"/>
    <w:rsid w:val="00391000"/>
    <w:rsid w:val="003A78C8"/>
    <w:rsid w:val="003B0AE4"/>
    <w:rsid w:val="003B0E52"/>
    <w:rsid w:val="003B2149"/>
    <w:rsid w:val="003B28FA"/>
    <w:rsid w:val="003B67AE"/>
    <w:rsid w:val="003B6FA9"/>
    <w:rsid w:val="003C0C2D"/>
    <w:rsid w:val="003C396D"/>
    <w:rsid w:val="003C3FD7"/>
    <w:rsid w:val="003C4B03"/>
    <w:rsid w:val="003C748A"/>
    <w:rsid w:val="003D3DA8"/>
    <w:rsid w:val="003E0B3F"/>
    <w:rsid w:val="003E62D4"/>
    <w:rsid w:val="003F5DE9"/>
    <w:rsid w:val="003F7026"/>
    <w:rsid w:val="0040157A"/>
    <w:rsid w:val="00405ED9"/>
    <w:rsid w:val="00406508"/>
    <w:rsid w:val="0041032A"/>
    <w:rsid w:val="00412497"/>
    <w:rsid w:val="0041505D"/>
    <w:rsid w:val="00416911"/>
    <w:rsid w:val="00422699"/>
    <w:rsid w:val="004232FC"/>
    <w:rsid w:val="00430007"/>
    <w:rsid w:val="0043531F"/>
    <w:rsid w:val="00436131"/>
    <w:rsid w:val="00436D9F"/>
    <w:rsid w:val="00440C75"/>
    <w:rsid w:val="00440EBE"/>
    <w:rsid w:val="00445C7E"/>
    <w:rsid w:val="004511D5"/>
    <w:rsid w:val="004603C9"/>
    <w:rsid w:val="004634C9"/>
    <w:rsid w:val="00464495"/>
    <w:rsid w:val="0046509D"/>
    <w:rsid w:val="00467278"/>
    <w:rsid w:val="00470872"/>
    <w:rsid w:val="00472EA3"/>
    <w:rsid w:val="0047379B"/>
    <w:rsid w:val="00474E31"/>
    <w:rsid w:val="00477B84"/>
    <w:rsid w:val="004814C7"/>
    <w:rsid w:val="00492674"/>
    <w:rsid w:val="00493AFC"/>
    <w:rsid w:val="004A2680"/>
    <w:rsid w:val="004C5E96"/>
    <w:rsid w:val="004E7FF7"/>
    <w:rsid w:val="004F483A"/>
    <w:rsid w:val="005008DC"/>
    <w:rsid w:val="0050489F"/>
    <w:rsid w:val="00505E79"/>
    <w:rsid w:val="005067B5"/>
    <w:rsid w:val="00506D7B"/>
    <w:rsid w:val="00507A09"/>
    <w:rsid w:val="00514A03"/>
    <w:rsid w:val="00517C8D"/>
    <w:rsid w:val="00517FB8"/>
    <w:rsid w:val="00524E9C"/>
    <w:rsid w:val="00525124"/>
    <w:rsid w:val="005254DD"/>
    <w:rsid w:val="00525AC6"/>
    <w:rsid w:val="005373B0"/>
    <w:rsid w:val="0053770A"/>
    <w:rsid w:val="00547758"/>
    <w:rsid w:val="005477FC"/>
    <w:rsid w:val="00553A0C"/>
    <w:rsid w:val="00554984"/>
    <w:rsid w:val="00562816"/>
    <w:rsid w:val="0056438C"/>
    <w:rsid w:val="00570C1A"/>
    <w:rsid w:val="0057197A"/>
    <w:rsid w:val="005740D0"/>
    <w:rsid w:val="0057667A"/>
    <w:rsid w:val="005843A9"/>
    <w:rsid w:val="0058762B"/>
    <w:rsid w:val="00590923"/>
    <w:rsid w:val="00592259"/>
    <w:rsid w:val="005A29B2"/>
    <w:rsid w:val="005A3588"/>
    <w:rsid w:val="005A7D95"/>
    <w:rsid w:val="005B1B28"/>
    <w:rsid w:val="005B1D75"/>
    <w:rsid w:val="005B21C5"/>
    <w:rsid w:val="005B24B8"/>
    <w:rsid w:val="005C2862"/>
    <w:rsid w:val="005D0D86"/>
    <w:rsid w:val="005D20D3"/>
    <w:rsid w:val="005D4CE6"/>
    <w:rsid w:val="005D67CB"/>
    <w:rsid w:val="005E0AD1"/>
    <w:rsid w:val="005E2F47"/>
    <w:rsid w:val="005E3514"/>
    <w:rsid w:val="005F01BA"/>
    <w:rsid w:val="005F32B9"/>
    <w:rsid w:val="005F373B"/>
    <w:rsid w:val="005F61DC"/>
    <w:rsid w:val="00616B94"/>
    <w:rsid w:val="00617091"/>
    <w:rsid w:val="006171AD"/>
    <w:rsid w:val="00620E40"/>
    <w:rsid w:val="00623D02"/>
    <w:rsid w:val="0063458E"/>
    <w:rsid w:val="0064556D"/>
    <w:rsid w:val="00653D44"/>
    <w:rsid w:val="00655AAE"/>
    <w:rsid w:val="006653B3"/>
    <w:rsid w:val="00665C65"/>
    <w:rsid w:val="006664DA"/>
    <w:rsid w:val="00672F40"/>
    <w:rsid w:val="00673B91"/>
    <w:rsid w:val="0067610F"/>
    <w:rsid w:val="006764BC"/>
    <w:rsid w:val="006843B6"/>
    <w:rsid w:val="006870DA"/>
    <w:rsid w:val="00694C74"/>
    <w:rsid w:val="006965AF"/>
    <w:rsid w:val="00697116"/>
    <w:rsid w:val="006A119B"/>
    <w:rsid w:val="006A16C8"/>
    <w:rsid w:val="006A367A"/>
    <w:rsid w:val="006B0F94"/>
    <w:rsid w:val="006B2421"/>
    <w:rsid w:val="006B48AC"/>
    <w:rsid w:val="006B4A6C"/>
    <w:rsid w:val="006C24F4"/>
    <w:rsid w:val="006D0908"/>
    <w:rsid w:val="006D0D4D"/>
    <w:rsid w:val="006E2CB9"/>
    <w:rsid w:val="006E391A"/>
    <w:rsid w:val="006E4EBD"/>
    <w:rsid w:val="006F1054"/>
    <w:rsid w:val="006F241D"/>
    <w:rsid w:val="007024C7"/>
    <w:rsid w:val="00705AC4"/>
    <w:rsid w:val="00711201"/>
    <w:rsid w:val="0071167C"/>
    <w:rsid w:val="00722235"/>
    <w:rsid w:val="007232AB"/>
    <w:rsid w:val="007239AD"/>
    <w:rsid w:val="007326E8"/>
    <w:rsid w:val="007354D3"/>
    <w:rsid w:val="00741FC7"/>
    <w:rsid w:val="007429D9"/>
    <w:rsid w:val="00742EF5"/>
    <w:rsid w:val="00746F07"/>
    <w:rsid w:val="0075024B"/>
    <w:rsid w:val="00750509"/>
    <w:rsid w:val="007532C3"/>
    <w:rsid w:val="00755893"/>
    <w:rsid w:val="00760ECF"/>
    <w:rsid w:val="007669AB"/>
    <w:rsid w:val="00770900"/>
    <w:rsid w:val="007717E7"/>
    <w:rsid w:val="00772161"/>
    <w:rsid w:val="007727AA"/>
    <w:rsid w:val="00773EBC"/>
    <w:rsid w:val="00774269"/>
    <w:rsid w:val="0077759A"/>
    <w:rsid w:val="0078081F"/>
    <w:rsid w:val="00782572"/>
    <w:rsid w:val="007833C4"/>
    <w:rsid w:val="00785D18"/>
    <w:rsid w:val="00786E4D"/>
    <w:rsid w:val="007958FE"/>
    <w:rsid w:val="007A311A"/>
    <w:rsid w:val="007A366B"/>
    <w:rsid w:val="007A4CDB"/>
    <w:rsid w:val="007A52D6"/>
    <w:rsid w:val="007A6B01"/>
    <w:rsid w:val="007B00CE"/>
    <w:rsid w:val="007B02EB"/>
    <w:rsid w:val="007B4DC6"/>
    <w:rsid w:val="007C5BB0"/>
    <w:rsid w:val="007D10C2"/>
    <w:rsid w:val="007D76BD"/>
    <w:rsid w:val="007E499D"/>
    <w:rsid w:val="007F097E"/>
    <w:rsid w:val="0080122D"/>
    <w:rsid w:val="00801651"/>
    <w:rsid w:val="00802D86"/>
    <w:rsid w:val="00804D60"/>
    <w:rsid w:val="00807DE4"/>
    <w:rsid w:val="008136C0"/>
    <w:rsid w:val="0081425A"/>
    <w:rsid w:val="0082581F"/>
    <w:rsid w:val="00826206"/>
    <w:rsid w:val="00830733"/>
    <w:rsid w:val="00831427"/>
    <w:rsid w:val="008324F4"/>
    <w:rsid w:val="00834345"/>
    <w:rsid w:val="00837659"/>
    <w:rsid w:val="0084215C"/>
    <w:rsid w:val="00846F9F"/>
    <w:rsid w:val="00850542"/>
    <w:rsid w:val="0085074B"/>
    <w:rsid w:val="00851E22"/>
    <w:rsid w:val="00854083"/>
    <w:rsid w:val="0086049C"/>
    <w:rsid w:val="00861A61"/>
    <w:rsid w:val="008632DB"/>
    <w:rsid w:val="00867004"/>
    <w:rsid w:val="00870196"/>
    <w:rsid w:val="00871229"/>
    <w:rsid w:val="00871253"/>
    <w:rsid w:val="00871D04"/>
    <w:rsid w:val="0087459C"/>
    <w:rsid w:val="00883FDC"/>
    <w:rsid w:val="00894669"/>
    <w:rsid w:val="008976FB"/>
    <w:rsid w:val="008A0457"/>
    <w:rsid w:val="008A6545"/>
    <w:rsid w:val="008B4663"/>
    <w:rsid w:val="008C0D46"/>
    <w:rsid w:val="008C46B5"/>
    <w:rsid w:val="008C74B8"/>
    <w:rsid w:val="008D2968"/>
    <w:rsid w:val="008E1FA2"/>
    <w:rsid w:val="008E57B5"/>
    <w:rsid w:val="008F0399"/>
    <w:rsid w:val="008F0CA9"/>
    <w:rsid w:val="008F3434"/>
    <w:rsid w:val="008F3A4E"/>
    <w:rsid w:val="009108A4"/>
    <w:rsid w:val="00912128"/>
    <w:rsid w:val="009137E1"/>
    <w:rsid w:val="00914072"/>
    <w:rsid w:val="00915BE4"/>
    <w:rsid w:val="00920074"/>
    <w:rsid w:val="00920571"/>
    <w:rsid w:val="00921089"/>
    <w:rsid w:val="009221FB"/>
    <w:rsid w:val="0093092A"/>
    <w:rsid w:val="00931718"/>
    <w:rsid w:val="00932487"/>
    <w:rsid w:val="009368A4"/>
    <w:rsid w:val="0093708C"/>
    <w:rsid w:val="00937BC0"/>
    <w:rsid w:val="00943838"/>
    <w:rsid w:val="0095040B"/>
    <w:rsid w:val="009528D2"/>
    <w:rsid w:val="00952C08"/>
    <w:rsid w:val="00952FC6"/>
    <w:rsid w:val="00954128"/>
    <w:rsid w:val="00956B8A"/>
    <w:rsid w:val="00957231"/>
    <w:rsid w:val="00957B0F"/>
    <w:rsid w:val="009614B9"/>
    <w:rsid w:val="0096233D"/>
    <w:rsid w:val="0096288E"/>
    <w:rsid w:val="0096573B"/>
    <w:rsid w:val="00966FAA"/>
    <w:rsid w:val="0097104D"/>
    <w:rsid w:val="00973EC9"/>
    <w:rsid w:val="009745B4"/>
    <w:rsid w:val="00975FF6"/>
    <w:rsid w:val="00976F06"/>
    <w:rsid w:val="00980F1E"/>
    <w:rsid w:val="00987841"/>
    <w:rsid w:val="00996E9F"/>
    <w:rsid w:val="00997450"/>
    <w:rsid w:val="009A060A"/>
    <w:rsid w:val="009A1EC8"/>
    <w:rsid w:val="009A4604"/>
    <w:rsid w:val="009B1438"/>
    <w:rsid w:val="009C27C0"/>
    <w:rsid w:val="009C384B"/>
    <w:rsid w:val="009D16CD"/>
    <w:rsid w:val="009D310A"/>
    <w:rsid w:val="009D4246"/>
    <w:rsid w:val="009D68C2"/>
    <w:rsid w:val="009D7E9D"/>
    <w:rsid w:val="009E47F2"/>
    <w:rsid w:val="009E57D6"/>
    <w:rsid w:val="009E62B5"/>
    <w:rsid w:val="009E7BC5"/>
    <w:rsid w:val="009F2B54"/>
    <w:rsid w:val="009F2E98"/>
    <w:rsid w:val="009F415F"/>
    <w:rsid w:val="009F6025"/>
    <w:rsid w:val="00A00978"/>
    <w:rsid w:val="00A04C29"/>
    <w:rsid w:val="00A06E49"/>
    <w:rsid w:val="00A076FE"/>
    <w:rsid w:val="00A07929"/>
    <w:rsid w:val="00A10CD1"/>
    <w:rsid w:val="00A12ADE"/>
    <w:rsid w:val="00A233E4"/>
    <w:rsid w:val="00A233EE"/>
    <w:rsid w:val="00A25D17"/>
    <w:rsid w:val="00A442C0"/>
    <w:rsid w:val="00A54D09"/>
    <w:rsid w:val="00A5659D"/>
    <w:rsid w:val="00A57A69"/>
    <w:rsid w:val="00A6372A"/>
    <w:rsid w:val="00A70017"/>
    <w:rsid w:val="00A71B9E"/>
    <w:rsid w:val="00A724A9"/>
    <w:rsid w:val="00A7263E"/>
    <w:rsid w:val="00A74671"/>
    <w:rsid w:val="00A82EEB"/>
    <w:rsid w:val="00A87EC0"/>
    <w:rsid w:val="00A96229"/>
    <w:rsid w:val="00AA1673"/>
    <w:rsid w:val="00AA272F"/>
    <w:rsid w:val="00AB520C"/>
    <w:rsid w:val="00AD1333"/>
    <w:rsid w:val="00AD236D"/>
    <w:rsid w:val="00AD75BF"/>
    <w:rsid w:val="00AE0386"/>
    <w:rsid w:val="00AE09E3"/>
    <w:rsid w:val="00AF348C"/>
    <w:rsid w:val="00AF6EE5"/>
    <w:rsid w:val="00AF7413"/>
    <w:rsid w:val="00B03F57"/>
    <w:rsid w:val="00B1019E"/>
    <w:rsid w:val="00B12A27"/>
    <w:rsid w:val="00B12F9E"/>
    <w:rsid w:val="00B17138"/>
    <w:rsid w:val="00B239F6"/>
    <w:rsid w:val="00B2770D"/>
    <w:rsid w:val="00B306F1"/>
    <w:rsid w:val="00B30FA5"/>
    <w:rsid w:val="00B313C3"/>
    <w:rsid w:val="00B364A7"/>
    <w:rsid w:val="00B40BD1"/>
    <w:rsid w:val="00B44B45"/>
    <w:rsid w:val="00B47FD4"/>
    <w:rsid w:val="00B50196"/>
    <w:rsid w:val="00B5063A"/>
    <w:rsid w:val="00B53859"/>
    <w:rsid w:val="00B540E0"/>
    <w:rsid w:val="00B55471"/>
    <w:rsid w:val="00B55A28"/>
    <w:rsid w:val="00B62D30"/>
    <w:rsid w:val="00B639B4"/>
    <w:rsid w:val="00B647CD"/>
    <w:rsid w:val="00B64F8B"/>
    <w:rsid w:val="00B64FB9"/>
    <w:rsid w:val="00B65470"/>
    <w:rsid w:val="00B66D35"/>
    <w:rsid w:val="00B70875"/>
    <w:rsid w:val="00B719DF"/>
    <w:rsid w:val="00B8084E"/>
    <w:rsid w:val="00B84841"/>
    <w:rsid w:val="00B85C35"/>
    <w:rsid w:val="00B87B99"/>
    <w:rsid w:val="00B87EF4"/>
    <w:rsid w:val="00BA0388"/>
    <w:rsid w:val="00BA0789"/>
    <w:rsid w:val="00BA4EAD"/>
    <w:rsid w:val="00BB1D6F"/>
    <w:rsid w:val="00BB4DAC"/>
    <w:rsid w:val="00BB56D5"/>
    <w:rsid w:val="00BC2FEB"/>
    <w:rsid w:val="00BC436D"/>
    <w:rsid w:val="00BC4838"/>
    <w:rsid w:val="00BC5216"/>
    <w:rsid w:val="00BC666E"/>
    <w:rsid w:val="00BC6CBC"/>
    <w:rsid w:val="00BD5FA6"/>
    <w:rsid w:val="00BE1A18"/>
    <w:rsid w:val="00BE1D34"/>
    <w:rsid w:val="00BE4086"/>
    <w:rsid w:val="00BE4154"/>
    <w:rsid w:val="00BE670F"/>
    <w:rsid w:val="00BF10C8"/>
    <w:rsid w:val="00BF4EA9"/>
    <w:rsid w:val="00BF7562"/>
    <w:rsid w:val="00C03998"/>
    <w:rsid w:val="00C045F1"/>
    <w:rsid w:val="00C0549B"/>
    <w:rsid w:val="00C10AC3"/>
    <w:rsid w:val="00C35D7A"/>
    <w:rsid w:val="00C3608B"/>
    <w:rsid w:val="00C37DBC"/>
    <w:rsid w:val="00C41D90"/>
    <w:rsid w:val="00C63172"/>
    <w:rsid w:val="00C71862"/>
    <w:rsid w:val="00C73A7C"/>
    <w:rsid w:val="00C7641F"/>
    <w:rsid w:val="00C77EF0"/>
    <w:rsid w:val="00C8185D"/>
    <w:rsid w:val="00C81FB8"/>
    <w:rsid w:val="00C8214E"/>
    <w:rsid w:val="00C82373"/>
    <w:rsid w:val="00C8285E"/>
    <w:rsid w:val="00C851E5"/>
    <w:rsid w:val="00C85664"/>
    <w:rsid w:val="00C87B1F"/>
    <w:rsid w:val="00C940F1"/>
    <w:rsid w:val="00CA5869"/>
    <w:rsid w:val="00CA591D"/>
    <w:rsid w:val="00CB159B"/>
    <w:rsid w:val="00CB15E3"/>
    <w:rsid w:val="00CB7473"/>
    <w:rsid w:val="00CC577B"/>
    <w:rsid w:val="00CD280E"/>
    <w:rsid w:val="00CD5438"/>
    <w:rsid w:val="00CD7BED"/>
    <w:rsid w:val="00CE14F3"/>
    <w:rsid w:val="00CE2E95"/>
    <w:rsid w:val="00CE7509"/>
    <w:rsid w:val="00CF6FE8"/>
    <w:rsid w:val="00D0124B"/>
    <w:rsid w:val="00D0508C"/>
    <w:rsid w:val="00D07BF7"/>
    <w:rsid w:val="00D169FC"/>
    <w:rsid w:val="00D20E18"/>
    <w:rsid w:val="00D23392"/>
    <w:rsid w:val="00D2700F"/>
    <w:rsid w:val="00D27D28"/>
    <w:rsid w:val="00D31B50"/>
    <w:rsid w:val="00D355EF"/>
    <w:rsid w:val="00D360DB"/>
    <w:rsid w:val="00D4032E"/>
    <w:rsid w:val="00D41A9E"/>
    <w:rsid w:val="00D43902"/>
    <w:rsid w:val="00D44206"/>
    <w:rsid w:val="00D50292"/>
    <w:rsid w:val="00D5201A"/>
    <w:rsid w:val="00D55A70"/>
    <w:rsid w:val="00D57B2D"/>
    <w:rsid w:val="00D60CF8"/>
    <w:rsid w:val="00D62E9F"/>
    <w:rsid w:val="00D7024A"/>
    <w:rsid w:val="00D7694A"/>
    <w:rsid w:val="00D76FD0"/>
    <w:rsid w:val="00D845F2"/>
    <w:rsid w:val="00D870EE"/>
    <w:rsid w:val="00D873A1"/>
    <w:rsid w:val="00D87D4A"/>
    <w:rsid w:val="00D94218"/>
    <w:rsid w:val="00D9456D"/>
    <w:rsid w:val="00D963FD"/>
    <w:rsid w:val="00D966C0"/>
    <w:rsid w:val="00DA4C66"/>
    <w:rsid w:val="00DA5455"/>
    <w:rsid w:val="00DA6227"/>
    <w:rsid w:val="00DA71CB"/>
    <w:rsid w:val="00DB440A"/>
    <w:rsid w:val="00DB7109"/>
    <w:rsid w:val="00DC1A60"/>
    <w:rsid w:val="00DC2551"/>
    <w:rsid w:val="00DC4946"/>
    <w:rsid w:val="00DC4A8C"/>
    <w:rsid w:val="00DD39DF"/>
    <w:rsid w:val="00DD4996"/>
    <w:rsid w:val="00DE0C16"/>
    <w:rsid w:val="00DE4B65"/>
    <w:rsid w:val="00DE721A"/>
    <w:rsid w:val="00DF082E"/>
    <w:rsid w:val="00DF089B"/>
    <w:rsid w:val="00DF2A6F"/>
    <w:rsid w:val="00DF5DB5"/>
    <w:rsid w:val="00DF65E5"/>
    <w:rsid w:val="00DF7390"/>
    <w:rsid w:val="00E127E2"/>
    <w:rsid w:val="00E14426"/>
    <w:rsid w:val="00E17069"/>
    <w:rsid w:val="00E21F94"/>
    <w:rsid w:val="00E2595F"/>
    <w:rsid w:val="00E25A1B"/>
    <w:rsid w:val="00E27026"/>
    <w:rsid w:val="00E333F9"/>
    <w:rsid w:val="00E361F5"/>
    <w:rsid w:val="00E372F3"/>
    <w:rsid w:val="00E4182F"/>
    <w:rsid w:val="00E5210D"/>
    <w:rsid w:val="00E603C7"/>
    <w:rsid w:val="00E62109"/>
    <w:rsid w:val="00E7054E"/>
    <w:rsid w:val="00E7417E"/>
    <w:rsid w:val="00E835A1"/>
    <w:rsid w:val="00E862EE"/>
    <w:rsid w:val="00E9263D"/>
    <w:rsid w:val="00E92776"/>
    <w:rsid w:val="00EA3AF4"/>
    <w:rsid w:val="00EA3D50"/>
    <w:rsid w:val="00EB091E"/>
    <w:rsid w:val="00EB443A"/>
    <w:rsid w:val="00EB75B9"/>
    <w:rsid w:val="00EB7F35"/>
    <w:rsid w:val="00EC082B"/>
    <w:rsid w:val="00EC1602"/>
    <w:rsid w:val="00EC4C9E"/>
    <w:rsid w:val="00ED0318"/>
    <w:rsid w:val="00ED5E69"/>
    <w:rsid w:val="00EE1FA7"/>
    <w:rsid w:val="00EE251C"/>
    <w:rsid w:val="00EE2915"/>
    <w:rsid w:val="00EE6FFF"/>
    <w:rsid w:val="00EF42C0"/>
    <w:rsid w:val="00EF5E48"/>
    <w:rsid w:val="00F0453F"/>
    <w:rsid w:val="00F065E6"/>
    <w:rsid w:val="00F07E58"/>
    <w:rsid w:val="00F13B11"/>
    <w:rsid w:val="00F175FE"/>
    <w:rsid w:val="00F25773"/>
    <w:rsid w:val="00F262E0"/>
    <w:rsid w:val="00F329DD"/>
    <w:rsid w:val="00F342B8"/>
    <w:rsid w:val="00F46A74"/>
    <w:rsid w:val="00F7007E"/>
    <w:rsid w:val="00F70462"/>
    <w:rsid w:val="00F75100"/>
    <w:rsid w:val="00F760A5"/>
    <w:rsid w:val="00F826BF"/>
    <w:rsid w:val="00F8331E"/>
    <w:rsid w:val="00F8599D"/>
    <w:rsid w:val="00F8619C"/>
    <w:rsid w:val="00F93BD8"/>
    <w:rsid w:val="00F9680D"/>
    <w:rsid w:val="00F96BDF"/>
    <w:rsid w:val="00FA059A"/>
    <w:rsid w:val="00FA31D5"/>
    <w:rsid w:val="00FA6BF6"/>
    <w:rsid w:val="00FA6D6B"/>
    <w:rsid w:val="00FB2CB5"/>
    <w:rsid w:val="00FB4328"/>
    <w:rsid w:val="00FB6CC4"/>
    <w:rsid w:val="00FC4C5F"/>
    <w:rsid w:val="00FC60EE"/>
    <w:rsid w:val="00FC6897"/>
    <w:rsid w:val="00FD0959"/>
    <w:rsid w:val="00FD21C6"/>
    <w:rsid w:val="00FD551E"/>
    <w:rsid w:val="00FD6AA7"/>
    <w:rsid w:val="00FE38EC"/>
    <w:rsid w:val="00FE4A70"/>
    <w:rsid w:val="00FF2778"/>
    <w:rsid w:val="00FF413B"/>
    <w:rsid w:val="00FF4FC1"/>
    <w:rsid w:val="00FF5781"/>
    <w:rsid w:val="00FF7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209D236"/>
  <w15:docId w15:val="{E8ED5D56-DD5B-42CB-B16C-C5D7469AE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206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2">
    <w:name w:val="heading 2"/>
    <w:basedOn w:val="Normal"/>
    <w:next w:val="Normal"/>
    <w:link w:val="Heading2Char"/>
    <w:qFormat/>
    <w:rsid w:val="00020642"/>
    <w:pPr>
      <w:keepNext/>
      <w:outlineLvl w:val="1"/>
    </w:pPr>
    <w:rPr>
      <w:rFonts w:ascii="Verdana" w:hAnsi="Verdana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064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0642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nhideWhenUsed/>
    <w:rsid w:val="0002064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020642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06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642"/>
    <w:rPr>
      <w:rFonts w:ascii="Tahoma" w:eastAsia="Times New Roman" w:hAnsi="Tahoma" w:cs="Tahoma"/>
      <w:sz w:val="16"/>
      <w:szCs w:val="16"/>
      <w:lang w:val="en-GB" w:eastAsia="en-US"/>
    </w:rPr>
  </w:style>
  <w:style w:type="character" w:styleId="PageNumber">
    <w:name w:val="page number"/>
    <w:basedOn w:val="DefaultParagraphFont"/>
    <w:rsid w:val="00020642"/>
  </w:style>
  <w:style w:type="paragraph" w:styleId="NoSpacing">
    <w:name w:val="No Spacing"/>
    <w:link w:val="NoSpacingChar"/>
    <w:uiPriority w:val="1"/>
    <w:qFormat/>
    <w:rsid w:val="00020642"/>
    <w:pPr>
      <w:spacing w:after="0" w:line="240" w:lineRule="auto"/>
    </w:pPr>
    <w:rPr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020642"/>
    <w:rPr>
      <w:lang w:val="en-US" w:eastAsia="ja-JP"/>
    </w:rPr>
  </w:style>
  <w:style w:type="character" w:customStyle="1" w:styleId="Heading2Char">
    <w:name w:val="Heading 2 Char"/>
    <w:basedOn w:val="DefaultParagraphFont"/>
    <w:link w:val="Heading2"/>
    <w:rsid w:val="00020642"/>
    <w:rPr>
      <w:rFonts w:ascii="Verdana" w:eastAsia="Times New Roman" w:hAnsi="Verdana" w:cs="Times New Roman"/>
      <w:b/>
      <w:bCs/>
      <w:szCs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7A52D6"/>
    <w:pPr>
      <w:ind w:left="720"/>
      <w:contextualSpacing/>
    </w:pPr>
  </w:style>
  <w:style w:type="table" w:styleId="TableGrid">
    <w:name w:val="Table Grid"/>
    <w:basedOn w:val="TableNormal"/>
    <w:uiPriority w:val="39"/>
    <w:rsid w:val="000733B0"/>
    <w:pPr>
      <w:spacing w:after="0" w:line="240" w:lineRule="auto"/>
    </w:pPr>
    <w:rPr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C33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3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347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3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347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034515"/>
    <w:rPr>
      <w:color w:val="808080"/>
    </w:rPr>
  </w:style>
  <w:style w:type="character" w:customStyle="1" w:styleId="apple-converted-space">
    <w:name w:val="apple-converted-space"/>
    <w:basedOn w:val="DefaultParagraphFont"/>
    <w:rsid w:val="00F25773"/>
  </w:style>
  <w:style w:type="character" w:styleId="Emphasis">
    <w:name w:val="Emphasis"/>
    <w:basedOn w:val="DefaultParagraphFont"/>
    <w:uiPriority w:val="20"/>
    <w:qFormat/>
    <w:rsid w:val="00B44B45"/>
    <w:rPr>
      <w:i/>
      <w:iCs/>
    </w:rPr>
  </w:style>
  <w:style w:type="character" w:customStyle="1" w:styleId="texhtml">
    <w:name w:val="texhtml"/>
    <w:basedOn w:val="DefaultParagraphFont"/>
    <w:rsid w:val="00CD7BED"/>
    <w:rPr>
      <w:rFonts w:ascii="Times New Roman" w:hAnsi="Times New Roman" w:cs="Times New Roman" w:hint="default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1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3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0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2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4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1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1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5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1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55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6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3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5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1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1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jpeg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9552dbef-7a6a-4b43-9b20-c56e2880b8c9" xsi:nil="true"/>
    <lcf76f155ced4ddcb4097134ff3c332f xmlns="ca7cff02-f992-47a1-a703-ade4bd02634a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5B4D96DB587E42989A6DA86F8D438D" ma:contentTypeVersion="15" ma:contentTypeDescription="Create a new document." ma:contentTypeScope="" ma:versionID="b50e62bb8af338cfa1e56ab6f704d944">
  <xsd:schema xmlns:xsd="http://www.w3.org/2001/XMLSchema" xmlns:xs="http://www.w3.org/2001/XMLSchema" xmlns:p="http://schemas.microsoft.com/office/2006/metadata/properties" xmlns:ns1="http://schemas.microsoft.com/sharepoint/v3" xmlns:ns2="ca7cff02-f992-47a1-a703-ade4bd02634a" xmlns:ns3="9552dbef-7a6a-4b43-9b20-c56e2880b8c9" targetNamespace="http://schemas.microsoft.com/office/2006/metadata/properties" ma:root="true" ma:fieldsID="b7fd74865d684d29b5d05a540b961d35" ns1:_="" ns2:_="" ns3:_="">
    <xsd:import namespace="http://schemas.microsoft.com/sharepoint/v3"/>
    <xsd:import namespace="ca7cff02-f992-47a1-a703-ade4bd02634a"/>
    <xsd:import namespace="9552dbef-7a6a-4b43-9b20-c56e2880b8c9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7cff02-f992-47a1-a703-ade4bd026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9677b16-c5f4-496b-b09b-a25880eeb7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52dbef-7a6a-4b43-9b20-c56e2880b8c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7374b399-ab63-44db-9bdf-2ccad3a5de9b}" ma:internalName="TaxCatchAll" ma:showField="CatchAllData" ma:web="9552dbef-7a6a-4b43-9b20-c56e2880b8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AAB186-8D62-477E-ABD4-D0EF618EA54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552dbef-7a6a-4b43-9b20-c56e2880b8c9"/>
    <ds:schemaRef ds:uri="ca7cff02-f992-47a1-a703-ade4bd02634a"/>
  </ds:schemaRefs>
</ds:datastoreItem>
</file>

<file path=customXml/itemProps2.xml><?xml version="1.0" encoding="utf-8"?>
<ds:datastoreItem xmlns:ds="http://schemas.openxmlformats.org/officeDocument/2006/customXml" ds:itemID="{CC3C99B4-CB9F-4124-92C7-E3BBC60EE2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7cff02-f992-47a1-a703-ade4bd02634a"/>
    <ds:schemaRef ds:uri="9552dbef-7a6a-4b43-9b20-c56e2880b8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C97027-CAC3-4AD2-A1E4-83CCE32BAF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1</TotalTime>
  <Pages>6</Pages>
  <Words>912</Words>
  <Characters>520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</Company>
  <LinksUpToDate>false</LinksUpToDate>
  <CharactersWithSpaces>6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_YANG@np.edu.sg</dc:creator>
  <cp:keywords/>
  <dc:description/>
  <cp:lastModifiedBy>Mui Hoon ONG-QUEK (NP)</cp:lastModifiedBy>
  <cp:revision>29</cp:revision>
  <cp:lastPrinted>2017-06-05T04:55:00Z</cp:lastPrinted>
  <dcterms:created xsi:type="dcterms:W3CDTF">2019-05-29T11:30:00Z</dcterms:created>
  <dcterms:modified xsi:type="dcterms:W3CDTF">2023-05-24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5B4D96DB587E42989A6DA86F8D438D</vt:lpwstr>
  </property>
  <property fmtid="{D5CDD505-2E9C-101B-9397-08002B2CF9AE}" pid="3" name="MSIP_Label_30286cb9-b49f-4646-87a5-340028348160_Enabled">
    <vt:lpwstr>true</vt:lpwstr>
  </property>
  <property fmtid="{D5CDD505-2E9C-101B-9397-08002B2CF9AE}" pid="4" name="MSIP_Label_30286cb9-b49f-4646-87a5-340028348160_SetDate">
    <vt:lpwstr>2023-05-24T07:33:38Z</vt:lpwstr>
  </property>
  <property fmtid="{D5CDD505-2E9C-101B-9397-08002B2CF9AE}" pid="5" name="MSIP_Label_30286cb9-b49f-4646-87a5-340028348160_Method">
    <vt:lpwstr>Standard</vt:lpwstr>
  </property>
  <property fmtid="{D5CDD505-2E9C-101B-9397-08002B2CF9AE}" pid="6" name="MSIP_Label_30286cb9-b49f-4646-87a5-340028348160_Name">
    <vt:lpwstr>30286cb9-b49f-4646-87a5-340028348160</vt:lpwstr>
  </property>
  <property fmtid="{D5CDD505-2E9C-101B-9397-08002B2CF9AE}" pid="7" name="MSIP_Label_30286cb9-b49f-4646-87a5-340028348160_SiteId">
    <vt:lpwstr>cba9e115-3016-4462-a1ab-a565cba0cdf1</vt:lpwstr>
  </property>
  <property fmtid="{D5CDD505-2E9C-101B-9397-08002B2CF9AE}" pid="8" name="MSIP_Label_30286cb9-b49f-4646-87a5-340028348160_ActionId">
    <vt:lpwstr>dcad9595-9335-48ad-805b-460ad6756ab7</vt:lpwstr>
  </property>
  <property fmtid="{D5CDD505-2E9C-101B-9397-08002B2CF9AE}" pid="9" name="MSIP_Label_30286cb9-b49f-4646-87a5-340028348160_ContentBits">
    <vt:lpwstr>1</vt:lpwstr>
  </property>
</Properties>
</file>